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0837" w:rsidRPr="00700595" w:rsidRDefault="00600837" w:rsidP="00600837">
      <w:pPr>
        <w:pStyle w:val="2"/>
      </w:pPr>
      <w:r w:rsidRPr="00700595">
        <w:rPr>
          <w:rFonts w:hint="eastAsia"/>
        </w:rPr>
        <w:t>一、数据分析测试题</w:t>
      </w:r>
    </w:p>
    <w:p w:rsidR="00600837" w:rsidRPr="00700595" w:rsidRDefault="00600837" w:rsidP="00600837">
      <w:r w:rsidRPr="00700595">
        <w:t>1、下列关于数据分析概念的描述错误的是（ ）。</w:t>
      </w:r>
    </w:p>
    <w:p w:rsidR="00600837" w:rsidRPr="00700595" w:rsidRDefault="00600837" w:rsidP="00600837">
      <w:r w:rsidRPr="00700595">
        <w:t>A、使用适当的统计分析方法对收集来的大量数据进行分析</w:t>
      </w:r>
    </w:p>
    <w:p w:rsidR="00600837" w:rsidRPr="00700595" w:rsidRDefault="00600837" w:rsidP="00600837">
      <w:r w:rsidRPr="00700595">
        <w:t>B、.数据分析可以从数据中提炼出有用的信息并形成结论</w:t>
      </w:r>
    </w:p>
    <w:p w:rsidR="00600837" w:rsidRPr="00700595" w:rsidRDefault="00600837" w:rsidP="00600837">
      <w:r w:rsidRPr="00700595">
        <w:t>C、.数据分析可以对数据进行更深层的研究</w:t>
      </w:r>
    </w:p>
    <w:p w:rsidR="00600837" w:rsidRPr="00700595" w:rsidRDefault="00600837" w:rsidP="00600837">
      <w:r w:rsidRPr="00700595">
        <w:t>D、.数据分析不能够在杂乱无章的数据中提取有用的数据</w:t>
      </w:r>
    </w:p>
    <w:p w:rsidR="00600837" w:rsidRPr="00700595" w:rsidRDefault="00600837" w:rsidP="00600837">
      <w:r w:rsidRPr="00700595">
        <w:rPr>
          <w:rFonts w:hint="eastAsia"/>
        </w:rPr>
        <w:t>参考答案</w:t>
      </w:r>
      <w:r w:rsidRPr="00700595">
        <w:t>: D</w:t>
      </w:r>
    </w:p>
    <w:p w:rsidR="00600837" w:rsidRPr="00700595" w:rsidRDefault="00600837" w:rsidP="00600837"/>
    <w:p w:rsidR="00600837" w:rsidRPr="00700595" w:rsidRDefault="00600837" w:rsidP="00600837">
      <w:r w:rsidRPr="00700595">
        <w:t>3、关于数据分析的说法，下列描述错误的是（）。</w:t>
      </w:r>
    </w:p>
    <w:p w:rsidR="00600837" w:rsidRPr="00700595" w:rsidRDefault="00600837" w:rsidP="00600837"/>
    <w:p w:rsidR="00600837" w:rsidRPr="00700595" w:rsidRDefault="00600837" w:rsidP="00600837">
      <w:r w:rsidRPr="00700595">
        <w:t>A、数据分析可以通过计算机工具和数学知识处理数据</w:t>
      </w:r>
    </w:p>
    <w:p w:rsidR="00600837" w:rsidRPr="00700595" w:rsidRDefault="00600837" w:rsidP="00600837">
      <w:r w:rsidRPr="00700595">
        <w:t>B、可以做出具有针对性的决策</w:t>
      </w:r>
    </w:p>
    <w:p w:rsidR="00600837" w:rsidRPr="00700595" w:rsidRDefault="00600837" w:rsidP="00600837">
      <w:r w:rsidRPr="00700595">
        <w:t>C、数据分析没有实际的使用意义</w:t>
      </w:r>
    </w:p>
    <w:p w:rsidR="00600837" w:rsidRPr="00700595" w:rsidRDefault="00600837" w:rsidP="00600837">
      <w:r w:rsidRPr="00700595">
        <w:t>D、在大数据环境下，数据分析能够挖掘出更有价值的信息</w:t>
      </w:r>
    </w:p>
    <w:p w:rsidR="00600837" w:rsidRPr="00700595" w:rsidRDefault="00600837" w:rsidP="00600837">
      <w:r w:rsidRPr="00700595">
        <w:rPr>
          <w:rFonts w:hint="eastAsia"/>
        </w:rPr>
        <w:t>参考答案</w:t>
      </w:r>
      <w:r w:rsidRPr="00700595">
        <w:t>:C</w:t>
      </w:r>
    </w:p>
    <w:p w:rsidR="00600837" w:rsidRPr="00700595" w:rsidRDefault="00600837" w:rsidP="00600837"/>
    <w:p w:rsidR="00600837" w:rsidRPr="00700595" w:rsidRDefault="00600837" w:rsidP="00600837">
      <w:r w:rsidRPr="00700595">
        <w:t>6、数据分析的一般流程为（ ）。</w:t>
      </w:r>
    </w:p>
    <w:p w:rsidR="00600837" w:rsidRPr="00700595" w:rsidRDefault="00600837" w:rsidP="00600837"/>
    <w:p w:rsidR="00600837" w:rsidRPr="00700595" w:rsidRDefault="00600837" w:rsidP="00600837">
      <w:r w:rsidRPr="00700595">
        <w:t>A、明确目的和思路、数据收集、数据处理、数据分析、数据展现</w:t>
      </w:r>
    </w:p>
    <w:p w:rsidR="00600837" w:rsidRPr="00700595" w:rsidRDefault="00600837" w:rsidP="00600837">
      <w:r w:rsidRPr="00700595">
        <w:t>B、.明确目的和思路、数据收集、数据分析、数据展现</w:t>
      </w:r>
    </w:p>
    <w:p w:rsidR="00600837" w:rsidRPr="00700595" w:rsidRDefault="00600837" w:rsidP="00600837">
      <w:r w:rsidRPr="00700595">
        <w:t>C、.数据收集、数据处理、数据分析、数据展现</w:t>
      </w:r>
    </w:p>
    <w:p w:rsidR="00600837" w:rsidRPr="00700595" w:rsidRDefault="00600837" w:rsidP="00600837">
      <w:r w:rsidRPr="00700595">
        <w:lastRenderedPageBreak/>
        <w:t>D、.明确目的和思路、数据处理、数据分析、数据展现</w:t>
      </w:r>
    </w:p>
    <w:p w:rsidR="00600837" w:rsidRPr="00700595" w:rsidRDefault="00600837" w:rsidP="00600837">
      <w:r w:rsidRPr="00700595">
        <w:rPr>
          <w:rFonts w:hint="eastAsia"/>
        </w:rPr>
        <w:t>参考答案</w:t>
      </w:r>
      <w:r w:rsidRPr="00700595">
        <w:t>:A</w:t>
      </w:r>
    </w:p>
    <w:p w:rsidR="00600837" w:rsidRPr="00700595" w:rsidRDefault="00600837" w:rsidP="00600837"/>
    <w:p w:rsidR="00600837" w:rsidRPr="00700595" w:rsidRDefault="00600837" w:rsidP="00600837">
      <w:r w:rsidRPr="00700595">
        <w:t>7、下列选项中，属于数据处理的目的是（ ）。</w:t>
      </w:r>
    </w:p>
    <w:p w:rsidR="00600837" w:rsidRPr="00700595" w:rsidRDefault="00600837" w:rsidP="00600837">
      <w:r w:rsidRPr="00700595">
        <w:t>A、使数据更加适用于分析</w:t>
      </w:r>
    </w:p>
    <w:p w:rsidR="00600837" w:rsidRPr="00700595" w:rsidRDefault="00600837" w:rsidP="00600837">
      <w:r w:rsidRPr="00700595">
        <w:t>B、.对无意义的数据进行清洗</w:t>
      </w:r>
    </w:p>
    <w:p w:rsidR="00600837" w:rsidRPr="00700595" w:rsidRDefault="00600837" w:rsidP="00600837">
      <w:r w:rsidRPr="00700595">
        <w:t>C、.整合数据</w:t>
      </w:r>
    </w:p>
    <w:p w:rsidR="00600837" w:rsidRPr="00700595" w:rsidRDefault="00600837" w:rsidP="00600837">
      <w:r w:rsidRPr="00700595">
        <w:t>D、.提高数据质量</w:t>
      </w:r>
    </w:p>
    <w:p w:rsidR="00600837" w:rsidRPr="00700595" w:rsidRDefault="00600837" w:rsidP="00600837">
      <w:r w:rsidRPr="00700595">
        <w:rPr>
          <w:rFonts w:hint="eastAsia"/>
        </w:rPr>
        <w:t>参考答案</w:t>
      </w:r>
      <w:r w:rsidRPr="00700595">
        <w:t>: A,B,C,D</w:t>
      </w:r>
    </w:p>
    <w:p w:rsidR="00600837" w:rsidRPr="00700595" w:rsidRDefault="00600837" w:rsidP="00600837"/>
    <w:p w:rsidR="00600837" w:rsidRPr="00700595" w:rsidRDefault="00600837" w:rsidP="00600837">
      <w:r w:rsidRPr="00700595">
        <w:t>8、下列选项中属于NumPy功能的是（）。</w:t>
      </w:r>
    </w:p>
    <w:p w:rsidR="00600837" w:rsidRPr="00700595" w:rsidRDefault="00600837" w:rsidP="00600837">
      <w:r w:rsidRPr="00700595">
        <w:t>A、快速高效的多维数据对象</w:t>
      </w:r>
      <w:proofErr w:type="spellStart"/>
      <w:r w:rsidRPr="00700595">
        <w:t>ndarray</w:t>
      </w:r>
      <w:proofErr w:type="spellEnd"/>
    </w:p>
    <w:p w:rsidR="00600837" w:rsidRPr="00700595" w:rsidRDefault="00600837" w:rsidP="00600837">
      <w:r w:rsidRPr="00700595">
        <w:t>B、.高性能科学计算和数据分析的基础包</w:t>
      </w:r>
    </w:p>
    <w:p w:rsidR="00600837" w:rsidRPr="00700595" w:rsidRDefault="00600837" w:rsidP="00600837">
      <w:r w:rsidRPr="00700595">
        <w:t>C、.多维数组（矩阵）具有矢量运算能力，快速、节省空间</w:t>
      </w:r>
    </w:p>
    <w:p w:rsidR="00600837" w:rsidRPr="00700595" w:rsidRDefault="00600837" w:rsidP="00600837">
      <w:r w:rsidRPr="00700595">
        <w:t>D、.线性代数、随机数生成以及傅里叶变换功能</w:t>
      </w:r>
    </w:p>
    <w:p w:rsidR="00600837" w:rsidRPr="00700595" w:rsidRDefault="00600837" w:rsidP="00600837">
      <w:r w:rsidRPr="00700595">
        <w:rPr>
          <w:rFonts w:hint="eastAsia"/>
        </w:rPr>
        <w:t>参考答案</w:t>
      </w:r>
      <w:r w:rsidRPr="00700595">
        <w:t>: A,B,C,D</w:t>
      </w:r>
    </w:p>
    <w:p w:rsidR="00600837" w:rsidRPr="00700595" w:rsidRDefault="00600837" w:rsidP="00600837">
      <w:r w:rsidRPr="00700595">
        <w:rPr>
          <w:rFonts w:hint="eastAsia"/>
        </w:rPr>
        <w:t>答案解析</w:t>
      </w:r>
      <w:r w:rsidRPr="00700595">
        <w:t>:</w:t>
      </w:r>
    </w:p>
    <w:p w:rsidR="00600837" w:rsidRPr="00700595" w:rsidRDefault="00600837" w:rsidP="00600837">
      <w:proofErr w:type="spellStart"/>
      <w:r w:rsidRPr="00700595">
        <w:t>Numpy</w:t>
      </w:r>
      <w:proofErr w:type="spellEnd"/>
      <w:r w:rsidRPr="00700595">
        <w:t>是大部分Python科学计算的基础，它具有以下功能：</w:t>
      </w:r>
    </w:p>
    <w:p w:rsidR="00600837" w:rsidRPr="00700595" w:rsidRDefault="00600837" w:rsidP="00600837">
      <w:r w:rsidRPr="00700595">
        <w:t>(1) 快速高效的多维数据对象</w:t>
      </w:r>
      <w:proofErr w:type="spellStart"/>
      <w:r w:rsidRPr="00700595">
        <w:t>ndarray</w:t>
      </w:r>
      <w:proofErr w:type="spellEnd"/>
      <w:r w:rsidRPr="00700595">
        <w:t>。</w:t>
      </w:r>
    </w:p>
    <w:p w:rsidR="00600837" w:rsidRPr="00700595" w:rsidRDefault="00600837" w:rsidP="00600837">
      <w:r w:rsidRPr="00700595">
        <w:t>(2) 高性能科学计算和数据分析的基础包。</w:t>
      </w:r>
    </w:p>
    <w:p w:rsidR="00600837" w:rsidRPr="00700595" w:rsidRDefault="00600837" w:rsidP="00600837">
      <w:r w:rsidRPr="00700595">
        <w:t>(3) 多维数组（矩阵）具有矢量运算能力，快速、节省空间。</w:t>
      </w:r>
    </w:p>
    <w:p w:rsidR="00600837" w:rsidRPr="00700595" w:rsidRDefault="00600837" w:rsidP="00600837">
      <w:r w:rsidRPr="00700595">
        <w:t>(4) 矩阵运算。无需循环，可完成类似</w:t>
      </w:r>
      <w:proofErr w:type="spellStart"/>
      <w:r w:rsidRPr="00700595">
        <w:t>Matlab</w:t>
      </w:r>
      <w:proofErr w:type="spellEnd"/>
      <w:r w:rsidRPr="00700595">
        <w:t>中的矢量运算。</w:t>
      </w:r>
    </w:p>
    <w:p w:rsidR="00600837" w:rsidRPr="00700595" w:rsidRDefault="00600837" w:rsidP="00600837">
      <w:r w:rsidRPr="00700595">
        <w:lastRenderedPageBreak/>
        <w:t>(5) 线性代数、随机数生成以及傅里叶变换功能。</w:t>
      </w:r>
    </w:p>
    <w:p w:rsidR="00600837" w:rsidRPr="00700595" w:rsidRDefault="00600837" w:rsidP="00600837"/>
    <w:p w:rsidR="00600837" w:rsidRPr="00700595" w:rsidRDefault="00600837" w:rsidP="00600837">
      <w:r w:rsidRPr="00700595">
        <w:t>9、关于Pandas特点的描述中，下列描述正确的是（）。</w:t>
      </w:r>
    </w:p>
    <w:p w:rsidR="00600837" w:rsidRPr="00700595" w:rsidRDefault="00600837" w:rsidP="00600837">
      <w:r w:rsidRPr="00700595">
        <w:t>A、智能数据对齐和缺失数据的集成处理</w:t>
      </w:r>
    </w:p>
    <w:p w:rsidR="00600837" w:rsidRPr="00700595" w:rsidRDefault="00600837" w:rsidP="00600837">
      <w:r w:rsidRPr="00700595">
        <w:t>B、基于标签的切片、精确索引和大数据集的子集</w:t>
      </w:r>
    </w:p>
    <w:p w:rsidR="00600837" w:rsidRPr="00700595" w:rsidRDefault="00600837" w:rsidP="00600837">
      <w:r w:rsidRPr="00700595">
        <w:t>C、按数据分组进行聚合和转换</w:t>
      </w:r>
    </w:p>
    <w:p w:rsidR="00600837" w:rsidRPr="00700595" w:rsidRDefault="00600837" w:rsidP="00600837">
      <w:r w:rsidRPr="00700595">
        <w:t>D、具有时间序列功能</w:t>
      </w:r>
    </w:p>
    <w:p w:rsidR="00600837" w:rsidRPr="00700595" w:rsidRDefault="00600837" w:rsidP="00600837">
      <w:r w:rsidRPr="00700595">
        <w:rPr>
          <w:rFonts w:hint="eastAsia"/>
        </w:rPr>
        <w:t>参考答案</w:t>
      </w:r>
      <w:r w:rsidRPr="00700595">
        <w:t>: A,B,C,D</w:t>
      </w:r>
    </w:p>
    <w:p w:rsidR="00600837" w:rsidRPr="00700595" w:rsidRDefault="00600837" w:rsidP="00600837"/>
    <w:p w:rsidR="00600837" w:rsidRPr="00700595" w:rsidRDefault="00600837" w:rsidP="00600837">
      <w:r w:rsidRPr="00700595">
        <w:t>14、下列工具中，能够用于数据查看和分析的是（ ）。</w:t>
      </w:r>
    </w:p>
    <w:p w:rsidR="00600837" w:rsidRPr="00700595" w:rsidRDefault="00600837" w:rsidP="00600837">
      <w:r w:rsidRPr="00700595">
        <w:t>A、NumPy</w:t>
      </w:r>
    </w:p>
    <w:p w:rsidR="00600837" w:rsidRPr="00700595" w:rsidRDefault="00600837" w:rsidP="00600837">
      <w:r w:rsidRPr="00700595">
        <w:t>B、Pandas</w:t>
      </w:r>
    </w:p>
    <w:p w:rsidR="00600837" w:rsidRPr="00700595" w:rsidRDefault="00600837" w:rsidP="00600837">
      <w:r w:rsidRPr="00700595">
        <w:t>C、Matplotlib</w:t>
      </w:r>
    </w:p>
    <w:p w:rsidR="00600837" w:rsidRPr="00700595" w:rsidRDefault="00600837" w:rsidP="00600837">
      <w:r w:rsidRPr="00700595">
        <w:t>D、OpenCV</w:t>
      </w:r>
    </w:p>
    <w:p w:rsidR="00600837" w:rsidRPr="00700595" w:rsidRDefault="00600837" w:rsidP="00600837">
      <w:r w:rsidRPr="00700595">
        <w:rPr>
          <w:rFonts w:hint="eastAsia"/>
        </w:rPr>
        <w:t>参考答案</w:t>
      </w:r>
      <w:r w:rsidRPr="00700595">
        <w:t>: A,B,C</w:t>
      </w:r>
    </w:p>
    <w:p w:rsidR="00600837" w:rsidRPr="00700595" w:rsidRDefault="00600837" w:rsidP="00600837"/>
    <w:p w:rsidR="00600837" w:rsidRPr="00700595" w:rsidRDefault="00600837" w:rsidP="00600837">
      <w:r w:rsidRPr="00700595">
        <w:t>18、Python是一门胶水语言，可以轻松地操作其它语言编写的库。</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p w:rsidR="00600837" w:rsidRPr="00700595" w:rsidRDefault="00600837" w:rsidP="00600837">
      <w:r w:rsidRPr="00700595">
        <w:lastRenderedPageBreak/>
        <w:t>19、</w:t>
      </w:r>
      <w:proofErr w:type="spellStart"/>
      <w:r w:rsidRPr="00700595">
        <w:t>Jupyter</w:t>
      </w:r>
      <w:proofErr w:type="spellEnd"/>
      <w:r w:rsidRPr="00700595">
        <w:t xml:space="preserve"> Notebook的优点是可以重现整个分析过程，并将说明文字、代码、图表、公式和结论都整合在一个文档中。</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p w:rsidR="00600837" w:rsidRPr="00700595" w:rsidRDefault="00600837" w:rsidP="00600837">
      <w:r w:rsidRPr="00700595">
        <w:t>20、只要当前的系统中安装了</w:t>
      </w:r>
      <w:proofErr w:type="spellStart"/>
      <w:r w:rsidRPr="00700595">
        <w:t>Anconda</w:t>
      </w:r>
      <w:proofErr w:type="spellEnd"/>
      <w:r w:rsidRPr="00700595">
        <w:t>，则默认就已经拥有了</w:t>
      </w:r>
      <w:proofErr w:type="spellStart"/>
      <w:r w:rsidRPr="00700595">
        <w:t>Jupyter</w:t>
      </w:r>
      <w:proofErr w:type="spellEnd"/>
      <w:r w:rsidRPr="00700595">
        <w:t xml:space="preserve"> Notebook，不需要再另行下载和安装。</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p w:rsidR="00600837" w:rsidRPr="00700595" w:rsidRDefault="00600837" w:rsidP="00600837">
      <w:r w:rsidRPr="00700595">
        <w:t>21、</w:t>
      </w:r>
      <w:proofErr w:type="spellStart"/>
      <w:r w:rsidRPr="00700595">
        <w:t>Numpy</w:t>
      </w:r>
      <w:proofErr w:type="spellEnd"/>
      <w:r w:rsidRPr="00700595">
        <w:t>是Python开源的数值计算扩展工具。</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p w:rsidR="00600837" w:rsidRPr="00700595" w:rsidRDefault="00600837" w:rsidP="00600837">
      <w:r w:rsidRPr="00700595">
        <w:t>23、Pandas是一个基于NumPy的数据分析包，它是为了解决数据分析任务而创建的。</w:t>
      </w:r>
    </w:p>
    <w:p w:rsidR="00600837" w:rsidRPr="00700595" w:rsidRDefault="00600837" w:rsidP="00600837">
      <w:r w:rsidRPr="00700595">
        <w:rPr>
          <w:rFonts w:hint="eastAsia"/>
        </w:rPr>
        <w:t>对</w:t>
      </w:r>
    </w:p>
    <w:p w:rsidR="00600837" w:rsidRPr="00700595" w:rsidRDefault="00600837" w:rsidP="00600837">
      <w:r w:rsidRPr="00700595">
        <w:rPr>
          <w:rFonts w:hint="eastAsia"/>
        </w:rPr>
        <w:lastRenderedPageBreak/>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r w:rsidRPr="00700595">
        <w:t>25、Matplotlib是一个用在 Python 中绘制数组的3D 图形库。</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错</w:t>
      </w:r>
    </w:p>
    <w:p w:rsidR="00600837" w:rsidRPr="00700595" w:rsidRDefault="00600837" w:rsidP="00600837">
      <w:r w:rsidRPr="00700595">
        <w:rPr>
          <w:rFonts w:hint="eastAsia"/>
        </w:rPr>
        <w:t>答案解析</w:t>
      </w:r>
      <w:r w:rsidRPr="00700595">
        <w:t>:</w:t>
      </w:r>
    </w:p>
    <w:p w:rsidR="00600837" w:rsidRPr="00700595" w:rsidRDefault="00600837" w:rsidP="00600837">
      <w:r w:rsidRPr="00700595">
        <w:t>Matplotlib是一个用在 Python 中绘制数组的2D 图形库。</w:t>
      </w:r>
    </w:p>
    <w:p w:rsidR="00600837" w:rsidRPr="00700595" w:rsidRDefault="00600837" w:rsidP="00600837"/>
    <w:p w:rsidR="00600837" w:rsidRPr="00700595" w:rsidRDefault="00600837" w:rsidP="00600837">
      <w:r w:rsidRPr="00700595">
        <w:t>26、使用</w:t>
      </w:r>
      <w:proofErr w:type="spellStart"/>
      <w:r w:rsidRPr="00700595">
        <w:t>Anconda</w:t>
      </w:r>
      <w:proofErr w:type="spellEnd"/>
      <w:r w:rsidRPr="00700595">
        <w:t>进行开发，可以有效的解决包配置与包冲突的问题。</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对</w:t>
      </w:r>
    </w:p>
    <w:p w:rsidR="00600837" w:rsidRPr="00700595" w:rsidRDefault="00600837" w:rsidP="00600837"/>
    <w:p w:rsidR="00600837" w:rsidRPr="00700595" w:rsidRDefault="00600837" w:rsidP="00600837">
      <w:r w:rsidRPr="00700595">
        <w:t>27、</w:t>
      </w:r>
      <w:proofErr w:type="spellStart"/>
      <w:r w:rsidRPr="00700595">
        <w:t>conda</w:t>
      </w:r>
      <w:proofErr w:type="spellEnd"/>
      <w:r w:rsidRPr="00700595">
        <w:t>是一个在Windows、Mac OS、和Linux上运行的开源软件包管理系统和环境管理系统。</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lastRenderedPageBreak/>
        <w:t>对</w:t>
      </w:r>
    </w:p>
    <w:p w:rsidR="00600837" w:rsidRPr="00700595" w:rsidRDefault="00600837" w:rsidP="00600837">
      <w:r w:rsidRPr="00700595">
        <w:rPr>
          <w:rFonts w:hint="eastAsia"/>
        </w:rPr>
        <w:t>简述：</w:t>
      </w:r>
    </w:p>
    <w:p w:rsidR="00600837" w:rsidRPr="00700595" w:rsidRDefault="00600837" w:rsidP="00600837">
      <w:r w:rsidRPr="00700595">
        <w:t>1、请简述为什么选择使用Python做数据分析。（至少3个）</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t>1语法简单精炼，适合初学者入门</w:t>
      </w:r>
    </w:p>
    <w:p w:rsidR="00600837" w:rsidRPr="00700595" w:rsidRDefault="00600837" w:rsidP="00600837">
      <w:r w:rsidRPr="00700595">
        <w:t>2拥有一个巨大且活跃的科学计算社区</w:t>
      </w:r>
    </w:p>
    <w:p w:rsidR="00600837" w:rsidRPr="00700595" w:rsidRDefault="00600837" w:rsidP="00600837">
      <w:r w:rsidRPr="00700595">
        <w:t>3拥有强大的通用编程能力</w:t>
      </w:r>
    </w:p>
    <w:p w:rsidR="00600837" w:rsidRPr="00700595" w:rsidRDefault="00600837" w:rsidP="00600837">
      <w:r w:rsidRPr="00700595">
        <w:t>4人工智能时代的通用语言</w:t>
      </w:r>
    </w:p>
    <w:p w:rsidR="00600837" w:rsidRPr="00700595" w:rsidRDefault="00600837" w:rsidP="00600837">
      <w:r w:rsidRPr="00700595">
        <w:t>5方便对接其他语言</w:t>
      </w:r>
    </w:p>
    <w:p w:rsidR="00600837" w:rsidRPr="00700595" w:rsidRDefault="00600837" w:rsidP="00600837"/>
    <w:p w:rsidR="00600837" w:rsidRPr="00700595" w:rsidRDefault="00600837" w:rsidP="00600837">
      <w:r w:rsidRPr="00700595">
        <w:t>2、简述</w:t>
      </w:r>
      <w:proofErr w:type="spellStart"/>
      <w:r w:rsidRPr="00700595">
        <w:t>Anconda</w:t>
      </w:r>
      <w:proofErr w:type="spellEnd"/>
      <w:r w:rsidRPr="00700595">
        <w:t>的特点。</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t>1包含了众多流行的科学、数学、工程和数据分析的Python库</w:t>
      </w:r>
    </w:p>
    <w:p w:rsidR="00600837" w:rsidRPr="00700595" w:rsidRDefault="00600837" w:rsidP="00600837">
      <w:r w:rsidRPr="00700595">
        <w:t>2完全开源和免费</w:t>
      </w:r>
    </w:p>
    <w:p w:rsidR="00600837" w:rsidRPr="00700595" w:rsidRDefault="00600837" w:rsidP="00600837">
      <w:r w:rsidRPr="00700595">
        <w:t>3额外的加速和优化是收费的，但对于学术用途，可以申请免费的License</w:t>
      </w:r>
    </w:p>
    <w:p w:rsidR="00600837" w:rsidRPr="00700595" w:rsidRDefault="00600837" w:rsidP="00600837">
      <w:r w:rsidRPr="00700595">
        <w:t>4全平台支持Linux、Windows、Mac OS X、支持Python2.6、2.7、3.4…</w:t>
      </w:r>
    </w:p>
    <w:p w:rsidR="00600837" w:rsidRPr="00700595" w:rsidRDefault="00600837" w:rsidP="00600837">
      <w:r w:rsidRPr="00700595">
        <w:rPr>
          <w:rFonts w:hint="eastAsia"/>
        </w:rPr>
        <w:t>答案解析</w:t>
      </w:r>
      <w:r w:rsidRPr="00700595">
        <w:t>:</w:t>
      </w:r>
    </w:p>
    <w:p w:rsidR="00600837" w:rsidRPr="00700595" w:rsidRDefault="00600837" w:rsidP="00600837">
      <w:r w:rsidRPr="00700595">
        <w:rPr>
          <w:rFonts w:hint="eastAsia"/>
        </w:rPr>
        <w:t>暂无解析</w:t>
      </w:r>
    </w:p>
    <w:p w:rsidR="00600837" w:rsidRPr="00700595" w:rsidRDefault="00600837" w:rsidP="00600837"/>
    <w:p w:rsidR="00600837" w:rsidRPr="00700595" w:rsidRDefault="00600837" w:rsidP="00600837">
      <w:r w:rsidRPr="00700595">
        <w:t>3、请简述什么是</w:t>
      </w:r>
      <w:proofErr w:type="spellStart"/>
      <w:r w:rsidRPr="00700595">
        <w:t>Anconda</w:t>
      </w:r>
      <w:proofErr w:type="spellEnd"/>
      <w:r w:rsidRPr="00700595">
        <w:t>。</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proofErr w:type="spellStart"/>
      <w:r w:rsidRPr="00700595">
        <w:t>Anconda</w:t>
      </w:r>
      <w:proofErr w:type="spellEnd"/>
      <w:r w:rsidRPr="00700595">
        <w:t>是一个可以便捷获取和管理包，同时对环境可以统一管理的发行版本，它包含了</w:t>
      </w:r>
      <w:proofErr w:type="spellStart"/>
      <w:r w:rsidRPr="00700595">
        <w:t>conda</w:t>
      </w:r>
      <w:proofErr w:type="spellEnd"/>
      <w:r w:rsidRPr="00700595">
        <w:t>、Python在内的超过180个科学包及其依赖项。</w:t>
      </w:r>
    </w:p>
    <w:p w:rsidR="00600837" w:rsidRPr="00700595" w:rsidRDefault="00600837" w:rsidP="00600837"/>
    <w:p w:rsidR="00600837" w:rsidRPr="00700595" w:rsidRDefault="00600837" w:rsidP="00600837">
      <w:r w:rsidRPr="00700595">
        <w:t>4、请举例说明数据分析的应用领域。（至少3个）</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数据分析可以应用在下列领域：</w:t>
      </w:r>
    </w:p>
    <w:p w:rsidR="00600837" w:rsidRPr="00700595" w:rsidRDefault="00600837" w:rsidP="00600837">
      <w:r w:rsidRPr="00700595">
        <w:t>1电子商务</w:t>
      </w:r>
    </w:p>
    <w:p w:rsidR="00600837" w:rsidRPr="00700595" w:rsidRDefault="00600837" w:rsidP="00600837">
      <w:r w:rsidRPr="00700595">
        <w:t>2医疗领域</w:t>
      </w:r>
    </w:p>
    <w:p w:rsidR="00600837" w:rsidRPr="00700595" w:rsidRDefault="00600837" w:rsidP="00600837">
      <w:r w:rsidRPr="00700595">
        <w:t>3商业零售</w:t>
      </w:r>
    </w:p>
    <w:p w:rsidR="00600837" w:rsidRPr="00700595" w:rsidRDefault="00600837" w:rsidP="00600837">
      <w:r w:rsidRPr="00700595">
        <w:t>4网络安全</w:t>
      </w:r>
    </w:p>
    <w:p w:rsidR="00600837" w:rsidRPr="00700595" w:rsidRDefault="00600837" w:rsidP="00600837">
      <w:r w:rsidRPr="00700595">
        <w:t>5交通</w:t>
      </w:r>
    </w:p>
    <w:p w:rsidR="002C7838" w:rsidRPr="00700595" w:rsidRDefault="00600837" w:rsidP="00600837">
      <w:r w:rsidRPr="00700595">
        <w:t>6物流</w:t>
      </w:r>
    </w:p>
    <w:p w:rsidR="00600837" w:rsidRPr="00700595" w:rsidRDefault="00600837" w:rsidP="00600837"/>
    <w:p w:rsidR="00600837" w:rsidRPr="00700595" w:rsidRDefault="00600837" w:rsidP="00600837"/>
    <w:p w:rsidR="00600837" w:rsidRPr="00700595" w:rsidRDefault="00600837" w:rsidP="00600837"/>
    <w:p w:rsidR="00600837" w:rsidRPr="00700595" w:rsidRDefault="00600837" w:rsidP="00FA75E3">
      <w:pPr>
        <w:pStyle w:val="2"/>
      </w:pPr>
      <w:r w:rsidRPr="00700595">
        <w:rPr>
          <w:rFonts w:hint="eastAsia"/>
        </w:rPr>
        <w:t>二、科学计算库</w:t>
      </w:r>
      <w:proofErr w:type="spellStart"/>
      <w:r w:rsidRPr="00700595">
        <w:t>Numpy</w:t>
      </w:r>
      <w:proofErr w:type="spellEnd"/>
    </w:p>
    <w:p w:rsidR="00600837" w:rsidRPr="00700595" w:rsidRDefault="00600837" w:rsidP="00600837"/>
    <w:p w:rsidR="00600837" w:rsidRPr="00700595" w:rsidRDefault="00600837" w:rsidP="00600837">
      <w:r w:rsidRPr="00700595">
        <w:t>1、下列选项中，不属于</w:t>
      </w:r>
      <w:proofErr w:type="spellStart"/>
      <w:r w:rsidRPr="00700595">
        <w:t>ndarray</w:t>
      </w:r>
      <w:proofErr w:type="spellEnd"/>
      <w:r w:rsidRPr="00700595">
        <w:t>对象属性的是（ ）。</w:t>
      </w:r>
    </w:p>
    <w:p w:rsidR="00600837" w:rsidRPr="00700595" w:rsidRDefault="00600837" w:rsidP="00600837">
      <w:r w:rsidRPr="00700595">
        <w:lastRenderedPageBreak/>
        <w:t>A、shape</w:t>
      </w:r>
    </w:p>
    <w:p w:rsidR="00600837" w:rsidRPr="00700595" w:rsidRDefault="00600837" w:rsidP="00600837">
      <w:r w:rsidRPr="00700595">
        <w:t>B、</w:t>
      </w:r>
      <w:proofErr w:type="spellStart"/>
      <w:r w:rsidRPr="00700595">
        <w:t>dtype</w:t>
      </w:r>
      <w:proofErr w:type="spellEnd"/>
    </w:p>
    <w:p w:rsidR="00600837" w:rsidRPr="00700595" w:rsidRDefault="00600837" w:rsidP="00600837">
      <w:r w:rsidRPr="00700595">
        <w:t>C、</w:t>
      </w:r>
      <w:proofErr w:type="spellStart"/>
      <w:r w:rsidRPr="00700595">
        <w:t>ndim</w:t>
      </w:r>
      <w:proofErr w:type="spellEnd"/>
    </w:p>
    <w:p w:rsidR="00600837" w:rsidRPr="00700595" w:rsidRDefault="00600837" w:rsidP="00600837">
      <w:r w:rsidRPr="00700595">
        <w:t>D、map</w:t>
      </w:r>
    </w:p>
    <w:p w:rsidR="00600837" w:rsidRPr="00700595" w:rsidRDefault="00600837" w:rsidP="00600837">
      <w:r w:rsidRPr="00700595">
        <w:rPr>
          <w:rFonts w:hint="eastAsia"/>
        </w:rPr>
        <w:t>参考答案</w:t>
      </w:r>
      <w:r w:rsidRPr="00700595">
        <w:t>:D</w:t>
      </w:r>
    </w:p>
    <w:p w:rsidR="00600837" w:rsidRPr="00700595" w:rsidRDefault="00600837" w:rsidP="00600837"/>
    <w:p w:rsidR="00600837" w:rsidRPr="00700595" w:rsidRDefault="00600837" w:rsidP="00600837">
      <w:r w:rsidRPr="00700595">
        <w:t>2、下面程序运行后的结果是（ ）。</w:t>
      </w:r>
    </w:p>
    <w:p w:rsidR="00600837" w:rsidRPr="00700595" w:rsidRDefault="00600837" w:rsidP="00600837">
      <w:r w:rsidRPr="00700595">
        <w:t xml:space="preserve">import </w:t>
      </w:r>
      <w:proofErr w:type="spellStart"/>
      <w:r w:rsidRPr="00700595">
        <w:t>numpy</w:t>
      </w:r>
      <w:proofErr w:type="spellEnd"/>
      <w:r w:rsidRPr="00700595">
        <w:t xml:space="preserve"> as </w:t>
      </w:r>
      <w:proofErr w:type="spellStart"/>
      <w:r w:rsidRPr="00700595">
        <w:t>np</w:t>
      </w:r>
      <w:proofErr w:type="spellEnd"/>
    </w:p>
    <w:p w:rsidR="00600837" w:rsidRPr="00700595" w:rsidRDefault="00600837" w:rsidP="00600837">
      <w:proofErr w:type="spellStart"/>
      <w:r w:rsidRPr="00700595">
        <w:t>np.arange</w:t>
      </w:r>
      <w:proofErr w:type="spellEnd"/>
      <w:r w:rsidRPr="00700595">
        <w:t>(1, 10, 3)</w:t>
      </w:r>
    </w:p>
    <w:p w:rsidR="00600837" w:rsidRPr="00700595" w:rsidRDefault="00600837" w:rsidP="00600837"/>
    <w:p w:rsidR="00600837" w:rsidRPr="00700595" w:rsidRDefault="00600837" w:rsidP="00600837">
      <w:r w:rsidRPr="00700595">
        <w:t>A、array([1, 4, 7, 10])</w:t>
      </w:r>
    </w:p>
    <w:p w:rsidR="00600837" w:rsidRPr="00700595" w:rsidRDefault="00600837" w:rsidP="00600837">
      <w:r w:rsidRPr="00700595">
        <w:t>B、array([1, 4, 7])</w:t>
      </w:r>
    </w:p>
    <w:p w:rsidR="00600837" w:rsidRPr="00700595" w:rsidRDefault="00600837" w:rsidP="00600837">
      <w:r w:rsidRPr="00700595">
        <w:t>C、array([2, 5, 8])</w:t>
      </w:r>
    </w:p>
    <w:p w:rsidR="00600837" w:rsidRPr="00700595" w:rsidRDefault="00600837" w:rsidP="00600837">
      <w:r w:rsidRPr="00700595">
        <w:t>D、array([3, 6, 9])</w:t>
      </w:r>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3、下列关于</w:t>
      </w:r>
      <w:proofErr w:type="spellStart"/>
      <w:r w:rsidRPr="00700595">
        <w:t>ndarray</w:t>
      </w:r>
      <w:proofErr w:type="spellEnd"/>
      <w:r w:rsidRPr="00700595">
        <w:t>对象描述正确的是（ ）。</w:t>
      </w:r>
    </w:p>
    <w:p w:rsidR="00600837" w:rsidRPr="00700595" w:rsidRDefault="00600837" w:rsidP="00600837">
      <w:r w:rsidRPr="00700595">
        <w:t>A、</w:t>
      </w:r>
      <w:proofErr w:type="spellStart"/>
      <w:r w:rsidRPr="00700595">
        <w:t>ndarray</w:t>
      </w:r>
      <w:proofErr w:type="spellEnd"/>
      <w:r w:rsidRPr="00700595">
        <w:t>对象中可以存储不同类型的元素</w:t>
      </w:r>
    </w:p>
    <w:p w:rsidR="00600837" w:rsidRPr="00700595" w:rsidRDefault="00600837" w:rsidP="00600837">
      <w:r w:rsidRPr="00700595">
        <w:t>B、.</w:t>
      </w:r>
      <w:proofErr w:type="spellStart"/>
      <w:r w:rsidRPr="00700595">
        <w:t>ndarray</w:t>
      </w:r>
      <w:proofErr w:type="spellEnd"/>
      <w:r w:rsidRPr="00700595">
        <w:t>对象中存储元素的类型必须是相同的</w:t>
      </w:r>
    </w:p>
    <w:p w:rsidR="00600837" w:rsidRPr="00700595" w:rsidRDefault="00600837" w:rsidP="00600837">
      <w:r w:rsidRPr="00700595">
        <w:t xml:space="preserve">C、. </w:t>
      </w:r>
      <w:proofErr w:type="spellStart"/>
      <w:r w:rsidRPr="00700595">
        <w:t>ndarray</w:t>
      </w:r>
      <w:proofErr w:type="spellEnd"/>
      <w:r w:rsidRPr="00700595">
        <w:t>对象不支持小数操作</w:t>
      </w:r>
    </w:p>
    <w:p w:rsidR="00600837" w:rsidRPr="00700595" w:rsidRDefault="00600837" w:rsidP="00600837">
      <w:r w:rsidRPr="00700595">
        <w:t>D、.</w:t>
      </w:r>
      <w:proofErr w:type="spellStart"/>
      <w:r w:rsidRPr="00700595">
        <w:t>ndarray</w:t>
      </w:r>
      <w:proofErr w:type="spellEnd"/>
      <w:r w:rsidRPr="00700595">
        <w:t>对象不具备高维运算能力</w:t>
      </w:r>
    </w:p>
    <w:p w:rsidR="00600837" w:rsidRPr="00700595" w:rsidRDefault="00600837" w:rsidP="00600837">
      <w:r w:rsidRPr="00700595">
        <w:rPr>
          <w:rFonts w:hint="eastAsia"/>
        </w:rPr>
        <w:t>参考答案</w:t>
      </w:r>
      <w:r w:rsidRPr="00700595">
        <w:t>: B</w:t>
      </w:r>
    </w:p>
    <w:p w:rsidR="00600837" w:rsidRPr="00700595" w:rsidRDefault="00600837" w:rsidP="00600837">
      <w:r w:rsidRPr="00700595">
        <w:rPr>
          <w:rFonts w:hint="eastAsia"/>
        </w:rPr>
        <w:lastRenderedPageBreak/>
        <w:t>答案解析</w:t>
      </w:r>
      <w:r w:rsidRPr="00700595">
        <w:t>:</w:t>
      </w:r>
    </w:p>
    <w:p w:rsidR="00600837" w:rsidRPr="00700595" w:rsidRDefault="00600837" w:rsidP="00600837">
      <w:r w:rsidRPr="00700595">
        <w:rPr>
          <w:rFonts w:hint="eastAsia"/>
        </w:rPr>
        <w:t>根据</w:t>
      </w:r>
      <w:proofErr w:type="spellStart"/>
      <w:r w:rsidRPr="00700595">
        <w:t>ndarry</w:t>
      </w:r>
      <w:proofErr w:type="spellEnd"/>
      <w:r w:rsidRPr="00700595">
        <w:t>的特点可知，该对象中元素的类型必须是相同的</w:t>
      </w:r>
    </w:p>
    <w:p w:rsidR="00600837" w:rsidRPr="00700595" w:rsidRDefault="00600837" w:rsidP="00600837"/>
    <w:p w:rsidR="00600837" w:rsidRPr="00700595" w:rsidRDefault="00600837" w:rsidP="00600837">
      <w:r w:rsidRPr="00700595">
        <w:t>4、关于</w:t>
      </w:r>
      <w:proofErr w:type="spellStart"/>
      <w:r w:rsidRPr="00700595">
        <w:t>ndarray</w:t>
      </w:r>
      <w:proofErr w:type="spellEnd"/>
      <w:r w:rsidRPr="00700595">
        <w:t>对象属性，下列描述错误的是（ ）。</w:t>
      </w:r>
    </w:p>
    <w:p w:rsidR="00600837" w:rsidRPr="00700595" w:rsidRDefault="00600837" w:rsidP="00600837">
      <w:r w:rsidRPr="00700595">
        <w:t>A、</w:t>
      </w:r>
      <w:proofErr w:type="spellStart"/>
      <w:r w:rsidRPr="00700595">
        <w:t>ndim</w:t>
      </w:r>
      <w:proofErr w:type="spellEnd"/>
      <w:r w:rsidRPr="00700595">
        <w:t>属性表示数组轴的个数</w:t>
      </w:r>
    </w:p>
    <w:p w:rsidR="00600837" w:rsidRPr="00700595" w:rsidRDefault="00600837" w:rsidP="00600837">
      <w:r w:rsidRPr="00700595">
        <w:t>B、shape属性表示每个维度上数组的大小</w:t>
      </w:r>
    </w:p>
    <w:p w:rsidR="00600837" w:rsidRPr="00700595" w:rsidRDefault="00600837" w:rsidP="00600837">
      <w:r w:rsidRPr="00700595">
        <w:t>C、size属性表示数组元素的总个数，等于shape属性元组元素的和</w:t>
      </w:r>
    </w:p>
    <w:p w:rsidR="00600837" w:rsidRPr="00700595" w:rsidRDefault="00600837" w:rsidP="00600837">
      <w:r w:rsidRPr="00700595">
        <w:t>D、</w:t>
      </w:r>
      <w:proofErr w:type="spellStart"/>
      <w:r w:rsidRPr="00700595">
        <w:t>dtype</w:t>
      </w:r>
      <w:proofErr w:type="spellEnd"/>
      <w:r w:rsidRPr="00700595">
        <w:t>属性表示数组中元素类型的对象</w:t>
      </w:r>
    </w:p>
    <w:p w:rsidR="00600837" w:rsidRPr="00700595" w:rsidRDefault="00600837" w:rsidP="00600837">
      <w:r w:rsidRPr="00700595">
        <w:rPr>
          <w:rFonts w:hint="eastAsia"/>
        </w:rPr>
        <w:t>参考答案</w:t>
      </w:r>
      <w:r w:rsidRPr="00700595">
        <w:t>: C</w:t>
      </w:r>
    </w:p>
    <w:p w:rsidR="00600837" w:rsidRPr="00700595" w:rsidRDefault="00600837" w:rsidP="00600837">
      <w:r w:rsidRPr="00700595">
        <w:rPr>
          <w:rFonts w:hint="eastAsia"/>
        </w:rPr>
        <w:t>答案解析</w:t>
      </w:r>
      <w:r w:rsidRPr="00700595">
        <w:t>:</w:t>
      </w:r>
    </w:p>
    <w:p w:rsidR="00600837" w:rsidRPr="00700595" w:rsidRDefault="00600837" w:rsidP="00600837">
      <w:r w:rsidRPr="00700595">
        <w:t>size属性表示数组元素的总个数，等于shape属性元组元素的乘积</w:t>
      </w:r>
    </w:p>
    <w:p w:rsidR="00600837" w:rsidRPr="00700595" w:rsidRDefault="00600837" w:rsidP="00600837"/>
    <w:p w:rsidR="00600837" w:rsidRPr="00700595" w:rsidRDefault="00600837" w:rsidP="00600837">
      <w:r w:rsidRPr="00700595">
        <w:t>6、下列关于</w:t>
      </w:r>
      <w:proofErr w:type="spellStart"/>
      <w:r w:rsidRPr="00700595">
        <w:t>ndarray</w:t>
      </w:r>
      <w:proofErr w:type="spellEnd"/>
      <w:r w:rsidRPr="00700595">
        <w:t>对象索引的描述错误的是（ ）。</w:t>
      </w:r>
    </w:p>
    <w:p w:rsidR="00600837" w:rsidRPr="00700595" w:rsidRDefault="00600837" w:rsidP="00600837">
      <w:r w:rsidRPr="00700595">
        <w:t>A、</w:t>
      </w:r>
      <w:proofErr w:type="spellStart"/>
      <w:r w:rsidRPr="00700595">
        <w:t>ndarray</w:t>
      </w:r>
      <w:proofErr w:type="spellEnd"/>
      <w:r w:rsidRPr="00700595">
        <w:t>对象中的元素可以通过索引和切片来访问和修改</w:t>
      </w:r>
    </w:p>
    <w:p w:rsidR="00600837" w:rsidRPr="00700595" w:rsidRDefault="00600837" w:rsidP="00600837">
      <w:r w:rsidRPr="00700595">
        <w:t>B、精确索引可以将整数数组或列表进行索引，然后将数组或列表中的每个元素作为下标进行取值</w:t>
      </w:r>
    </w:p>
    <w:p w:rsidR="00600837" w:rsidRPr="00700595" w:rsidRDefault="00600837" w:rsidP="00600837">
      <w:r w:rsidRPr="00700595">
        <w:t>C、布尔索引是将一个布尔数组做为数组索引，返回的数据是布尔数组中True对应位置的值</w:t>
      </w:r>
    </w:p>
    <w:p w:rsidR="00600837" w:rsidRPr="00700595" w:rsidRDefault="00600837" w:rsidP="00600837">
      <w:r w:rsidRPr="00700595">
        <w:t>D、</w:t>
      </w:r>
      <w:proofErr w:type="spellStart"/>
      <w:r w:rsidRPr="00700595">
        <w:t>ndarray</w:t>
      </w:r>
      <w:proofErr w:type="spellEnd"/>
      <w:r w:rsidRPr="00700595">
        <w:t>对象的多维数组索引和切片的使用方式与列表的使用方式完全相同</w:t>
      </w:r>
    </w:p>
    <w:p w:rsidR="00600837" w:rsidRPr="00700595" w:rsidRDefault="00600837" w:rsidP="00600837">
      <w:r w:rsidRPr="00700595">
        <w:rPr>
          <w:rFonts w:hint="eastAsia"/>
        </w:rPr>
        <w:t>参考答案</w:t>
      </w:r>
      <w:r w:rsidRPr="00700595">
        <w:t>: D</w:t>
      </w:r>
    </w:p>
    <w:p w:rsidR="00600837" w:rsidRPr="00700595" w:rsidRDefault="00600837" w:rsidP="00600837">
      <w:r w:rsidRPr="00700595">
        <w:rPr>
          <w:rFonts w:hint="eastAsia"/>
        </w:rPr>
        <w:t>答案解析</w:t>
      </w:r>
      <w:r w:rsidRPr="00700595">
        <w:t>:</w:t>
      </w:r>
    </w:p>
    <w:p w:rsidR="00600837" w:rsidRPr="00700595" w:rsidRDefault="00600837" w:rsidP="00600837">
      <w:r w:rsidRPr="00700595">
        <w:rPr>
          <w:rFonts w:hint="eastAsia"/>
        </w:rPr>
        <w:t>例如想要获取二维数组中的某个数，需要使用“</w:t>
      </w:r>
      <w:proofErr w:type="spellStart"/>
      <w:r w:rsidRPr="00700595">
        <w:t>arr</w:t>
      </w:r>
      <w:proofErr w:type="spellEnd"/>
      <w:r w:rsidRPr="00700595">
        <w:t>[x，y]”形式来获取</w:t>
      </w:r>
    </w:p>
    <w:p w:rsidR="00600837" w:rsidRPr="00700595" w:rsidRDefault="00600837" w:rsidP="00600837"/>
    <w:p w:rsidR="00600837" w:rsidRPr="00700595" w:rsidRDefault="00600837" w:rsidP="00600837">
      <w:r w:rsidRPr="00700595">
        <w:t>7、下列的数组统计计算中，用于计算数组中最大值的方法是（ ）。</w:t>
      </w:r>
    </w:p>
    <w:p w:rsidR="00600837" w:rsidRPr="00700595" w:rsidRDefault="00600837" w:rsidP="00600837">
      <w:r w:rsidRPr="00700595">
        <w:t>A、max</w:t>
      </w:r>
    </w:p>
    <w:p w:rsidR="00600837" w:rsidRPr="00700595" w:rsidRDefault="00600837" w:rsidP="00600837">
      <w:r w:rsidRPr="00700595">
        <w:t>B、maximum</w:t>
      </w:r>
    </w:p>
    <w:p w:rsidR="00600837" w:rsidRPr="00700595" w:rsidRDefault="00600837" w:rsidP="00600837">
      <w:r w:rsidRPr="00700595">
        <w:t>C、min</w:t>
      </w:r>
    </w:p>
    <w:p w:rsidR="00600837" w:rsidRPr="00700595" w:rsidRDefault="00600837" w:rsidP="00600837">
      <w:r w:rsidRPr="00700595">
        <w:t>D、maximal</w:t>
      </w:r>
    </w:p>
    <w:p w:rsidR="00600837" w:rsidRPr="00700595" w:rsidRDefault="00600837" w:rsidP="00600837">
      <w:r w:rsidRPr="00700595">
        <w:rPr>
          <w:rFonts w:hint="eastAsia"/>
        </w:rPr>
        <w:t>参考答案</w:t>
      </w:r>
      <w:r w:rsidRPr="00700595">
        <w:t>: A</w:t>
      </w:r>
    </w:p>
    <w:p w:rsidR="00600837" w:rsidRPr="00700595" w:rsidRDefault="00600837" w:rsidP="00600837"/>
    <w:p w:rsidR="00600837" w:rsidRPr="00700595" w:rsidRDefault="00600837" w:rsidP="00600837">
      <w:r w:rsidRPr="00700595">
        <w:t>8、 下面的程序运行后，输出的结果为（ ）。</w:t>
      </w:r>
    </w:p>
    <w:p w:rsidR="00600837" w:rsidRPr="00700595" w:rsidRDefault="00600837" w:rsidP="00600837">
      <w:r w:rsidRPr="00700595">
        <w:t xml:space="preserve">import </w:t>
      </w:r>
      <w:proofErr w:type="spellStart"/>
      <w:r w:rsidRPr="00700595">
        <w:t>numpy</w:t>
      </w:r>
      <w:proofErr w:type="spellEnd"/>
      <w:r w:rsidRPr="00700595">
        <w:t xml:space="preserve"> as </w:t>
      </w:r>
      <w:proofErr w:type="spellStart"/>
      <w:r w:rsidRPr="00700595">
        <w:t>np</w:t>
      </w:r>
      <w:proofErr w:type="spellEnd"/>
    </w:p>
    <w:p w:rsidR="00600837" w:rsidRPr="00700595" w:rsidRDefault="00600837" w:rsidP="00600837">
      <w:r w:rsidRPr="00700595">
        <w:t xml:space="preserve">arr1 = </w:t>
      </w:r>
      <w:proofErr w:type="spellStart"/>
      <w:r w:rsidRPr="00700595">
        <w:t>np.array</w:t>
      </w:r>
      <w:proofErr w:type="spellEnd"/>
      <w:r w:rsidRPr="00700595">
        <w:t>([[0], [1], [2]])</w:t>
      </w:r>
    </w:p>
    <w:p w:rsidR="00600837" w:rsidRPr="00700595" w:rsidRDefault="00600837" w:rsidP="00600837">
      <w:r w:rsidRPr="00700595">
        <w:t xml:space="preserve">arr2 = </w:t>
      </w:r>
      <w:proofErr w:type="spellStart"/>
      <w:r w:rsidRPr="00700595">
        <w:t>np.array</w:t>
      </w:r>
      <w:proofErr w:type="spellEnd"/>
      <w:r w:rsidRPr="00700595">
        <w:t>([1, 2])</w:t>
      </w:r>
    </w:p>
    <w:p w:rsidR="00600837" w:rsidRPr="00700595" w:rsidRDefault="00600837" w:rsidP="00600837">
      <w:r w:rsidRPr="00700595">
        <w:t>result = arr1 + arr2</w:t>
      </w:r>
    </w:p>
    <w:p w:rsidR="00600837" w:rsidRPr="00700595" w:rsidRDefault="00600837" w:rsidP="00600837">
      <w:r w:rsidRPr="00700595">
        <w:t>print(</w:t>
      </w:r>
      <w:proofErr w:type="spellStart"/>
      <w:r w:rsidRPr="00700595">
        <w:t>result.shape</w:t>
      </w:r>
      <w:proofErr w:type="spellEnd"/>
      <w:r w:rsidRPr="00700595">
        <w:t>)</w:t>
      </w:r>
    </w:p>
    <w:p w:rsidR="00600837" w:rsidRPr="00700595" w:rsidRDefault="00600837" w:rsidP="00600837"/>
    <w:p w:rsidR="00600837" w:rsidRPr="00700595" w:rsidRDefault="00600837" w:rsidP="00600837">
      <w:r w:rsidRPr="00700595">
        <w:t>A、(3, 2)</w:t>
      </w:r>
    </w:p>
    <w:p w:rsidR="00600837" w:rsidRPr="00700595" w:rsidRDefault="00600837" w:rsidP="00600837">
      <w:r w:rsidRPr="00700595">
        <w:t>B、(2, 3)</w:t>
      </w:r>
    </w:p>
    <w:p w:rsidR="00600837" w:rsidRPr="00700595" w:rsidRDefault="00600837" w:rsidP="00600837">
      <w:r w:rsidRPr="00700595">
        <w:t>C、(3, 0)</w:t>
      </w:r>
    </w:p>
    <w:p w:rsidR="00600837" w:rsidRPr="00700595" w:rsidRDefault="00600837" w:rsidP="00600837">
      <w:r w:rsidRPr="00700595">
        <w:t>D、(2, 0)</w:t>
      </w:r>
    </w:p>
    <w:p w:rsidR="00600837" w:rsidRPr="00700595" w:rsidRDefault="00600837" w:rsidP="00600837">
      <w:r w:rsidRPr="00700595">
        <w:rPr>
          <w:rFonts w:hint="eastAsia"/>
        </w:rPr>
        <w:t>参考答案</w:t>
      </w:r>
      <w:r w:rsidRPr="00700595">
        <w:t>: A</w:t>
      </w:r>
    </w:p>
    <w:p w:rsidR="00600837" w:rsidRPr="00700595" w:rsidRDefault="00600837" w:rsidP="00600837"/>
    <w:p w:rsidR="00600837" w:rsidRPr="00700595" w:rsidRDefault="00600837" w:rsidP="00600837">
      <w:r w:rsidRPr="00700595">
        <w:t>10、下列程序运行后，最终执行的结果为（ ）。</w:t>
      </w:r>
    </w:p>
    <w:p w:rsidR="00600837" w:rsidRPr="00700595" w:rsidRDefault="00600837" w:rsidP="00600837">
      <w:proofErr w:type="spellStart"/>
      <w:r w:rsidRPr="00700595">
        <w:lastRenderedPageBreak/>
        <w:t>arr</w:t>
      </w:r>
      <w:proofErr w:type="spellEnd"/>
      <w:r w:rsidRPr="00700595">
        <w:t xml:space="preserve"> = </w:t>
      </w:r>
      <w:proofErr w:type="spellStart"/>
      <w:r w:rsidRPr="00700595">
        <w:t>np.arange</w:t>
      </w:r>
      <w:proofErr w:type="spellEnd"/>
      <w:r w:rsidRPr="00700595">
        <w:t>(12).reshape(3, 4)</w:t>
      </w:r>
    </w:p>
    <w:p w:rsidR="00600837" w:rsidRPr="00700595" w:rsidRDefault="00600837" w:rsidP="00600837">
      <w:proofErr w:type="spellStart"/>
      <w:r w:rsidRPr="00700595">
        <w:t>arr.shape</w:t>
      </w:r>
      <w:proofErr w:type="spellEnd"/>
    </w:p>
    <w:p w:rsidR="00600837" w:rsidRPr="00700595" w:rsidRDefault="00600837" w:rsidP="00600837"/>
    <w:p w:rsidR="00600837" w:rsidRPr="00700595" w:rsidRDefault="00600837" w:rsidP="00600837">
      <w:r w:rsidRPr="00700595">
        <w:t>A、3</w:t>
      </w:r>
    </w:p>
    <w:p w:rsidR="00600837" w:rsidRPr="00700595" w:rsidRDefault="00600837" w:rsidP="00600837">
      <w:r w:rsidRPr="00700595">
        <w:t>B、4</w:t>
      </w:r>
    </w:p>
    <w:p w:rsidR="00600837" w:rsidRPr="00700595" w:rsidRDefault="00600837" w:rsidP="00600837">
      <w:r w:rsidRPr="00700595">
        <w:t>C、(3, 4)</w:t>
      </w:r>
    </w:p>
    <w:p w:rsidR="00600837" w:rsidRPr="00700595" w:rsidRDefault="00600837" w:rsidP="00600837">
      <w:r w:rsidRPr="00700595">
        <w:t>D、(1, 2)</w:t>
      </w:r>
    </w:p>
    <w:p w:rsidR="00600837" w:rsidRPr="00700595" w:rsidRDefault="00600837" w:rsidP="00600837">
      <w:r w:rsidRPr="00700595">
        <w:rPr>
          <w:rFonts w:hint="eastAsia"/>
        </w:rPr>
        <w:t>参考答案</w:t>
      </w:r>
      <w:r w:rsidRPr="00700595">
        <w:t>: C</w:t>
      </w:r>
    </w:p>
    <w:p w:rsidR="00600837" w:rsidRPr="00700595" w:rsidRDefault="00600837" w:rsidP="00600837"/>
    <w:p w:rsidR="00600837" w:rsidRPr="00700595" w:rsidRDefault="00600837" w:rsidP="00600837">
      <w:r w:rsidRPr="00700595">
        <w:t>12、已知，有如下一个二维数组：</w:t>
      </w:r>
    </w:p>
    <w:p w:rsidR="00600837" w:rsidRPr="00700595" w:rsidRDefault="00600837" w:rsidP="00600837">
      <w:r w:rsidRPr="00700595">
        <w:t xml:space="preserve">arr2d = </w:t>
      </w:r>
      <w:proofErr w:type="spellStart"/>
      <w:r w:rsidRPr="00700595">
        <w:t>np.array</w:t>
      </w:r>
      <w:proofErr w:type="spellEnd"/>
      <w:r w:rsidRPr="00700595">
        <w:t>([[1, 2, 3],[4, 5, 6],[7, 8, 9]])</w:t>
      </w:r>
    </w:p>
    <w:p w:rsidR="00600837" w:rsidRPr="00700595" w:rsidRDefault="00600837" w:rsidP="00600837">
      <w:r w:rsidRPr="00700595">
        <w:rPr>
          <w:rFonts w:hint="eastAsia"/>
        </w:rPr>
        <w:t>如果希望获取元素</w:t>
      </w:r>
      <w:r w:rsidRPr="00700595">
        <w:t>5，则可以使用（ ）实现。</w:t>
      </w:r>
    </w:p>
    <w:p w:rsidR="00600837" w:rsidRPr="00700595" w:rsidRDefault="00600837" w:rsidP="00600837"/>
    <w:p w:rsidR="00600837" w:rsidRPr="00700595" w:rsidRDefault="00600837" w:rsidP="00600837">
      <w:r w:rsidRPr="00700595">
        <w:t>A、arr2d[1, 1]</w:t>
      </w:r>
    </w:p>
    <w:p w:rsidR="00600837" w:rsidRPr="00700595" w:rsidRDefault="00600837" w:rsidP="00600837">
      <w:r w:rsidRPr="00700595">
        <w:t>B、.arr2d[1]</w:t>
      </w:r>
    </w:p>
    <w:p w:rsidR="00600837" w:rsidRPr="00700595" w:rsidRDefault="00600837" w:rsidP="00600837">
      <w:r w:rsidRPr="00700595">
        <w:t>C、.arr2d[2]</w:t>
      </w:r>
    </w:p>
    <w:p w:rsidR="00600837" w:rsidRPr="00700595" w:rsidRDefault="00600837" w:rsidP="00600837">
      <w:r w:rsidRPr="00700595">
        <w:t>D、.arr2d[1, 0]</w:t>
      </w:r>
    </w:p>
    <w:p w:rsidR="00600837" w:rsidRPr="00700595" w:rsidRDefault="00600837" w:rsidP="00600837">
      <w:r w:rsidRPr="00700595">
        <w:rPr>
          <w:rFonts w:hint="eastAsia"/>
        </w:rPr>
        <w:t>参考答案</w:t>
      </w:r>
      <w:r w:rsidRPr="00700595">
        <w:t>: A</w:t>
      </w:r>
    </w:p>
    <w:p w:rsidR="00600837" w:rsidRPr="00700595" w:rsidRDefault="00600837" w:rsidP="00600837"/>
    <w:p w:rsidR="00600837" w:rsidRPr="00700595" w:rsidRDefault="00600837" w:rsidP="00600837">
      <w:r w:rsidRPr="00700595">
        <w:t>13、现有程序如下：</w:t>
      </w:r>
    </w:p>
    <w:p w:rsidR="00600837" w:rsidRPr="00700595" w:rsidRDefault="00600837" w:rsidP="00600837">
      <w:r w:rsidRPr="00700595">
        <w:t xml:space="preserve">import </w:t>
      </w:r>
      <w:proofErr w:type="spellStart"/>
      <w:r w:rsidRPr="00700595">
        <w:t>numpy</w:t>
      </w:r>
      <w:proofErr w:type="spellEnd"/>
      <w:r w:rsidRPr="00700595">
        <w:t xml:space="preserve"> as </w:t>
      </w:r>
      <w:proofErr w:type="spellStart"/>
      <w:r w:rsidRPr="00700595">
        <w:t>np</w:t>
      </w:r>
      <w:proofErr w:type="spellEnd"/>
      <w:r w:rsidRPr="00700595">
        <w:t xml:space="preserve">   </w:t>
      </w:r>
    </w:p>
    <w:p w:rsidR="00600837" w:rsidRPr="00700595" w:rsidRDefault="00600837" w:rsidP="00600837">
      <w:proofErr w:type="spellStart"/>
      <w:r w:rsidRPr="00700595">
        <w:t>arr</w:t>
      </w:r>
      <w:proofErr w:type="spellEnd"/>
      <w:r w:rsidRPr="00700595">
        <w:t xml:space="preserve"> = </w:t>
      </w:r>
      <w:proofErr w:type="spellStart"/>
      <w:r w:rsidRPr="00700595">
        <w:t>np.array</w:t>
      </w:r>
      <w:proofErr w:type="spellEnd"/>
      <w:r w:rsidRPr="00700595">
        <w:t>([[6, 2, 7], [3, 6, 2], [4, 3, 2]]</w:t>
      </w:r>
    </w:p>
    <w:p w:rsidR="00600837" w:rsidRPr="00700595" w:rsidRDefault="00600837" w:rsidP="00600837">
      <w:proofErr w:type="spellStart"/>
      <w:r w:rsidRPr="00700595">
        <w:lastRenderedPageBreak/>
        <w:t>arr.sort</w:t>
      </w:r>
      <w:proofErr w:type="spellEnd"/>
      <w:r w:rsidRPr="00700595">
        <w:t>()</w:t>
      </w:r>
    </w:p>
    <w:p w:rsidR="00600837" w:rsidRPr="00700595" w:rsidRDefault="00600837" w:rsidP="00600837">
      <w:proofErr w:type="spellStart"/>
      <w:r w:rsidRPr="00700595">
        <w:t>arr</w:t>
      </w:r>
      <w:proofErr w:type="spellEnd"/>
      <w:r w:rsidRPr="00700595">
        <w:t xml:space="preserve">             </w:t>
      </w:r>
    </w:p>
    <w:p w:rsidR="00600837" w:rsidRPr="00700595" w:rsidRDefault="00600837" w:rsidP="00600837">
      <w:r w:rsidRPr="00700595">
        <w:rPr>
          <w:rFonts w:hint="eastAsia"/>
        </w:rPr>
        <w:t>对数组</w:t>
      </w:r>
      <w:proofErr w:type="spellStart"/>
      <w:r w:rsidRPr="00700595">
        <w:t>arr</w:t>
      </w:r>
      <w:proofErr w:type="spellEnd"/>
      <w:r w:rsidRPr="00700595">
        <w:t>执行sort()方法后，程序运行结果是（ ）。</w:t>
      </w:r>
    </w:p>
    <w:p w:rsidR="00600837" w:rsidRPr="00700595" w:rsidRDefault="00600837" w:rsidP="00600837"/>
    <w:p w:rsidR="00600837" w:rsidRPr="00700595" w:rsidRDefault="00600837" w:rsidP="00600837">
      <w:r w:rsidRPr="00700595">
        <w:t>A、[[2 6 7] [2 3 6]]</w:t>
      </w:r>
    </w:p>
    <w:p w:rsidR="00600837" w:rsidRPr="00700595" w:rsidRDefault="00600837" w:rsidP="00600837">
      <w:r w:rsidRPr="00700595">
        <w:t>B、[[2 6 7] [6 3 2]]</w:t>
      </w:r>
    </w:p>
    <w:p w:rsidR="00600837" w:rsidRPr="00700595" w:rsidRDefault="00600837" w:rsidP="00600837">
      <w:r w:rsidRPr="00700595">
        <w:t>C、[[7 6 2] [6 3 2]]</w:t>
      </w:r>
    </w:p>
    <w:p w:rsidR="00600837" w:rsidRPr="00700595" w:rsidRDefault="00600837" w:rsidP="00600837">
      <w:r w:rsidRPr="00700595">
        <w:t>D、[[7 6 2] [2 3 6]]</w:t>
      </w:r>
    </w:p>
    <w:p w:rsidR="00600837" w:rsidRPr="00700595" w:rsidRDefault="00600837" w:rsidP="00600837">
      <w:r w:rsidRPr="00700595">
        <w:rPr>
          <w:rFonts w:hint="eastAsia"/>
        </w:rPr>
        <w:t>参考答案</w:t>
      </w:r>
      <w:r w:rsidRPr="00700595">
        <w:t>: A</w:t>
      </w:r>
    </w:p>
    <w:p w:rsidR="00600837" w:rsidRPr="00700595" w:rsidRDefault="00600837" w:rsidP="00600837"/>
    <w:p w:rsidR="00600837" w:rsidRPr="00700595" w:rsidRDefault="00600837" w:rsidP="00600837">
      <w:r w:rsidRPr="00700595">
        <w:t>14、在创建</w:t>
      </w:r>
      <w:proofErr w:type="spellStart"/>
      <w:r w:rsidRPr="00700595">
        <w:t>ndarray</w:t>
      </w:r>
      <w:proofErr w:type="spellEnd"/>
      <w:r w:rsidRPr="00700595">
        <w:t>对象时，可以使用（ ）参数来指定元素类型。</w:t>
      </w:r>
    </w:p>
    <w:p w:rsidR="00600837" w:rsidRPr="00700595" w:rsidRDefault="00600837" w:rsidP="00600837">
      <w:r w:rsidRPr="00700595">
        <w:t>A、</w:t>
      </w:r>
      <w:proofErr w:type="spellStart"/>
      <w:r w:rsidRPr="00700595">
        <w:t>dtype</w:t>
      </w:r>
      <w:proofErr w:type="spellEnd"/>
    </w:p>
    <w:p w:rsidR="00600837" w:rsidRPr="00700595" w:rsidRDefault="00600837" w:rsidP="00600837">
      <w:r w:rsidRPr="00700595">
        <w:t>B、</w:t>
      </w:r>
      <w:proofErr w:type="spellStart"/>
      <w:r w:rsidRPr="00700595">
        <w:t>dtypes</w:t>
      </w:r>
      <w:proofErr w:type="spellEnd"/>
    </w:p>
    <w:p w:rsidR="00600837" w:rsidRPr="00700595" w:rsidRDefault="00600837" w:rsidP="00600837">
      <w:r w:rsidRPr="00700595">
        <w:t>C、type</w:t>
      </w:r>
    </w:p>
    <w:p w:rsidR="00600837" w:rsidRPr="00700595" w:rsidRDefault="00600837" w:rsidP="00600837">
      <w:r w:rsidRPr="00700595">
        <w:t>D、types</w:t>
      </w:r>
    </w:p>
    <w:p w:rsidR="00600837" w:rsidRPr="00700595" w:rsidRDefault="00600837" w:rsidP="00600837">
      <w:r w:rsidRPr="00700595">
        <w:rPr>
          <w:rFonts w:hint="eastAsia"/>
        </w:rPr>
        <w:t>参考答案</w:t>
      </w:r>
      <w:r w:rsidRPr="00700595">
        <w:t>:A</w:t>
      </w:r>
    </w:p>
    <w:p w:rsidR="00600837" w:rsidRPr="00700595" w:rsidRDefault="00600837" w:rsidP="00600837"/>
    <w:p w:rsidR="00600837" w:rsidRPr="00700595" w:rsidRDefault="00600837" w:rsidP="00600837">
      <w:r w:rsidRPr="00700595">
        <w:t>15、要想创建一个3 * 4的数组，下列选项正确的是（ ）。</w:t>
      </w:r>
    </w:p>
    <w:p w:rsidR="00600837" w:rsidRPr="00700595" w:rsidRDefault="00600837" w:rsidP="00600837">
      <w:r w:rsidRPr="00700595">
        <w:t>A、</w:t>
      </w:r>
      <w:proofErr w:type="spellStart"/>
      <w:r w:rsidRPr="00700595">
        <w:t>np.arange</w:t>
      </w:r>
      <w:proofErr w:type="spellEnd"/>
      <w:r w:rsidRPr="00700595">
        <w:t>(12).reshape(4, 3)</w:t>
      </w:r>
    </w:p>
    <w:p w:rsidR="00600837" w:rsidRPr="00700595" w:rsidRDefault="00600837" w:rsidP="00600837">
      <w:r w:rsidRPr="00700595">
        <w:t>B、</w:t>
      </w:r>
      <w:proofErr w:type="spellStart"/>
      <w:r w:rsidRPr="00700595">
        <w:t>np.arange</w:t>
      </w:r>
      <w:proofErr w:type="spellEnd"/>
      <w:r w:rsidRPr="00700595">
        <w:t>(12).reshape(3, 4)</w:t>
      </w:r>
    </w:p>
    <w:p w:rsidR="00600837" w:rsidRPr="00700595" w:rsidRDefault="00600837" w:rsidP="00600837">
      <w:r w:rsidRPr="00700595">
        <w:t>C、</w:t>
      </w:r>
      <w:proofErr w:type="spellStart"/>
      <w:r w:rsidRPr="00700595">
        <w:t>np.arange</w:t>
      </w:r>
      <w:proofErr w:type="spellEnd"/>
      <w:r w:rsidRPr="00700595">
        <w:t>(7).reshape(4, 3)</w:t>
      </w:r>
    </w:p>
    <w:p w:rsidR="00600837" w:rsidRPr="00700595" w:rsidRDefault="00600837" w:rsidP="00600837">
      <w:r w:rsidRPr="00700595">
        <w:t>D、</w:t>
      </w:r>
      <w:proofErr w:type="spellStart"/>
      <w:r w:rsidRPr="00700595">
        <w:t>np.arange</w:t>
      </w:r>
      <w:proofErr w:type="spellEnd"/>
      <w:r w:rsidRPr="00700595">
        <w:t>(7).reshape(3, 4)</w:t>
      </w:r>
    </w:p>
    <w:p w:rsidR="00600837" w:rsidRPr="00700595" w:rsidRDefault="00600837" w:rsidP="00600837">
      <w:r w:rsidRPr="00700595">
        <w:rPr>
          <w:rFonts w:hint="eastAsia"/>
        </w:rPr>
        <w:lastRenderedPageBreak/>
        <w:t>参考答案</w:t>
      </w:r>
      <w:r w:rsidRPr="00700595">
        <w:t>:A</w:t>
      </w:r>
    </w:p>
    <w:p w:rsidR="00600837" w:rsidRPr="00700595" w:rsidRDefault="00600837" w:rsidP="00600837"/>
    <w:p w:rsidR="00600837" w:rsidRPr="00700595" w:rsidRDefault="00600837" w:rsidP="00600837">
      <w:r w:rsidRPr="00700595">
        <w:t>16、在NumPy通用函数中，用于计算元素级最大值的函数是（ ）。</w:t>
      </w:r>
    </w:p>
    <w:p w:rsidR="00600837" w:rsidRPr="00700595" w:rsidRDefault="00600837" w:rsidP="00600837"/>
    <w:p w:rsidR="00600837" w:rsidRPr="00700595" w:rsidRDefault="00600837" w:rsidP="00600837">
      <w:r w:rsidRPr="00700595">
        <w:t>A、max</w:t>
      </w:r>
    </w:p>
    <w:p w:rsidR="00600837" w:rsidRPr="00700595" w:rsidRDefault="00600837" w:rsidP="00600837">
      <w:r w:rsidRPr="00700595">
        <w:t>B、maximum</w:t>
      </w:r>
    </w:p>
    <w:p w:rsidR="00600837" w:rsidRPr="00700595" w:rsidRDefault="00600837" w:rsidP="00600837">
      <w:r w:rsidRPr="00700595">
        <w:t>C、min</w:t>
      </w:r>
    </w:p>
    <w:p w:rsidR="00600837" w:rsidRPr="00700595" w:rsidRDefault="00600837" w:rsidP="00600837">
      <w:r w:rsidRPr="00700595">
        <w:t>D、maximal</w:t>
      </w:r>
    </w:p>
    <w:p w:rsidR="00600837" w:rsidRPr="00700595" w:rsidRDefault="00600837" w:rsidP="00600837">
      <w:r w:rsidRPr="00700595">
        <w:rPr>
          <w:rFonts w:hint="eastAsia"/>
        </w:rPr>
        <w:t>参考答案</w:t>
      </w:r>
      <w:r w:rsidRPr="00700595">
        <w:t>:B</w:t>
      </w:r>
    </w:p>
    <w:p w:rsidR="00600837" w:rsidRPr="00700595" w:rsidRDefault="00600837" w:rsidP="00600837"/>
    <w:p w:rsidR="00600837" w:rsidRPr="00700595" w:rsidRDefault="00600837" w:rsidP="00600837">
      <w:r w:rsidRPr="00700595">
        <w:t>20、下列关于</w:t>
      </w:r>
      <w:proofErr w:type="spellStart"/>
      <w:r w:rsidRPr="00700595">
        <w:t>ndarray</w:t>
      </w:r>
      <w:proofErr w:type="spellEnd"/>
      <w:r w:rsidRPr="00700595">
        <w:t>索引说法正确的是（ ）。</w:t>
      </w:r>
    </w:p>
    <w:p w:rsidR="00600837" w:rsidRPr="00700595" w:rsidRDefault="00600837" w:rsidP="00600837">
      <w:r w:rsidRPr="00700595">
        <w:t>A、可以使用整数进行索引</w:t>
      </w:r>
    </w:p>
    <w:p w:rsidR="00600837" w:rsidRPr="00700595" w:rsidRDefault="00600837" w:rsidP="00600837">
      <w:r w:rsidRPr="00700595">
        <w:t>B、可以使用整数数组进行索引</w:t>
      </w:r>
    </w:p>
    <w:p w:rsidR="00600837" w:rsidRPr="00700595" w:rsidRDefault="00600837" w:rsidP="00600837">
      <w:r w:rsidRPr="00700595">
        <w:t>C、可以使用元组进行索引</w:t>
      </w:r>
    </w:p>
    <w:p w:rsidR="00600837" w:rsidRPr="00700595" w:rsidRDefault="00600837" w:rsidP="00600837">
      <w:r w:rsidRPr="00700595">
        <w:t>D、可以使用布尔数组进行索引</w:t>
      </w:r>
    </w:p>
    <w:p w:rsidR="00600837" w:rsidRPr="00700595" w:rsidRDefault="00600837" w:rsidP="00600837">
      <w:r w:rsidRPr="00700595">
        <w:rPr>
          <w:rFonts w:hint="eastAsia"/>
        </w:rPr>
        <w:t>参考答案</w:t>
      </w:r>
      <w:r w:rsidRPr="00700595">
        <w:t>: A,B,D</w:t>
      </w:r>
    </w:p>
    <w:p w:rsidR="00600837" w:rsidRPr="00700595" w:rsidRDefault="00600837" w:rsidP="00600837">
      <w:r w:rsidRPr="00700595">
        <w:rPr>
          <w:rFonts w:hint="eastAsia"/>
        </w:rPr>
        <w:t>答案解析</w:t>
      </w:r>
      <w:r w:rsidRPr="00700595">
        <w:t>:</w:t>
      </w:r>
    </w:p>
    <w:p w:rsidR="00600837" w:rsidRPr="00700595" w:rsidRDefault="00600837" w:rsidP="00600837">
      <w:proofErr w:type="spellStart"/>
      <w:r w:rsidRPr="00700595">
        <w:t>ndarray</w:t>
      </w:r>
      <w:proofErr w:type="spellEnd"/>
      <w:r w:rsidRPr="00700595">
        <w:t>支持使用整数、整数数组、布尔数组进行索引</w:t>
      </w:r>
    </w:p>
    <w:p w:rsidR="00600837" w:rsidRPr="00700595" w:rsidRDefault="00600837" w:rsidP="00600837"/>
    <w:p w:rsidR="00600837" w:rsidRPr="00700595" w:rsidRDefault="00600837" w:rsidP="00600837">
      <w:r w:rsidRPr="00700595">
        <w:t>21、下列关于随机数模块描述正确的是（ ）。</w:t>
      </w:r>
    </w:p>
    <w:p w:rsidR="00600837" w:rsidRPr="00700595" w:rsidRDefault="00600837" w:rsidP="00600837">
      <w:r w:rsidRPr="00700595">
        <w:t>A、NumPy的random模块具有更多的随机数功能</w:t>
      </w:r>
    </w:p>
    <w:p w:rsidR="00600837" w:rsidRPr="00700595" w:rsidRDefault="00600837" w:rsidP="00600837">
      <w:r w:rsidRPr="00700595">
        <w:t>B、random模块中包括生成服从多种概率分布随机数的函数</w:t>
      </w:r>
    </w:p>
    <w:p w:rsidR="00600837" w:rsidRPr="00700595" w:rsidRDefault="00600837" w:rsidP="00600837">
      <w:r w:rsidRPr="00700595">
        <w:lastRenderedPageBreak/>
        <w:t>C、</w:t>
      </w:r>
      <w:proofErr w:type="spellStart"/>
      <w:r w:rsidRPr="00700595">
        <w:t>numpy.random</w:t>
      </w:r>
      <w:proofErr w:type="spellEnd"/>
      <w:r w:rsidRPr="00700595">
        <w:t>模块中有用于生成大量样本值的函数</w:t>
      </w:r>
    </w:p>
    <w:p w:rsidR="00600837" w:rsidRPr="00700595" w:rsidRDefault="00600837" w:rsidP="00600837">
      <w:r w:rsidRPr="00700595">
        <w:t>D、rand()函数隶属于</w:t>
      </w:r>
      <w:proofErr w:type="spellStart"/>
      <w:r w:rsidRPr="00700595">
        <w:t>numpy.random</w:t>
      </w:r>
      <w:proofErr w:type="spellEnd"/>
      <w:r w:rsidRPr="00700595">
        <w:t>模块</w:t>
      </w:r>
    </w:p>
    <w:p w:rsidR="00600837" w:rsidRPr="00700595" w:rsidRDefault="00600837" w:rsidP="00600837">
      <w:r w:rsidRPr="00700595">
        <w:rPr>
          <w:rFonts w:hint="eastAsia"/>
        </w:rPr>
        <w:t>参考答案</w:t>
      </w:r>
      <w:r w:rsidRPr="00700595">
        <w:t>: A,B,C,D</w:t>
      </w:r>
    </w:p>
    <w:p w:rsidR="00600837" w:rsidRPr="00700595" w:rsidRDefault="00600837" w:rsidP="00600837"/>
    <w:p w:rsidR="00B36B54" w:rsidRPr="00700595" w:rsidRDefault="00B36B54" w:rsidP="00B36B54">
      <w:r w:rsidRPr="00700595">
        <w:t>24、下列不属于NumPy的数据类型的是（ ）。</w:t>
      </w:r>
    </w:p>
    <w:p w:rsidR="00B36B54" w:rsidRPr="00700595" w:rsidRDefault="00B36B54" w:rsidP="00B36B54">
      <w:r w:rsidRPr="00700595">
        <w:t>A、char</w:t>
      </w:r>
    </w:p>
    <w:p w:rsidR="00B36B54" w:rsidRPr="00700595" w:rsidRDefault="00B36B54" w:rsidP="00B36B54">
      <w:r w:rsidRPr="00700595">
        <w:t>B、varchar</w:t>
      </w:r>
    </w:p>
    <w:p w:rsidR="00B36B54" w:rsidRPr="00700595" w:rsidRDefault="00B36B54" w:rsidP="00B36B54">
      <w:r w:rsidRPr="00700595">
        <w:t>C、int64</w:t>
      </w:r>
    </w:p>
    <w:p w:rsidR="00B36B54" w:rsidRPr="00700595" w:rsidRDefault="00B36B54" w:rsidP="00B36B54">
      <w:r w:rsidRPr="00700595">
        <w:t>D、float32</w:t>
      </w:r>
    </w:p>
    <w:p w:rsidR="00B36B54" w:rsidRPr="00700595" w:rsidRDefault="00B36B54" w:rsidP="00B36B54">
      <w:r w:rsidRPr="00700595">
        <w:rPr>
          <w:rFonts w:hint="eastAsia"/>
        </w:rPr>
        <w:t>参考答案</w:t>
      </w:r>
      <w:r w:rsidRPr="00700595">
        <w:t>: A,B</w:t>
      </w:r>
    </w:p>
    <w:p w:rsidR="00600837" w:rsidRPr="00700595" w:rsidRDefault="00600837" w:rsidP="00600837"/>
    <w:p w:rsidR="00600837" w:rsidRPr="00700595" w:rsidRDefault="00600837" w:rsidP="00600837"/>
    <w:p w:rsidR="00600837" w:rsidRPr="00700595" w:rsidRDefault="00600837" w:rsidP="00600837">
      <w:r w:rsidRPr="00700595">
        <w:t>26、关于数组统计运算，下列说法中正确的是（ ）。</w:t>
      </w:r>
    </w:p>
    <w:p w:rsidR="00600837" w:rsidRPr="00700595" w:rsidRDefault="00600837" w:rsidP="00600837">
      <w:r w:rsidRPr="00700595">
        <w:t>A、sum()方法表示对数组中全部或某个轴向的元素求和</w:t>
      </w:r>
    </w:p>
    <w:p w:rsidR="00600837" w:rsidRPr="00700595" w:rsidRDefault="00600837" w:rsidP="00600837">
      <w:r w:rsidRPr="00700595">
        <w:t>B、mean()方法表示计算平均值</w:t>
      </w:r>
    </w:p>
    <w:p w:rsidR="00600837" w:rsidRPr="00700595" w:rsidRDefault="00600837" w:rsidP="00600837">
      <w:r w:rsidRPr="00700595">
        <w:t>C、</w:t>
      </w:r>
      <w:proofErr w:type="spellStart"/>
      <w:r w:rsidRPr="00700595">
        <w:t>argmin</w:t>
      </w:r>
      <w:proofErr w:type="spellEnd"/>
      <w:r w:rsidRPr="00700595">
        <w:t>()方法表示计算数组中的最小值</w:t>
      </w:r>
    </w:p>
    <w:p w:rsidR="00600837" w:rsidRPr="00700595" w:rsidRDefault="00600837" w:rsidP="00600837">
      <w:r w:rsidRPr="00700595">
        <w:t>D、argmax()方法表示计算数组中的最大值</w:t>
      </w:r>
    </w:p>
    <w:p w:rsidR="00600837" w:rsidRPr="00700595" w:rsidRDefault="00600837" w:rsidP="00600837">
      <w:r w:rsidRPr="00700595">
        <w:rPr>
          <w:rFonts w:hint="eastAsia"/>
        </w:rPr>
        <w:t>参考答案</w:t>
      </w:r>
      <w:r w:rsidRPr="00700595">
        <w:t>: A,B</w:t>
      </w:r>
    </w:p>
    <w:p w:rsidR="00600837" w:rsidRPr="00700595" w:rsidRDefault="00600837" w:rsidP="00600837"/>
    <w:p w:rsidR="00600837" w:rsidRPr="00700595" w:rsidRDefault="00600837" w:rsidP="00600837">
      <w:r w:rsidRPr="00700595">
        <w:t>27、</w:t>
      </w:r>
      <w:proofErr w:type="spellStart"/>
      <w:r w:rsidRPr="00700595">
        <w:t>ndarray</w:t>
      </w:r>
      <w:proofErr w:type="spellEnd"/>
      <w:r w:rsidRPr="00700595">
        <w:t>对象的数据类型可以通过type()方法进行转换。</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lastRenderedPageBreak/>
        <w:t>参考答案</w:t>
      </w:r>
      <w:r w:rsidRPr="00700595">
        <w:t>:错</w:t>
      </w:r>
    </w:p>
    <w:p w:rsidR="00600837" w:rsidRPr="00700595" w:rsidRDefault="00600837" w:rsidP="00600837"/>
    <w:p w:rsidR="00600837" w:rsidRPr="00700595" w:rsidRDefault="00600837" w:rsidP="00600837">
      <w:r w:rsidRPr="00700595">
        <w:rPr>
          <w:rFonts w:hint="eastAsia"/>
        </w:rPr>
        <w:t>答案解析</w:t>
      </w:r>
      <w:r w:rsidRPr="00700595">
        <w:t>:</w:t>
      </w:r>
    </w:p>
    <w:p w:rsidR="00600837" w:rsidRPr="00700595" w:rsidRDefault="00600837" w:rsidP="00600837">
      <w:proofErr w:type="spellStart"/>
      <w:r w:rsidRPr="00700595">
        <w:t>ndarray</w:t>
      </w:r>
      <w:proofErr w:type="spellEnd"/>
      <w:r w:rsidRPr="00700595">
        <w:t>对象的数据类型可以通</w:t>
      </w:r>
      <w:proofErr w:type="spellStart"/>
      <w:r w:rsidRPr="00700595">
        <w:t>astype</w:t>
      </w:r>
      <w:proofErr w:type="spellEnd"/>
      <w:r w:rsidRPr="00700595">
        <w:t>()方法进行转换</w:t>
      </w:r>
    </w:p>
    <w:p w:rsidR="00600837" w:rsidRPr="00700595" w:rsidRDefault="00600837" w:rsidP="00600837"/>
    <w:p w:rsidR="00600837" w:rsidRPr="00700595" w:rsidRDefault="00600837" w:rsidP="00600837">
      <w:r w:rsidRPr="00700595">
        <w:t>28、数组使用切片和索引的方式与列表完全一样。</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错</w:t>
      </w:r>
    </w:p>
    <w:p w:rsidR="00600837" w:rsidRPr="00700595" w:rsidRDefault="00600837" w:rsidP="00600837"/>
    <w:p w:rsidR="00600837" w:rsidRPr="00700595" w:rsidRDefault="00600837" w:rsidP="00600837">
      <w:r w:rsidRPr="00700595">
        <w:t>30、</w:t>
      </w:r>
      <w:proofErr w:type="spellStart"/>
      <w:r w:rsidRPr="00700595">
        <w:t>ndarray</w:t>
      </w:r>
      <w:proofErr w:type="spellEnd"/>
      <w:r w:rsidRPr="00700595">
        <w:t>对象中存储元素的类型必须是相同的。</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 对</w:t>
      </w:r>
    </w:p>
    <w:p w:rsidR="00600837" w:rsidRPr="00700595" w:rsidRDefault="00600837" w:rsidP="00600837">
      <w:r w:rsidRPr="00700595">
        <w:t>43、</w:t>
      </w:r>
    </w:p>
    <w:p w:rsidR="00600837" w:rsidRPr="00700595" w:rsidRDefault="00600837" w:rsidP="00600837"/>
    <w:p w:rsidR="00600837" w:rsidRPr="00700595" w:rsidRDefault="00600837" w:rsidP="00600837">
      <w:r w:rsidRPr="00700595">
        <w:t>32、如果希望创建一个数组，则只能用array()函数实现。</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错</w:t>
      </w:r>
    </w:p>
    <w:p w:rsidR="00600837" w:rsidRPr="00700595" w:rsidRDefault="00600837" w:rsidP="00600837"/>
    <w:p w:rsidR="00600837" w:rsidRPr="00700595" w:rsidRDefault="00600837" w:rsidP="00600837"/>
    <w:p w:rsidR="00600837" w:rsidRPr="00700595" w:rsidRDefault="00600837" w:rsidP="00600837">
      <w:r w:rsidRPr="00700595">
        <w:lastRenderedPageBreak/>
        <w:t>34、</w:t>
      </w:r>
      <w:proofErr w:type="spellStart"/>
      <w:r w:rsidRPr="00700595">
        <w:t>ndarray</w:t>
      </w:r>
      <w:proofErr w:type="spellEnd"/>
      <w:r w:rsidRPr="00700595">
        <w:t>对象不支持切片操作。</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错</w:t>
      </w:r>
    </w:p>
    <w:p w:rsidR="009804C5" w:rsidRPr="00700595" w:rsidRDefault="009804C5" w:rsidP="00600837"/>
    <w:p w:rsidR="00600837" w:rsidRPr="00700595" w:rsidRDefault="00600837" w:rsidP="00600837">
      <w:r w:rsidRPr="00700595">
        <w:t>36、假设当前有一个3行3列的</w:t>
      </w:r>
      <w:proofErr w:type="spellStart"/>
      <w:r w:rsidRPr="00700595">
        <w:t>ndarray</w:t>
      </w:r>
      <w:proofErr w:type="spellEnd"/>
      <w:r w:rsidRPr="00700595">
        <w:t>数组，如果想要获取第3行第2列的元素，可以使用</w:t>
      </w:r>
      <w:proofErr w:type="spellStart"/>
      <w:r w:rsidRPr="00700595">
        <w:t>ndarray</w:t>
      </w:r>
      <w:proofErr w:type="spellEnd"/>
      <w:r w:rsidRPr="00700595">
        <w:t>[3,2]。</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错</w:t>
      </w:r>
    </w:p>
    <w:p w:rsidR="00600837" w:rsidRPr="00700595" w:rsidRDefault="00600837" w:rsidP="00600837">
      <w:r w:rsidRPr="00700595">
        <w:rPr>
          <w:rFonts w:hint="eastAsia"/>
        </w:rPr>
        <w:t>答案解析</w:t>
      </w:r>
      <w:r w:rsidRPr="00700595">
        <w:t>:</w:t>
      </w:r>
    </w:p>
    <w:p w:rsidR="00600837" w:rsidRPr="00700595" w:rsidRDefault="00600837" w:rsidP="00600837">
      <w:r w:rsidRPr="00700595">
        <w:rPr>
          <w:rFonts w:hint="eastAsia"/>
        </w:rPr>
        <w:t>索引从</w:t>
      </w:r>
      <w:r w:rsidRPr="00700595">
        <w:t>0开始计数</w:t>
      </w:r>
    </w:p>
    <w:p w:rsidR="00600837" w:rsidRPr="00700595" w:rsidRDefault="00600837" w:rsidP="00600837"/>
    <w:p w:rsidR="00600837" w:rsidRPr="00700595" w:rsidRDefault="00600837" w:rsidP="00600837">
      <w:r w:rsidRPr="00700595">
        <w:t>37、创建</w:t>
      </w:r>
      <w:proofErr w:type="spellStart"/>
      <w:r w:rsidRPr="00700595">
        <w:t>ndarray</w:t>
      </w:r>
      <w:proofErr w:type="spellEnd"/>
      <w:r w:rsidRPr="00700595">
        <w:t>数组时可以不指定数据的类型。</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rPr>
          <w:rFonts w:hint="eastAsia"/>
        </w:rPr>
        <w:t>简述</w:t>
      </w:r>
    </w:p>
    <w:p w:rsidR="00600837" w:rsidRPr="00700595" w:rsidRDefault="00600837" w:rsidP="00600837">
      <w:r w:rsidRPr="00700595">
        <w:t>2、请举例说明什么是数组的转置。</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lastRenderedPageBreak/>
        <w:t>数组的转置指的是将数组中的每个元素按照一定的规则进行位置变换。</w:t>
      </w:r>
      <w:r w:rsidRPr="00700595">
        <w:t>NumPy提供了transpose()方法和T属性两种实现形式。其中，简单的转置可以使用T属性，它其实就是进行轴对换而已。</w:t>
      </w:r>
    </w:p>
    <w:p w:rsidR="00600837" w:rsidRPr="00700595" w:rsidRDefault="00600837" w:rsidP="00600837">
      <w:r w:rsidRPr="00700595">
        <w:rPr>
          <w:rFonts w:hint="eastAsia"/>
        </w:rPr>
        <w:t>示例</w:t>
      </w:r>
      <w:r w:rsidRPr="00700595">
        <w:t>:暂无</w:t>
      </w:r>
    </w:p>
    <w:p w:rsidR="00600837" w:rsidRPr="00700595" w:rsidRDefault="00600837" w:rsidP="00600837"/>
    <w:p w:rsidR="00600837" w:rsidRPr="00700595" w:rsidRDefault="00600837" w:rsidP="00FA75E3">
      <w:pPr>
        <w:pStyle w:val="2"/>
      </w:pPr>
      <w:r w:rsidRPr="00700595">
        <w:rPr>
          <w:rFonts w:hint="eastAsia"/>
        </w:rPr>
        <w:t>三</w:t>
      </w:r>
      <w:r w:rsidR="00485DB3" w:rsidRPr="00700595">
        <w:rPr>
          <w:rFonts w:hint="eastAsia"/>
        </w:rPr>
        <w:t xml:space="preserve"> </w:t>
      </w:r>
      <w:r w:rsidRPr="00700595">
        <w:t>Pandas</w:t>
      </w:r>
    </w:p>
    <w:p w:rsidR="00600837" w:rsidRPr="00700595" w:rsidRDefault="00600837" w:rsidP="00600837">
      <w:r w:rsidRPr="00700595">
        <w:t>1、关于Series结构，下列描述正确的是（ ）。</w:t>
      </w:r>
    </w:p>
    <w:p w:rsidR="00600837" w:rsidRPr="00700595" w:rsidRDefault="00600837" w:rsidP="00600837">
      <w:r w:rsidRPr="00700595">
        <w:t>A、Series是一个类似于二维数组的对象</w:t>
      </w:r>
    </w:p>
    <w:p w:rsidR="00600837" w:rsidRPr="00700595" w:rsidRDefault="00600837" w:rsidP="00600837">
      <w:r w:rsidRPr="00700595">
        <w:t>B、Series由一组数据和与之相关的索引两部分构成</w:t>
      </w:r>
    </w:p>
    <w:p w:rsidR="00600837" w:rsidRPr="00700595" w:rsidRDefault="00600837" w:rsidP="00600837">
      <w:r w:rsidRPr="00700595">
        <w:t>C、Series只能保存整数和字符串类型的数据</w:t>
      </w:r>
    </w:p>
    <w:p w:rsidR="00600837" w:rsidRPr="00700595" w:rsidRDefault="00600837" w:rsidP="00600837">
      <w:r w:rsidRPr="00700595">
        <w:t>D、Series的索引默认是从1开始</w:t>
      </w:r>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2、下面程序运行后，最终输出的结果为（ ）。</w:t>
      </w:r>
    </w:p>
    <w:p w:rsidR="00600837" w:rsidRPr="00700595" w:rsidRDefault="00600837" w:rsidP="00600837">
      <w:r w:rsidRPr="00700595">
        <w:t>import pandas as pd</w:t>
      </w:r>
    </w:p>
    <w:p w:rsidR="00600837" w:rsidRPr="00700595" w:rsidRDefault="00600837" w:rsidP="00600837">
      <w:proofErr w:type="spellStart"/>
      <w:r w:rsidRPr="00700595">
        <w:t>ser_obj</w:t>
      </w:r>
      <w:proofErr w:type="spellEnd"/>
      <w:r w:rsidRPr="00700595">
        <w:t xml:space="preserve"> = </w:t>
      </w:r>
      <w:proofErr w:type="spellStart"/>
      <w:r w:rsidRPr="00700595">
        <w:t>pd.Series</w:t>
      </w:r>
      <w:proofErr w:type="spellEnd"/>
      <w:r w:rsidRPr="00700595">
        <w:t>(range(1, 6), index=[5, 3, 1, 3, 2])</w:t>
      </w:r>
    </w:p>
    <w:p w:rsidR="00600837" w:rsidRPr="00700595" w:rsidRDefault="00600837" w:rsidP="00600837">
      <w:r w:rsidRPr="00700595">
        <w:t>print(</w:t>
      </w:r>
      <w:proofErr w:type="spellStart"/>
      <w:r w:rsidRPr="00700595">
        <w:t>ser_obj</w:t>
      </w:r>
      <w:proofErr w:type="spellEnd"/>
      <w:r w:rsidRPr="00700595">
        <w:t>)</w:t>
      </w:r>
    </w:p>
    <w:p w:rsidR="00600837" w:rsidRPr="00700595" w:rsidRDefault="00600837" w:rsidP="00600837"/>
    <w:p w:rsidR="00600837" w:rsidRPr="00700595" w:rsidRDefault="00600837" w:rsidP="00600837">
      <w:r w:rsidRPr="00700595">
        <w:t xml:space="preserve">A、a 3.0d 2.0c 1.0b </w:t>
      </w:r>
      <w:proofErr w:type="spellStart"/>
      <w:r w:rsidRPr="00700595">
        <w:t>NaN</w:t>
      </w:r>
      <w:proofErr w:type="spellEnd"/>
    </w:p>
    <w:p w:rsidR="00600837" w:rsidRPr="00700595" w:rsidRDefault="00600837" w:rsidP="00600837">
      <w:r w:rsidRPr="00700595">
        <w:t>B、a 3.0b NaNc 1.0d 2.0</w:t>
      </w:r>
    </w:p>
    <w:p w:rsidR="00600837" w:rsidRPr="00700595" w:rsidRDefault="00600837" w:rsidP="00600837">
      <w:r w:rsidRPr="00700595">
        <w:t>C、程序出现异常</w:t>
      </w:r>
    </w:p>
    <w:p w:rsidR="00600837" w:rsidRPr="00700595" w:rsidRDefault="00600837" w:rsidP="00600837">
      <w:r w:rsidRPr="00700595">
        <w:lastRenderedPageBreak/>
        <w:t>D、c 1d 2a 3</w:t>
      </w:r>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3、下列关于Pandas库的说法中正确的是（ ）。</w:t>
      </w:r>
    </w:p>
    <w:p w:rsidR="00600837" w:rsidRPr="00700595" w:rsidRDefault="00600837" w:rsidP="00600837">
      <w:r w:rsidRPr="00700595">
        <w:t>A、Pandas中只有两种数据结构</w:t>
      </w:r>
    </w:p>
    <w:p w:rsidR="00600837" w:rsidRPr="00700595" w:rsidRDefault="00600837" w:rsidP="00600837">
      <w:r w:rsidRPr="00700595">
        <w:t>B、Pandas不支持读取文本数据</w:t>
      </w:r>
    </w:p>
    <w:p w:rsidR="00600837" w:rsidRPr="00700595" w:rsidRDefault="00600837" w:rsidP="00600837">
      <w:r w:rsidRPr="00700595">
        <w:t>C、Pandas是在NumPy基础上建立的新程序库</w:t>
      </w:r>
    </w:p>
    <w:p w:rsidR="00600837" w:rsidRPr="00700595" w:rsidRDefault="00600837" w:rsidP="00600837">
      <w:r w:rsidRPr="00700595">
        <w:t>D、.Pandas中Series和</w:t>
      </w:r>
      <w:proofErr w:type="spellStart"/>
      <w:r w:rsidRPr="00700595">
        <w:t>DataFrame</w:t>
      </w:r>
      <w:proofErr w:type="spellEnd"/>
      <w:r w:rsidRPr="00700595">
        <w:t>可以解决数据分析中一切的问题</w:t>
      </w:r>
    </w:p>
    <w:p w:rsidR="00600837" w:rsidRPr="00700595" w:rsidRDefault="00600837" w:rsidP="00600837">
      <w:r w:rsidRPr="00700595">
        <w:rPr>
          <w:rFonts w:hint="eastAsia"/>
        </w:rPr>
        <w:t>参考答案</w:t>
      </w:r>
      <w:r w:rsidRPr="00700595">
        <w:t>:C</w:t>
      </w:r>
    </w:p>
    <w:p w:rsidR="00600837" w:rsidRPr="00700595" w:rsidRDefault="00600837" w:rsidP="00600837"/>
    <w:p w:rsidR="00600837" w:rsidRPr="00700595" w:rsidRDefault="00600837" w:rsidP="00600837">
      <w:r w:rsidRPr="00700595">
        <w:rPr>
          <w:rFonts w:hint="eastAsia"/>
        </w:rPr>
        <w:t>答案解析</w:t>
      </w:r>
      <w:r w:rsidRPr="00700595">
        <w:t>:</w:t>
      </w:r>
    </w:p>
    <w:p w:rsidR="00600837" w:rsidRPr="00700595" w:rsidRDefault="00600837" w:rsidP="00600837">
      <w:r w:rsidRPr="00700595">
        <w:t>Pandas中还有另一种数据结构Panel</w:t>
      </w:r>
    </w:p>
    <w:p w:rsidR="00600837" w:rsidRPr="00700595" w:rsidRDefault="00600837" w:rsidP="00600837"/>
    <w:p w:rsidR="00600837" w:rsidRPr="00700595" w:rsidRDefault="00600837" w:rsidP="00600837">
      <w:r w:rsidRPr="00700595">
        <w:t>8、请阅读下面一段程序:</w:t>
      </w:r>
    </w:p>
    <w:p w:rsidR="00600837" w:rsidRPr="00700595" w:rsidRDefault="00600837" w:rsidP="00600837">
      <w:r w:rsidRPr="00700595">
        <w:t>import pandas as pd</w:t>
      </w:r>
    </w:p>
    <w:p w:rsidR="00600837" w:rsidRPr="00700595" w:rsidRDefault="00600837" w:rsidP="00600837">
      <w:proofErr w:type="spellStart"/>
      <w:r w:rsidRPr="00700595">
        <w:t>df_obj</w:t>
      </w:r>
      <w:proofErr w:type="spellEnd"/>
      <w:r w:rsidRPr="00700595">
        <w:t xml:space="preserve"> = </w:t>
      </w:r>
      <w:proofErr w:type="spellStart"/>
      <w:r w:rsidRPr="00700595">
        <w:t>pd.DataFrame</w:t>
      </w:r>
      <w:proofErr w:type="spellEnd"/>
      <w:r w:rsidRPr="00700595">
        <w:t>([[4, -1, -3, 0],</w:t>
      </w:r>
    </w:p>
    <w:p w:rsidR="00600837" w:rsidRPr="00700595" w:rsidRDefault="00600837" w:rsidP="00600837">
      <w:r w:rsidRPr="00700595">
        <w:t xml:space="preserve">                                         [2, 6, -1, -7],</w:t>
      </w:r>
    </w:p>
    <w:p w:rsidR="00600837" w:rsidRPr="00700595" w:rsidRDefault="00600837" w:rsidP="00600837">
      <w:r w:rsidRPr="00700595">
        <w:t xml:space="preserve">                                         [8, 6, -5, 1]])</w:t>
      </w:r>
    </w:p>
    <w:p w:rsidR="00600837" w:rsidRPr="00700595" w:rsidRDefault="00600837" w:rsidP="00600837">
      <w:r w:rsidRPr="00700595">
        <w:t>print(</w:t>
      </w:r>
      <w:proofErr w:type="spellStart"/>
      <w:r w:rsidRPr="00700595">
        <w:t>df_obj.sort_values</w:t>
      </w:r>
      <w:proofErr w:type="spellEnd"/>
      <w:r w:rsidRPr="00700595">
        <w:t>(by=1))</w:t>
      </w:r>
    </w:p>
    <w:p w:rsidR="00600837" w:rsidRPr="00700595" w:rsidRDefault="00600837" w:rsidP="00600837">
      <w:r w:rsidRPr="00700595">
        <w:rPr>
          <w:rFonts w:hint="eastAsia"/>
        </w:rPr>
        <w:t>执行上述程序后，最终输出的结果为（</w:t>
      </w:r>
      <w:r w:rsidRPr="00700595">
        <w:t xml:space="preserve"> ）。</w:t>
      </w:r>
    </w:p>
    <w:p w:rsidR="00600837" w:rsidRPr="00700595" w:rsidRDefault="00600837" w:rsidP="00600837"/>
    <w:p w:rsidR="00600837" w:rsidRPr="00700595" w:rsidRDefault="00600837" w:rsidP="00600837">
      <w:r w:rsidRPr="00700595">
        <w:t>A、 0 1 2 30 4 -1 -3 01 2 6 -1 -72 8 6 -5 1</w:t>
      </w:r>
    </w:p>
    <w:p w:rsidR="00600837" w:rsidRPr="00700595" w:rsidRDefault="00600837" w:rsidP="00600837">
      <w:r w:rsidRPr="00700595">
        <w:lastRenderedPageBreak/>
        <w:t>B、 0 1 2 30 4 -1 -3 01 2 6 -1 -72 8 6 -5 1</w:t>
      </w:r>
    </w:p>
    <w:p w:rsidR="00600837" w:rsidRPr="00700595" w:rsidRDefault="00600837" w:rsidP="00600837">
      <w:r w:rsidRPr="00700595">
        <w:t>C、 0 1 2 32 8 6 -5 11 2 6 -1 -70 4 -1 -3 0</w:t>
      </w:r>
    </w:p>
    <w:p w:rsidR="00600837" w:rsidRPr="00700595" w:rsidRDefault="00600837" w:rsidP="00600837">
      <w:r w:rsidRPr="00700595">
        <w:t>D、 3 2 1 00 0 -3 -1 41 -7 -1 6 22 1 -5 6 8</w:t>
      </w:r>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9、Pandas在执行算术运算时，没有对齐的位置会使用（ ）进行补齐。</w:t>
      </w:r>
    </w:p>
    <w:p w:rsidR="00600837" w:rsidRPr="00700595" w:rsidRDefault="00600837" w:rsidP="00600837">
      <w:r w:rsidRPr="00700595">
        <w:t>A、Null</w:t>
      </w:r>
    </w:p>
    <w:p w:rsidR="00600837" w:rsidRPr="00700595" w:rsidRDefault="00600837" w:rsidP="00600837">
      <w:r w:rsidRPr="00700595">
        <w:t>B、0</w:t>
      </w:r>
    </w:p>
    <w:p w:rsidR="00600837" w:rsidRPr="00700595" w:rsidRDefault="00600837" w:rsidP="00600837">
      <w:r w:rsidRPr="00700595">
        <w:t>C、</w:t>
      </w:r>
      <w:proofErr w:type="spellStart"/>
      <w:r w:rsidRPr="00700595">
        <w:t>NaN</w:t>
      </w:r>
      <w:proofErr w:type="spellEnd"/>
    </w:p>
    <w:p w:rsidR="00600837" w:rsidRPr="00700595" w:rsidRDefault="00600837" w:rsidP="00600837">
      <w:r w:rsidRPr="00700595">
        <w:t>D、</w:t>
      </w:r>
      <w:proofErr w:type="spellStart"/>
      <w:r w:rsidRPr="00700595">
        <w:t>null_values</w:t>
      </w:r>
      <w:proofErr w:type="spellEnd"/>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10、下列选项中，不能创建一个Series对象的是（ ）。</w:t>
      </w:r>
    </w:p>
    <w:p w:rsidR="00600837" w:rsidRPr="00700595" w:rsidRDefault="00600837" w:rsidP="00600837">
      <w:r w:rsidRPr="00700595">
        <w:t>A、</w:t>
      </w:r>
      <w:proofErr w:type="spellStart"/>
      <w:r w:rsidRPr="00700595">
        <w:t>ser_obj</w:t>
      </w:r>
      <w:proofErr w:type="spellEnd"/>
      <w:r w:rsidRPr="00700595">
        <w:t xml:space="preserve"> = </w:t>
      </w:r>
      <w:proofErr w:type="spellStart"/>
      <w:r w:rsidRPr="00700595">
        <w:t>pd.Series</w:t>
      </w:r>
      <w:proofErr w:type="spellEnd"/>
      <w:r w:rsidRPr="00700595">
        <w:t>([1, 2, 3, 4, 5])</w:t>
      </w:r>
    </w:p>
    <w:p w:rsidR="00600837" w:rsidRPr="00700595" w:rsidRDefault="00600837" w:rsidP="00600837">
      <w:r w:rsidRPr="00700595">
        <w:t>B、</w:t>
      </w:r>
      <w:proofErr w:type="spellStart"/>
      <w:r w:rsidRPr="00700595">
        <w:t>ser_obj</w:t>
      </w:r>
      <w:proofErr w:type="spellEnd"/>
      <w:r w:rsidRPr="00700595">
        <w:t xml:space="preserve"> = </w:t>
      </w:r>
      <w:proofErr w:type="spellStart"/>
      <w:r w:rsidRPr="00700595">
        <w:t>pd.Series</w:t>
      </w:r>
      <w:proofErr w:type="spellEnd"/>
      <w:r w:rsidRPr="00700595">
        <w:t>({2001: 17.8, 2002: 20.1, 2003: 16.5})</w:t>
      </w:r>
    </w:p>
    <w:p w:rsidR="00600837" w:rsidRPr="00700595" w:rsidRDefault="00600837" w:rsidP="00600837">
      <w:r w:rsidRPr="00700595">
        <w:t>C、</w:t>
      </w:r>
      <w:proofErr w:type="spellStart"/>
      <w:r w:rsidRPr="00700595">
        <w:t>ser_obj</w:t>
      </w:r>
      <w:proofErr w:type="spellEnd"/>
      <w:r w:rsidRPr="00700595">
        <w:t xml:space="preserve"> = </w:t>
      </w:r>
      <w:proofErr w:type="spellStart"/>
      <w:r w:rsidRPr="00700595">
        <w:t>pd.Series</w:t>
      </w:r>
      <w:proofErr w:type="spellEnd"/>
      <w:r w:rsidRPr="00700595">
        <w:t>((1,2,3,4))</w:t>
      </w:r>
    </w:p>
    <w:p w:rsidR="00600837" w:rsidRPr="00700595" w:rsidRDefault="00600837" w:rsidP="00600837">
      <w:r w:rsidRPr="00700595">
        <w:t>D、</w:t>
      </w:r>
      <w:proofErr w:type="spellStart"/>
      <w:r w:rsidRPr="00700595">
        <w:t>ser_obj</w:t>
      </w:r>
      <w:proofErr w:type="spellEnd"/>
      <w:r w:rsidRPr="00700595">
        <w:t xml:space="preserve"> = </w:t>
      </w:r>
      <w:proofErr w:type="spellStart"/>
      <w:r w:rsidRPr="00700595">
        <w:t>pd.Series</w:t>
      </w:r>
      <w:proofErr w:type="spellEnd"/>
      <w:r w:rsidRPr="00700595">
        <w:t>(1,2)</w:t>
      </w:r>
    </w:p>
    <w:p w:rsidR="00600837" w:rsidRPr="00700595" w:rsidRDefault="00600837" w:rsidP="00600837">
      <w:r w:rsidRPr="00700595">
        <w:rPr>
          <w:rFonts w:hint="eastAsia"/>
        </w:rPr>
        <w:t>参考答案</w:t>
      </w:r>
      <w:r w:rsidRPr="00700595">
        <w:t>: D</w:t>
      </w:r>
    </w:p>
    <w:p w:rsidR="00600837" w:rsidRPr="00700595" w:rsidRDefault="00600837" w:rsidP="00600837"/>
    <w:p w:rsidR="00600837" w:rsidRPr="00700595" w:rsidRDefault="00600837" w:rsidP="00600837">
      <w:r w:rsidRPr="00700595">
        <w:t>11、关于Pandas数据读写的说法中，下列描述错误的是（）。</w:t>
      </w:r>
    </w:p>
    <w:p w:rsidR="00600837" w:rsidRPr="00700595" w:rsidRDefault="00600837" w:rsidP="00600837">
      <w:r w:rsidRPr="00700595">
        <w:t>A、</w:t>
      </w:r>
      <w:proofErr w:type="spellStart"/>
      <w:r w:rsidRPr="00700595">
        <w:t>read_csv</w:t>
      </w:r>
      <w:proofErr w:type="spellEnd"/>
      <w:r w:rsidRPr="00700595">
        <w:t>()能够读取所有文本数据</w:t>
      </w:r>
    </w:p>
    <w:p w:rsidR="00600837" w:rsidRPr="00700595" w:rsidRDefault="00600837" w:rsidP="00600837">
      <w:r w:rsidRPr="00700595">
        <w:t>B、</w:t>
      </w:r>
      <w:proofErr w:type="spellStart"/>
      <w:r w:rsidRPr="00700595">
        <w:t>read_sql</w:t>
      </w:r>
      <w:proofErr w:type="spellEnd"/>
      <w:r w:rsidRPr="00700595">
        <w:t>()可以读取数据库中的数据</w:t>
      </w:r>
    </w:p>
    <w:p w:rsidR="00600837" w:rsidRPr="00700595" w:rsidRDefault="00600837" w:rsidP="00600837">
      <w:r w:rsidRPr="00700595">
        <w:lastRenderedPageBreak/>
        <w:t>C、</w:t>
      </w:r>
      <w:proofErr w:type="spellStart"/>
      <w:r w:rsidRPr="00700595">
        <w:t>to_csv</w:t>
      </w:r>
      <w:proofErr w:type="spellEnd"/>
      <w:r w:rsidRPr="00700595">
        <w:t>()能够将结构化数据写入到csv文件中</w:t>
      </w:r>
    </w:p>
    <w:p w:rsidR="00600837" w:rsidRPr="00700595" w:rsidRDefault="00600837" w:rsidP="00600837">
      <w:r w:rsidRPr="00700595">
        <w:t>D、</w:t>
      </w:r>
      <w:proofErr w:type="spellStart"/>
      <w:r w:rsidRPr="00700595">
        <w:t>to_excel</w:t>
      </w:r>
      <w:proofErr w:type="spellEnd"/>
      <w:r w:rsidRPr="00700595">
        <w:t>()能够将结构化数据写入到excel文件中</w:t>
      </w:r>
    </w:p>
    <w:p w:rsidR="00600837" w:rsidRPr="00700595" w:rsidRDefault="00600837" w:rsidP="00600837">
      <w:r w:rsidRPr="00700595">
        <w:rPr>
          <w:rFonts w:hint="eastAsia"/>
        </w:rPr>
        <w:t>参考答案</w:t>
      </w:r>
      <w:r w:rsidRPr="00700595">
        <w:t>: A</w:t>
      </w:r>
    </w:p>
    <w:p w:rsidR="00600837" w:rsidRPr="00700595" w:rsidRDefault="00600837" w:rsidP="00600837"/>
    <w:p w:rsidR="00600837" w:rsidRPr="00700595" w:rsidRDefault="00600837" w:rsidP="00600837">
      <w:r w:rsidRPr="00700595">
        <w:t>12、下列关于</w:t>
      </w:r>
      <w:proofErr w:type="spellStart"/>
      <w:r w:rsidRPr="00700595">
        <w:t>DataFrame</w:t>
      </w:r>
      <w:proofErr w:type="spellEnd"/>
      <w:r w:rsidRPr="00700595">
        <w:t>说法正确的是（ ）。</w:t>
      </w:r>
    </w:p>
    <w:p w:rsidR="00600837" w:rsidRPr="00700595" w:rsidRDefault="00600837" w:rsidP="00600837">
      <w:r w:rsidRPr="00700595">
        <w:t>A、</w:t>
      </w:r>
      <w:proofErr w:type="spellStart"/>
      <w:r w:rsidRPr="00700595">
        <w:t>DataFrame</w:t>
      </w:r>
      <w:proofErr w:type="spellEnd"/>
      <w:r w:rsidRPr="00700595">
        <w:t>结构是由索引和数据组成</w:t>
      </w:r>
    </w:p>
    <w:p w:rsidR="00600837" w:rsidRPr="00700595" w:rsidRDefault="00600837" w:rsidP="00600837">
      <w:r w:rsidRPr="00700595">
        <w:t>B、</w:t>
      </w:r>
      <w:proofErr w:type="spellStart"/>
      <w:r w:rsidRPr="00700595">
        <w:t>DataFrame</w:t>
      </w:r>
      <w:proofErr w:type="spellEnd"/>
      <w:r w:rsidRPr="00700595">
        <w:t>的行索引位于最右侧</w:t>
      </w:r>
    </w:p>
    <w:p w:rsidR="00600837" w:rsidRPr="00700595" w:rsidRDefault="00600837" w:rsidP="00600837">
      <w:r w:rsidRPr="00700595">
        <w:t>C、创建一个</w:t>
      </w:r>
      <w:proofErr w:type="spellStart"/>
      <w:r w:rsidRPr="00700595">
        <w:t>DataFrame</w:t>
      </w:r>
      <w:proofErr w:type="spellEnd"/>
      <w:r w:rsidRPr="00700595">
        <w:t>对象时需要指定索引</w:t>
      </w:r>
    </w:p>
    <w:p w:rsidR="00600837" w:rsidRPr="00700595" w:rsidRDefault="00600837" w:rsidP="00600837">
      <w:r w:rsidRPr="00700595">
        <w:t>D、</w:t>
      </w:r>
      <w:proofErr w:type="spellStart"/>
      <w:r w:rsidRPr="00700595">
        <w:t>DataFrame</w:t>
      </w:r>
      <w:proofErr w:type="spellEnd"/>
      <w:r w:rsidRPr="00700595">
        <w:t>每列的数据类型必须是相同的</w:t>
      </w:r>
    </w:p>
    <w:p w:rsidR="00600837" w:rsidRPr="00700595" w:rsidRDefault="00600837" w:rsidP="00600837">
      <w:r w:rsidRPr="00700595">
        <w:rPr>
          <w:rFonts w:hint="eastAsia"/>
        </w:rPr>
        <w:t>参考答案</w:t>
      </w:r>
      <w:r w:rsidRPr="00700595">
        <w:t>: C</w:t>
      </w:r>
    </w:p>
    <w:p w:rsidR="00600837" w:rsidRPr="00700595" w:rsidRDefault="00600837" w:rsidP="00600837"/>
    <w:p w:rsidR="00600837" w:rsidRPr="00700595" w:rsidRDefault="00600837" w:rsidP="00600837">
      <w:r w:rsidRPr="00700595">
        <w:t>13、Pandas的数据结构有（ ）。</w:t>
      </w:r>
    </w:p>
    <w:p w:rsidR="00600837" w:rsidRPr="00700595" w:rsidRDefault="00600837" w:rsidP="00600837">
      <w:r w:rsidRPr="00700595">
        <w:t>A、Series</w:t>
      </w:r>
    </w:p>
    <w:p w:rsidR="00600837" w:rsidRPr="00700595" w:rsidRDefault="00600837" w:rsidP="00600837">
      <w:r w:rsidRPr="00700595">
        <w:t>B、</w:t>
      </w:r>
      <w:proofErr w:type="spellStart"/>
      <w:r w:rsidRPr="00700595">
        <w:t>DataFrame</w:t>
      </w:r>
      <w:proofErr w:type="spellEnd"/>
    </w:p>
    <w:p w:rsidR="00600837" w:rsidRPr="00700595" w:rsidRDefault="00600837" w:rsidP="00600837">
      <w:r w:rsidRPr="00700595">
        <w:t>C、Panel</w:t>
      </w:r>
    </w:p>
    <w:p w:rsidR="00600837" w:rsidRPr="00700595" w:rsidRDefault="00600837" w:rsidP="00600837">
      <w:r w:rsidRPr="00700595">
        <w:t>D、Vector</w:t>
      </w:r>
    </w:p>
    <w:p w:rsidR="00600837" w:rsidRPr="00700595" w:rsidRDefault="00600837" w:rsidP="00600837">
      <w:r w:rsidRPr="00700595">
        <w:rPr>
          <w:rFonts w:hint="eastAsia"/>
        </w:rPr>
        <w:t>参考答案</w:t>
      </w:r>
      <w:r w:rsidRPr="00700595">
        <w:t>: A,B,C</w:t>
      </w:r>
    </w:p>
    <w:p w:rsidR="00600837" w:rsidRPr="00700595" w:rsidRDefault="00600837" w:rsidP="00600837"/>
    <w:p w:rsidR="00600837" w:rsidRPr="00700595" w:rsidRDefault="00600837" w:rsidP="00600837">
      <w:r w:rsidRPr="00700595">
        <w:t>14、下列关于</w:t>
      </w:r>
      <w:proofErr w:type="spellStart"/>
      <w:r w:rsidRPr="00700595">
        <w:t>DataFrame</w:t>
      </w:r>
      <w:proofErr w:type="spellEnd"/>
      <w:r w:rsidRPr="00700595">
        <w:t>说法正确的是（ ）。</w:t>
      </w:r>
    </w:p>
    <w:p w:rsidR="00600837" w:rsidRPr="00700595" w:rsidRDefault="00600837" w:rsidP="00600837">
      <w:r w:rsidRPr="00700595">
        <w:t>A、</w:t>
      </w:r>
      <w:proofErr w:type="spellStart"/>
      <w:r w:rsidRPr="00700595">
        <w:t>DataFrame</w:t>
      </w:r>
      <w:proofErr w:type="spellEnd"/>
      <w:r w:rsidRPr="00700595">
        <w:t>是一个类似二维数组的对象</w:t>
      </w:r>
    </w:p>
    <w:p w:rsidR="00600837" w:rsidRPr="00700595" w:rsidRDefault="00600837" w:rsidP="00600837">
      <w:r w:rsidRPr="00700595">
        <w:t>B、</w:t>
      </w:r>
      <w:proofErr w:type="spellStart"/>
      <w:r w:rsidRPr="00700595">
        <w:t>DataFrame</w:t>
      </w:r>
      <w:proofErr w:type="spellEnd"/>
      <w:r w:rsidRPr="00700595">
        <w:t>是由数据和索引组成</w:t>
      </w:r>
    </w:p>
    <w:p w:rsidR="00600837" w:rsidRPr="00700595" w:rsidRDefault="00600837" w:rsidP="00600837">
      <w:r w:rsidRPr="00700595">
        <w:t>C、</w:t>
      </w:r>
      <w:proofErr w:type="spellStart"/>
      <w:r w:rsidRPr="00700595">
        <w:t>DataFrame</w:t>
      </w:r>
      <w:proofErr w:type="spellEnd"/>
      <w:r w:rsidRPr="00700595">
        <w:t>有行索引与列索引</w:t>
      </w:r>
    </w:p>
    <w:p w:rsidR="00600837" w:rsidRPr="00700595" w:rsidRDefault="00600837" w:rsidP="00600837">
      <w:r w:rsidRPr="00700595">
        <w:lastRenderedPageBreak/>
        <w:t>D、默认情况下</w:t>
      </w:r>
      <w:proofErr w:type="spellStart"/>
      <w:r w:rsidRPr="00700595">
        <w:t>DataFrame</w:t>
      </w:r>
      <w:proofErr w:type="spellEnd"/>
      <w:r w:rsidRPr="00700595">
        <w:t>的行索引在最右侧</w:t>
      </w:r>
    </w:p>
    <w:p w:rsidR="00600837" w:rsidRPr="00700595" w:rsidRDefault="00600837" w:rsidP="00600837">
      <w:r w:rsidRPr="00700595">
        <w:rPr>
          <w:rFonts w:hint="eastAsia"/>
        </w:rPr>
        <w:t>参考答案</w:t>
      </w:r>
      <w:r w:rsidRPr="00700595">
        <w:t>: A,B,C</w:t>
      </w:r>
    </w:p>
    <w:p w:rsidR="00600837" w:rsidRPr="00700595" w:rsidRDefault="00600837" w:rsidP="00600837">
      <w:r w:rsidRPr="00700595">
        <w:rPr>
          <w:rFonts w:hint="eastAsia"/>
        </w:rPr>
        <w:t>答案解析</w:t>
      </w:r>
      <w:r w:rsidRPr="00700595">
        <w:t>:</w:t>
      </w:r>
    </w:p>
    <w:p w:rsidR="00600837" w:rsidRPr="00700595" w:rsidRDefault="00600837" w:rsidP="00600837">
      <w:r w:rsidRPr="00700595">
        <w:rPr>
          <w:rFonts w:hint="eastAsia"/>
        </w:rPr>
        <w:t>默认情况下</w:t>
      </w:r>
      <w:proofErr w:type="spellStart"/>
      <w:r w:rsidRPr="00700595">
        <w:t>DataFrame</w:t>
      </w:r>
      <w:proofErr w:type="spellEnd"/>
      <w:r w:rsidRPr="00700595">
        <w:t>的行索引在最左侧</w:t>
      </w:r>
    </w:p>
    <w:p w:rsidR="00600837" w:rsidRPr="00700595" w:rsidRDefault="00600837" w:rsidP="00600837"/>
    <w:p w:rsidR="00600837" w:rsidRPr="00700595" w:rsidRDefault="00600837" w:rsidP="00600837">
      <w:r w:rsidRPr="00700595">
        <w:t>15、关于读写excel文件的说法中，下列描述正确的是（ ）。</w:t>
      </w:r>
    </w:p>
    <w:p w:rsidR="00600837" w:rsidRPr="00700595" w:rsidRDefault="00600837" w:rsidP="00600837">
      <w:r w:rsidRPr="00700595">
        <w:t>A、</w:t>
      </w:r>
      <w:proofErr w:type="spellStart"/>
      <w:r w:rsidRPr="00700595">
        <w:t>to_excel</w:t>
      </w:r>
      <w:proofErr w:type="spellEnd"/>
      <w:r w:rsidRPr="00700595">
        <w:t>()方法表示将结构化数据写入到Excel文件中</w:t>
      </w:r>
    </w:p>
    <w:p w:rsidR="00600837" w:rsidRPr="00700595" w:rsidRDefault="00600837" w:rsidP="00600837">
      <w:r w:rsidRPr="00700595">
        <w:t>B、</w:t>
      </w:r>
      <w:proofErr w:type="spellStart"/>
      <w:r w:rsidRPr="00700595">
        <w:t>to_excel</w:t>
      </w:r>
      <w:proofErr w:type="spellEnd"/>
      <w:r w:rsidRPr="00700595">
        <w:t>()方法表示将结构化数据读取到</w:t>
      </w:r>
      <w:proofErr w:type="spellStart"/>
      <w:r w:rsidRPr="00700595">
        <w:t>DataFrame</w:t>
      </w:r>
      <w:proofErr w:type="spellEnd"/>
      <w:r w:rsidRPr="00700595">
        <w:t>中</w:t>
      </w:r>
    </w:p>
    <w:p w:rsidR="00600837" w:rsidRPr="00700595" w:rsidRDefault="00600837" w:rsidP="00600837">
      <w:r w:rsidRPr="00700595">
        <w:t>C、</w:t>
      </w:r>
      <w:proofErr w:type="spellStart"/>
      <w:r w:rsidRPr="00700595">
        <w:t>read_excel</w:t>
      </w:r>
      <w:proofErr w:type="spellEnd"/>
      <w:r w:rsidRPr="00700595">
        <w:t>()函数表示将结构化数据读取到</w:t>
      </w:r>
      <w:proofErr w:type="spellStart"/>
      <w:r w:rsidRPr="00700595">
        <w:t>DataFrame</w:t>
      </w:r>
      <w:proofErr w:type="spellEnd"/>
      <w:r w:rsidRPr="00700595">
        <w:t>中</w:t>
      </w:r>
    </w:p>
    <w:p w:rsidR="00600837" w:rsidRPr="00700595" w:rsidRDefault="00600837" w:rsidP="00600837">
      <w:r w:rsidRPr="00700595">
        <w:t>D、</w:t>
      </w:r>
      <w:proofErr w:type="spellStart"/>
      <w:r w:rsidRPr="00700595">
        <w:t>read_excel</w:t>
      </w:r>
      <w:proofErr w:type="spellEnd"/>
      <w:r w:rsidRPr="00700595">
        <w:t>()函数表示将结构化数据写入到</w:t>
      </w:r>
      <w:proofErr w:type="spellStart"/>
      <w:r w:rsidRPr="00700595">
        <w:t>DataFrame</w:t>
      </w:r>
      <w:proofErr w:type="spellEnd"/>
      <w:r w:rsidRPr="00700595">
        <w:t>中</w:t>
      </w:r>
    </w:p>
    <w:p w:rsidR="00600837" w:rsidRPr="00700595" w:rsidRDefault="00600837" w:rsidP="00600837">
      <w:r w:rsidRPr="00700595">
        <w:rPr>
          <w:rFonts w:hint="eastAsia"/>
        </w:rPr>
        <w:t>参考答案</w:t>
      </w:r>
      <w:r w:rsidRPr="00700595">
        <w:t>: A,C</w:t>
      </w:r>
    </w:p>
    <w:p w:rsidR="00600837" w:rsidRPr="00700595" w:rsidRDefault="00600837" w:rsidP="00600837"/>
    <w:p w:rsidR="00600837" w:rsidRPr="00700595" w:rsidRDefault="00600837" w:rsidP="00600837">
      <w:r w:rsidRPr="00700595">
        <w:t>16、下列Pandas方法中，用于求最大值和最小值的是（ ）。</w:t>
      </w:r>
    </w:p>
    <w:p w:rsidR="00600837" w:rsidRPr="00700595" w:rsidRDefault="00600837" w:rsidP="00600837">
      <w:r w:rsidRPr="00700595">
        <w:t>A、sum</w:t>
      </w:r>
    </w:p>
    <w:p w:rsidR="00600837" w:rsidRPr="00700595" w:rsidRDefault="00600837" w:rsidP="00600837">
      <w:r w:rsidRPr="00700595">
        <w:t>B、mean</w:t>
      </w:r>
    </w:p>
    <w:p w:rsidR="00600837" w:rsidRPr="00700595" w:rsidRDefault="00600837" w:rsidP="00600837">
      <w:r w:rsidRPr="00700595">
        <w:t>C、max</w:t>
      </w:r>
    </w:p>
    <w:p w:rsidR="00600837" w:rsidRPr="00700595" w:rsidRDefault="00600837" w:rsidP="00600837">
      <w:r w:rsidRPr="00700595">
        <w:t>D、min</w:t>
      </w:r>
    </w:p>
    <w:p w:rsidR="00600837" w:rsidRPr="00700595" w:rsidRDefault="00600837" w:rsidP="00600837">
      <w:r w:rsidRPr="00700595">
        <w:rPr>
          <w:rFonts w:hint="eastAsia"/>
        </w:rPr>
        <w:t>参考答案</w:t>
      </w:r>
      <w:r w:rsidRPr="00700595">
        <w:t>: C,D</w:t>
      </w:r>
    </w:p>
    <w:p w:rsidR="00600837" w:rsidRPr="00700595" w:rsidRDefault="00600837" w:rsidP="00600837"/>
    <w:p w:rsidR="00600837" w:rsidRPr="00700595" w:rsidRDefault="00600837" w:rsidP="00600837">
      <w:r w:rsidRPr="00700595">
        <w:t>17、请阅读下面一段程序</w:t>
      </w:r>
    </w:p>
    <w:p w:rsidR="00600837" w:rsidRPr="00700595" w:rsidRDefault="00600837" w:rsidP="00600837">
      <w:r w:rsidRPr="00700595">
        <w:t>import pandas as pd</w:t>
      </w:r>
    </w:p>
    <w:p w:rsidR="00600837" w:rsidRPr="00700595" w:rsidRDefault="00600837" w:rsidP="00600837">
      <w:proofErr w:type="spellStart"/>
      <w:r w:rsidRPr="00700595">
        <w:t>ser_obj</w:t>
      </w:r>
      <w:proofErr w:type="spellEnd"/>
      <w:r w:rsidRPr="00700595">
        <w:t xml:space="preserve"> = </w:t>
      </w:r>
      <w:proofErr w:type="spellStart"/>
      <w:r w:rsidRPr="00700595">
        <w:t>pd.Series</w:t>
      </w:r>
      <w:proofErr w:type="spellEnd"/>
      <w:r w:rsidRPr="00700595">
        <w:t>(range(1, 6), index=[5, 3, 0,4, 2])</w:t>
      </w:r>
    </w:p>
    <w:p w:rsidR="00600837" w:rsidRPr="00700595" w:rsidRDefault="00600837" w:rsidP="00600837">
      <w:r w:rsidRPr="00700595">
        <w:lastRenderedPageBreak/>
        <w:t>print(</w:t>
      </w:r>
      <w:proofErr w:type="spellStart"/>
      <w:r w:rsidRPr="00700595">
        <w:t>ser_obj.sort_index</w:t>
      </w:r>
      <w:proofErr w:type="spellEnd"/>
      <w:r w:rsidRPr="00700595">
        <w:t>())</w:t>
      </w:r>
    </w:p>
    <w:p w:rsidR="00600837" w:rsidRPr="00700595" w:rsidRDefault="00600837" w:rsidP="00600837">
      <w:r w:rsidRPr="00700595">
        <w:rPr>
          <w:rFonts w:hint="eastAsia"/>
        </w:rPr>
        <w:t>执行上述程序后，最终输出的结果是（</w:t>
      </w:r>
      <w:r w:rsidRPr="00700595">
        <w:t xml:space="preserve"> ）。</w:t>
      </w:r>
    </w:p>
    <w:p w:rsidR="00600837" w:rsidRPr="00700595" w:rsidRDefault="00600837" w:rsidP="00600837"/>
    <w:p w:rsidR="00600837" w:rsidRPr="00700595" w:rsidRDefault="00600837" w:rsidP="00600837">
      <w:r w:rsidRPr="00700595">
        <w:t>A、5 13 20 34 42 5</w:t>
      </w:r>
    </w:p>
    <w:p w:rsidR="00600837" w:rsidRPr="00700595" w:rsidRDefault="00600837" w:rsidP="00600837">
      <w:r w:rsidRPr="00700595">
        <w:t>B、0 32 53 24 45 1</w:t>
      </w:r>
    </w:p>
    <w:p w:rsidR="00600837" w:rsidRPr="00700595" w:rsidRDefault="00600837" w:rsidP="00600837">
      <w:r w:rsidRPr="00700595">
        <w:t>C、5 14 43 22 50 3</w:t>
      </w:r>
    </w:p>
    <w:p w:rsidR="00600837" w:rsidRPr="00700595" w:rsidRDefault="00600837" w:rsidP="00600837">
      <w:r w:rsidRPr="00700595">
        <w:t>D、2 54 40 33 25 1</w:t>
      </w:r>
    </w:p>
    <w:p w:rsidR="00600837" w:rsidRPr="00700595" w:rsidRDefault="00600837" w:rsidP="00600837">
      <w:r w:rsidRPr="00700595">
        <w:rPr>
          <w:rFonts w:hint="eastAsia"/>
        </w:rPr>
        <w:t>参考答案</w:t>
      </w:r>
      <w:r w:rsidRPr="00700595">
        <w:t>: B</w:t>
      </w:r>
    </w:p>
    <w:p w:rsidR="00600837" w:rsidRPr="00700595" w:rsidRDefault="00600837" w:rsidP="00600837"/>
    <w:p w:rsidR="00600837" w:rsidRPr="00700595" w:rsidRDefault="00600837" w:rsidP="00600837">
      <w:r w:rsidRPr="00700595">
        <w:t>18、下列关于Series说法正确的是（ ）。</w:t>
      </w:r>
    </w:p>
    <w:p w:rsidR="00600837" w:rsidRPr="00700595" w:rsidRDefault="00600837" w:rsidP="00600837">
      <w:r w:rsidRPr="00700595">
        <w:t>A、Series是一个类似一维数组的对象</w:t>
      </w:r>
    </w:p>
    <w:p w:rsidR="00600837" w:rsidRPr="00700595" w:rsidRDefault="00600837" w:rsidP="00600837">
      <w:r w:rsidRPr="00700595">
        <w:t>B、Series可以保存任何类型的数据</w:t>
      </w:r>
    </w:p>
    <w:p w:rsidR="00600837" w:rsidRPr="00700595" w:rsidRDefault="00600837" w:rsidP="00600837">
      <w:r w:rsidRPr="00700595">
        <w:t>C、Series由数据和索引构成</w:t>
      </w:r>
    </w:p>
    <w:p w:rsidR="00600837" w:rsidRPr="00700595" w:rsidRDefault="00600837" w:rsidP="00600837">
      <w:r w:rsidRPr="00700595">
        <w:t>D、Series结构的数据位于索引的左侧</w:t>
      </w:r>
    </w:p>
    <w:p w:rsidR="00600837" w:rsidRPr="00700595" w:rsidRDefault="00600837" w:rsidP="00600837">
      <w:r w:rsidRPr="00700595">
        <w:rPr>
          <w:rFonts w:hint="eastAsia"/>
        </w:rPr>
        <w:t>参考答案</w:t>
      </w:r>
      <w:r w:rsidRPr="00700595">
        <w:t>: A,B,C,D</w:t>
      </w:r>
    </w:p>
    <w:p w:rsidR="00600837" w:rsidRPr="00700595" w:rsidRDefault="00600837" w:rsidP="00600837"/>
    <w:p w:rsidR="00600837" w:rsidRPr="00700595" w:rsidRDefault="00600837" w:rsidP="00600837">
      <w:r w:rsidRPr="00700595">
        <w:t>19、列关于Pandas的索引说法正确的是（ ）。</w:t>
      </w:r>
    </w:p>
    <w:p w:rsidR="00600837" w:rsidRPr="00700595" w:rsidRDefault="00600837" w:rsidP="00600837">
      <w:r w:rsidRPr="00700595">
        <w:t>A、Pandas中的索引都是Index类对象</w:t>
      </w:r>
    </w:p>
    <w:p w:rsidR="00600837" w:rsidRPr="00700595" w:rsidRDefault="00600837" w:rsidP="00600837">
      <w:r w:rsidRPr="00700595">
        <w:t>B、索引对象是可修改的</w:t>
      </w:r>
    </w:p>
    <w:p w:rsidR="00600837" w:rsidRPr="00700595" w:rsidRDefault="00600837" w:rsidP="00600837">
      <w:r w:rsidRPr="00700595">
        <w:t>C、索引对象是不可修改的</w:t>
      </w:r>
    </w:p>
    <w:p w:rsidR="00600837" w:rsidRPr="00700595" w:rsidRDefault="00600837" w:rsidP="00600837">
      <w:r w:rsidRPr="00700595">
        <w:t>D、Index对象是可以共享的</w:t>
      </w:r>
    </w:p>
    <w:p w:rsidR="00600837" w:rsidRPr="00700595" w:rsidRDefault="00600837" w:rsidP="00600837">
      <w:r w:rsidRPr="00700595">
        <w:rPr>
          <w:rFonts w:hint="eastAsia"/>
        </w:rPr>
        <w:t>参考答案</w:t>
      </w:r>
      <w:r w:rsidRPr="00700595">
        <w:t>: A,C,D</w:t>
      </w:r>
    </w:p>
    <w:p w:rsidR="00600837" w:rsidRPr="00700595" w:rsidRDefault="00600837" w:rsidP="00600837">
      <w:r w:rsidRPr="00700595">
        <w:rPr>
          <w:rFonts w:hint="eastAsia"/>
        </w:rPr>
        <w:lastRenderedPageBreak/>
        <w:t>答案解析</w:t>
      </w:r>
      <w:r w:rsidRPr="00700595">
        <w:t>:</w:t>
      </w:r>
    </w:p>
    <w:p w:rsidR="00600837" w:rsidRPr="00700595" w:rsidRDefault="00600837" w:rsidP="00600837">
      <w:r w:rsidRPr="00700595">
        <w:rPr>
          <w:rFonts w:hint="eastAsia"/>
        </w:rPr>
        <w:t>索引对象是不可以修改的</w:t>
      </w:r>
    </w:p>
    <w:p w:rsidR="00600837" w:rsidRPr="00700595" w:rsidRDefault="00600837" w:rsidP="00600837"/>
    <w:p w:rsidR="00600837" w:rsidRPr="00700595" w:rsidRDefault="00600837" w:rsidP="00600837">
      <w:r w:rsidRPr="00700595">
        <w:t>20、在</w:t>
      </w:r>
      <w:proofErr w:type="spellStart"/>
      <w:r w:rsidRPr="00700595">
        <w:t>DataFrame</w:t>
      </w:r>
      <w:proofErr w:type="spellEnd"/>
      <w:r w:rsidRPr="00700595">
        <w:t>中每列的数据都可以看做是一个Series对象。</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 对</w:t>
      </w:r>
    </w:p>
    <w:p w:rsidR="00600837" w:rsidRPr="00700595" w:rsidRDefault="00600837" w:rsidP="00600837"/>
    <w:p w:rsidR="00600837" w:rsidRPr="00700595" w:rsidRDefault="00600837" w:rsidP="00600837">
      <w:r w:rsidRPr="00700595">
        <w:t>21、</w:t>
      </w:r>
      <w:proofErr w:type="spellStart"/>
      <w:r w:rsidRPr="00700595">
        <w:t>DataFrame</w:t>
      </w:r>
      <w:proofErr w:type="spellEnd"/>
      <w:r w:rsidRPr="00700595">
        <w:t>的结构是由索引和数据组成的。</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t>22、Series可以保存任何数据类型。</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t>23、在操作</w:t>
      </w:r>
      <w:proofErr w:type="spellStart"/>
      <w:r w:rsidRPr="00700595">
        <w:t>DataFrame</w:t>
      </w:r>
      <w:proofErr w:type="spellEnd"/>
      <w:r w:rsidRPr="00700595">
        <w:t>对象时，可以通过指定索引名的方式获取数据。</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t>24、Series是一个类似于一维数组的对象。</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t>25、Series和</w:t>
      </w:r>
      <w:proofErr w:type="spellStart"/>
      <w:r w:rsidRPr="00700595">
        <w:t>DataFrame</w:t>
      </w:r>
      <w:proofErr w:type="spellEnd"/>
      <w:r w:rsidRPr="00700595">
        <w:t>都支持切片操作。</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对</w:t>
      </w:r>
    </w:p>
    <w:p w:rsidR="00600837" w:rsidRPr="00700595" w:rsidRDefault="00600837" w:rsidP="00600837"/>
    <w:p w:rsidR="00600837" w:rsidRPr="00700595" w:rsidRDefault="00600837" w:rsidP="00600837">
      <w:r w:rsidRPr="00700595">
        <w:t>26、</w:t>
      </w:r>
      <w:proofErr w:type="spellStart"/>
      <w:r w:rsidRPr="00700595">
        <w:t>read_csv</w:t>
      </w:r>
      <w:proofErr w:type="spellEnd"/>
      <w:r w:rsidRPr="00700595">
        <w:t>()和</w:t>
      </w:r>
      <w:proofErr w:type="spellStart"/>
      <w:r w:rsidRPr="00700595">
        <w:t>read_table</w:t>
      </w:r>
      <w:proofErr w:type="spellEnd"/>
      <w:r w:rsidRPr="00700595">
        <w:t>()函数没有任何区别。</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t>参考答案</w:t>
      </w:r>
      <w:r w:rsidRPr="00700595">
        <w:t>:错</w:t>
      </w:r>
    </w:p>
    <w:p w:rsidR="00600837" w:rsidRPr="00700595" w:rsidRDefault="00600837" w:rsidP="00600837">
      <w:r w:rsidRPr="00700595">
        <w:rPr>
          <w:rFonts w:hint="eastAsia"/>
        </w:rPr>
        <w:t>答案解析</w:t>
      </w:r>
      <w:r w:rsidRPr="00700595">
        <w:t>:</w:t>
      </w:r>
    </w:p>
    <w:p w:rsidR="00600837" w:rsidRPr="00700595" w:rsidRDefault="00600837" w:rsidP="00600837">
      <w:proofErr w:type="spellStart"/>
      <w:r w:rsidRPr="00700595">
        <w:t>read_csv</w:t>
      </w:r>
      <w:proofErr w:type="spellEnd"/>
      <w:r w:rsidRPr="00700595">
        <w:t>()与</w:t>
      </w:r>
      <w:proofErr w:type="spellStart"/>
      <w:r w:rsidRPr="00700595">
        <w:t>read_table</w:t>
      </w:r>
      <w:proofErr w:type="spellEnd"/>
      <w:r w:rsidRPr="00700595">
        <w:t>()函数的区别在于使用的分隔符不同，前者使用“，”作为分隔符，而后者使用“\t”作为分隔符。</w:t>
      </w:r>
    </w:p>
    <w:p w:rsidR="00600837" w:rsidRPr="00700595" w:rsidRDefault="00600837" w:rsidP="00600837"/>
    <w:p w:rsidR="00600837" w:rsidRPr="00700595" w:rsidRDefault="00600837" w:rsidP="00600837">
      <w:r w:rsidRPr="00700595">
        <w:t>27、Pandas只有Series和</w:t>
      </w:r>
      <w:proofErr w:type="spellStart"/>
      <w:r w:rsidRPr="00700595">
        <w:t>DataFrame</w:t>
      </w:r>
      <w:proofErr w:type="spellEnd"/>
      <w:r w:rsidRPr="00700595">
        <w:t>两种数据结构。</w:t>
      </w:r>
    </w:p>
    <w:p w:rsidR="00600837" w:rsidRPr="00700595" w:rsidRDefault="00600837" w:rsidP="00600837">
      <w:r w:rsidRPr="00700595">
        <w:rPr>
          <w:rFonts w:hint="eastAsia"/>
        </w:rPr>
        <w:t>对</w:t>
      </w:r>
    </w:p>
    <w:p w:rsidR="00600837" w:rsidRPr="00700595" w:rsidRDefault="00600837" w:rsidP="00600837">
      <w:r w:rsidRPr="00700595">
        <w:rPr>
          <w:rFonts w:hint="eastAsia"/>
        </w:rPr>
        <w:t>错</w:t>
      </w:r>
    </w:p>
    <w:p w:rsidR="00600837" w:rsidRPr="00700595" w:rsidRDefault="00600837" w:rsidP="00600837">
      <w:r w:rsidRPr="00700595">
        <w:rPr>
          <w:rFonts w:hint="eastAsia"/>
        </w:rPr>
        <w:lastRenderedPageBreak/>
        <w:t>参考答案</w:t>
      </w:r>
      <w:r w:rsidRPr="00700595">
        <w:t>:错</w:t>
      </w:r>
    </w:p>
    <w:p w:rsidR="00600837" w:rsidRPr="00700595" w:rsidRDefault="00600837" w:rsidP="00600837">
      <w:r w:rsidRPr="00700595">
        <w:rPr>
          <w:rFonts w:hint="eastAsia"/>
        </w:rPr>
        <w:t>答案解析</w:t>
      </w:r>
      <w:r w:rsidRPr="00700595">
        <w:t>:</w:t>
      </w:r>
    </w:p>
    <w:p w:rsidR="00600837" w:rsidRPr="00700595" w:rsidRDefault="00600837" w:rsidP="00600837">
      <w:r w:rsidRPr="00700595">
        <w:t>Pandas有Series、</w:t>
      </w:r>
      <w:proofErr w:type="spellStart"/>
      <w:r w:rsidRPr="00700595">
        <w:t>DataFrame</w:t>
      </w:r>
      <w:proofErr w:type="spellEnd"/>
      <w:r w:rsidRPr="00700595">
        <w:t>、Panel三种数据结构</w:t>
      </w:r>
    </w:p>
    <w:p w:rsidR="00600837" w:rsidRPr="00700595" w:rsidRDefault="00600837" w:rsidP="00600837"/>
    <w:p w:rsidR="00600837" w:rsidRPr="00700595" w:rsidRDefault="00600837" w:rsidP="00600837">
      <w:r w:rsidRPr="00700595">
        <w:rPr>
          <w:rFonts w:hint="eastAsia"/>
        </w:rPr>
        <w:t>简述</w:t>
      </w:r>
    </w:p>
    <w:p w:rsidR="00600837" w:rsidRPr="00700595" w:rsidRDefault="00600837" w:rsidP="00600837">
      <w:r w:rsidRPr="00700595">
        <w:t>1、请列举几个常用的pandas统计计算方法，并说明它们的作用。</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常用的统计方法有</w:t>
      </w:r>
      <w:r w:rsidRPr="00700595">
        <w:t>sum、mean、median、max、min等，其中sum表示计算运算结果的和；mean表示计算运算结果的平均值；median表示计算运算结果的中位数；max/min表示计算运算结果的最大值/最小值。</w:t>
      </w:r>
    </w:p>
    <w:p w:rsidR="00600837" w:rsidRPr="00700595" w:rsidRDefault="00600837" w:rsidP="00600837"/>
    <w:p w:rsidR="00600837" w:rsidRPr="00700595" w:rsidRDefault="00600837" w:rsidP="00600837">
      <w:r w:rsidRPr="00700595">
        <w:t>2、请简述Pandas中有哪些常见的读写操作，并说明其作用。</w:t>
      </w:r>
    </w:p>
    <w:p w:rsidR="00600837" w:rsidRPr="00700595" w:rsidRDefault="00600837" w:rsidP="00600837"/>
    <w:p w:rsidR="00600837" w:rsidRPr="00700595" w:rsidRDefault="00600837" w:rsidP="00600837">
      <w:r w:rsidRPr="00700595">
        <w:rPr>
          <w:rFonts w:hint="eastAsia"/>
        </w:rPr>
        <w:t>参考答案</w:t>
      </w:r>
      <w:r w:rsidRPr="00700595">
        <w:t>:</w:t>
      </w:r>
    </w:p>
    <w:p w:rsidR="00600837" w:rsidRPr="00700595" w:rsidRDefault="00600837" w:rsidP="00600837">
      <w:r w:rsidRPr="00700595">
        <w:rPr>
          <w:rFonts w:hint="eastAsia"/>
        </w:rPr>
        <w:t>常用的读写操作有</w:t>
      </w:r>
      <w:proofErr w:type="spellStart"/>
      <w:r w:rsidRPr="00700595">
        <w:t>read_csv</w:t>
      </w:r>
      <w:proofErr w:type="spellEnd"/>
      <w:r w:rsidRPr="00700595">
        <w:t>、</w:t>
      </w:r>
      <w:proofErr w:type="spellStart"/>
      <w:r w:rsidRPr="00700595">
        <w:t>to_csv</w:t>
      </w:r>
      <w:proofErr w:type="spellEnd"/>
      <w:r w:rsidRPr="00700595">
        <w:t>、</w:t>
      </w:r>
      <w:proofErr w:type="spellStart"/>
      <w:r w:rsidRPr="00700595">
        <w:t>read_sql</w:t>
      </w:r>
      <w:proofErr w:type="spellEnd"/>
      <w:r w:rsidRPr="00700595">
        <w:t>、</w:t>
      </w:r>
      <w:proofErr w:type="spellStart"/>
      <w:r w:rsidRPr="00700595">
        <w:t>to_sql</w:t>
      </w:r>
      <w:proofErr w:type="spellEnd"/>
      <w:r w:rsidRPr="00700595">
        <w:t>、</w:t>
      </w:r>
      <w:proofErr w:type="spellStart"/>
      <w:r w:rsidRPr="00700595">
        <w:t>read_html</w:t>
      </w:r>
      <w:proofErr w:type="spellEnd"/>
      <w:r w:rsidRPr="00700595">
        <w:t>、</w:t>
      </w:r>
      <w:proofErr w:type="spellStart"/>
      <w:r w:rsidRPr="00700595">
        <w:t>read_excel</w:t>
      </w:r>
      <w:proofErr w:type="spellEnd"/>
      <w:r w:rsidRPr="00700595">
        <w:t>、</w:t>
      </w:r>
      <w:proofErr w:type="spellStart"/>
      <w:r w:rsidRPr="00700595">
        <w:t>to_excel</w:t>
      </w:r>
      <w:proofErr w:type="spellEnd"/>
      <w:r w:rsidRPr="00700595">
        <w:t>，其中</w:t>
      </w:r>
      <w:proofErr w:type="spellStart"/>
      <w:r w:rsidRPr="00700595">
        <w:t>read_csv</w:t>
      </w:r>
      <w:proofErr w:type="spellEnd"/>
      <w:r w:rsidRPr="00700595">
        <w:t>和</w:t>
      </w:r>
      <w:proofErr w:type="spellStart"/>
      <w:r w:rsidRPr="00700595">
        <w:t>to_csv</w:t>
      </w:r>
      <w:proofErr w:type="spellEnd"/>
      <w:r w:rsidRPr="00700595">
        <w:t>表示对</w:t>
      </w:r>
      <w:proofErr w:type="spellStart"/>
      <w:r w:rsidRPr="00700595">
        <w:t>csv</w:t>
      </w:r>
      <w:proofErr w:type="spellEnd"/>
      <w:r w:rsidRPr="00700595">
        <w:t>文件的读取与写入；</w:t>
      </w:r>
      <w:proofErr w:type="spellStart"/>
      <w:r w:rsidRPr="00700595">
        <w:t>read_sql</w:t>
      </w:r>
      <w:proofErr w:type="spellEnd"/>
      <w:r w:rsidRPr="00700595">
        <w:t>和</w:t>
      </w:r>
      <w:proofErr w:type="spellStart"/>
      <w:r w:rsidRPr="00700595">
        <w:t>to_sql</w:t>
      </w:r>
      <w:proofErr w:type="spellEnd"/>
      <w:r w:rsidRPr="00700595">
        <w:t>表示对数据库的读取与写入；</w:t>
      </w:r>
      <w:proofErr w:type="spellStart"/>
      <w:r w:rsidRPr="00700595">
        <w:t>read_excel</w:t>
      </w:r>
      <w:proofErr w:type="spellEnd"/>
      <w:r w:rsidRPr="00700595">
        <w:t>和</w:t>
      </w:r>
      <w:proofErr w:type="spellStart"/>
      <w:r w:rsidRPr="00700595">
        <w:t>to_excel</w:t>
      </w:r>
      <w:proofErr w:type="spellEnd"/>
      <w:r w:rsidRPr="00700595">
        <w:t>表示对excel文件的读取与写入；</w:t>
      </w:r>
      <w:proofErr w:type="spellStart"/>
      <w:r w:rsidRPr="00700595">
        <w:t>read_html</w:t>
      </w:r>
      <w:proofErr w:type="spellEnd"/>
      <w:r w:rsidRPr="00700595">
        <w:t>表示对网页中table标签数据的读取。</w:t>
      </w:r>
    </w:p>
    <w:p w:rsidR="00600837" w:rsidRPr="00700595" w:rsidRDefault="00600837" w:rsidP="00600837"/>
    <w:p w:rsidR="00600837" w:rsidRPr="00700595" w:rsidRDefault="00600837" w:rsidP="00600837">
      <w:r w:rsidRPr="00700595">
        <w:t>3、请简述什么是Series。</w:t>
      </w:r>
    </w:p>
    <w:p w:rsidR="00600837" w:rsidRPr="00700595" w:rsidRDefault="00600837" w:rsidP="00600837"/>
    <w:p w:rsidR="00600837" w:rsidRPr="00700595" w:rsidRDefault="00600837" w:rsidP="00600837">
      <w:r w:rsidRPr="00700595">
        <w:rPr>
          <w:rFonts w:hint="eastAsia"/>
        </w:rPr>
        <w:lastRenderedPageBreak/>
        <w:t>参考答案</w:t>
      </w:r>
      <w:r w:rsidRPr="00700595">
        <w:t>:</w:t>
      </w:r>
    </w:p>
    <w:p w:rsidR="00600837" w:rsidRPr="00700595" w:rsidRDefault="00600837" w:rsidP="00600837">
      <w:r w:rsidRPr="00700595">
        <w:t>Series是一个类似于一维数组的对象，它能够保存任何类型的数据，主要由一组数据和与之相关的索引两部分构成。</w:t>
      </w:r>
    </w:p>
    <w:p w:rsidR="00600837" w:rsidRPr="00700595" w:rsidRDefault="00600837" w:rsidP="00600837"/>
    <w:p w:rsidR="00600837" w:rsidRPr="00700595" w:rsidRDefault="00600837" w:rsidP="00600837">
      <w:r w:rsidRPr="00700595">
        <w:t>4、请简述什么是</w:t>
      </w:r>
      <w:proofErr w:type="spellStart"/>
      <w:r w:rsidRPr="00700595">
        <w:t>DataFrame</w:t>
      </w:r>
      <w:proofErr w:type="spellEnd"/>
      <w:r w:rsidRPr="00700595">
        <w:t>。</w:t>
      </w:r>
    </w:p>
    <w:p w:rsidR="00600837" w:rsidRPr="00700595" w:rsidRDefault="00600837" w:rsidP="00600837">
      <w:r w:rsidRPr="00700595">
        <w:rPr>
          <w:rFonts w:hint="eastAsia"/>
        </w:rPr>
        <w:t>参考答案</w:t>
      </w:r>
      <w:r w:rsidRPr="00700595">
        <w:t>:</w:t>
      </w:r>
    </w:p>
    <w:p w:rsidR="00600837" w:rsidRPr="00700595" w:rsidRDefault="00600837" w:rsidP="00600837">
      <w:proofErr w:type="spellStart"/>
      <w:r w:rsidRPr="00700595">
        <w:t>DataFrame</w:t>
      </w:r>
      <w:proofErr w:type="spellEnd"/>
      <w:r w:rsidRPr="00700595">
        <w:t>是一个类似于二维数组或表格（如excel）的对象，它每列的数据可以是不同的数据类型。与Series的结构相似，</w:t>
      </w:r>
      <w:proofErr w:type="spellStart"/>
      <w:r w:rsidRPr="00700595">
        <w:t>DataFrame</w:t>
      </w:r>
      <w:proofErr w:type="spellEnd"/>
      <w:r w:rsidRPr="00700595">
        <w:t>的结构也是由索引和数据组成的，不同的是，</w:t>
      </w:r>
      <w:proofErr w:type="spellStart"/>
      <w:r w:rsidRPr="00700595">
        <w:t>DataFrame</w:t>
      </w:r>
      <w:proofErr w:type="spellEnd"/>
      <w:r w:rsidRPr="00700595">
        <w:t>的索引不仅有行索引，还有列索引。</w:t>
      </w:r>
    </w:p>
    <w:p w:rsidR="0013247C" w:rsidRPr="00700595" w:rsidRDefault="0013247C" w:rsidP="00600837"/>
    <w:p w:rsidR="0013247C" w:rsidRPr="00700595" w:rsidRDefault="0013247C" w:rsidP="00FA75E3">
      <w:pPr>
        <w:pStyle w:val="2"/>
      </w:pPr>
      <w:r w:rsidRPr="00700595">
        <w:rPr>
          <w:rFonts w:hint="eastAsia"/>
        </w:rPr>
        <w:t>四</w:t>
      </w:r>
      <w:r w:rsidR="003B7F7E" w:rsidRPr="00700595">
        <w:rPr>
          <w:rFonts w:hint="eastAsia"/>
        </w:rPr>
        <w:t xml:space="preserve"> </w:t>
      </w:r>
      <w:r w:rsidRPr="00700595">
        <w:rPr>
          <w:rFonts w:hint="eastAsia"/>
        </w:rPr>
        <w:t>数据预处理</w:t>
      </w:r>
    </w:p>
    <w:p w:rsidR="0013247C" w:rsidRPr="00700595" w:rsidRDefault="0013247C" w:rsidP="0013247C"/>
    <w:p w:rsidR="0013247C" w:rsidRPr="00700595" w:rsidRDefault="0013247C" w:rsidP="0013247C">
      <w:r w:rsidRPr="00700595">
        <w:t>1、下列选项中，用于删除缺失值的方法是（ ）。</w:t>
      </w:r>
    </w:p>
    <w:p w:rsidR="0013247C" w:rsidRPr="00700595" w:rsidRDefault="0013247C" w:rsidP="0013247C">
      <w:r w:rsidRPr="00700595">
        <w:t>A、</w:t>
      </w:r>
      <w:proofErr w:type="spellStart"/>
      <w:r w:rsidRPr="00700595">
        <w:t>isnull</w:t>
      </w:r>
      <w:proofErr w:type="spellEnd"/>
      <w:r w:rsidRPr="00700595">
        <w:t>()</w:t>
      </w:r>
    </w:p>
    <w:p w:rsidR="0013247C" w:rsidRPr="00700595" w:rsidRDefault="0013247C" w:rsidP="0013247C">
      <w:r w:rsidRPr="00700595">
        <w:t>B、delete()</w:t>
      </w:r>
    </w:p>
    <w:p w:rsidR="0013247C" w:rsidRPr="00700595" w:rsidRDefault="0013247C" w:rsidP="0013247C">
      <w:r w:rsidRPr="00700595">
        <w:t>C、</w:t>
      </w:r>
      <w:proofErr w:type="spellStart"/>
      <w:r w:rsidRPr="00700595">
        <w:t>dropna</w:t>
      </w:r>
      <w:proofErr w:type="spellEnd"/>
      <w:r w:rsidRPr="00700595">
        <w:t>()</w:t>
      </w:r>
    </w:p>
    <w:p w:rsidR="0013247C" w:rsidRPr="00700595" w:rsidRDefault="0013247C" w:rsidP="0013247C">
      <w:r w:rsidRPr="00700595">
        <w:t>D、</w:t>
      </w:r>
      <w:proofErr w:type="spellStart"/>
      <w:r w:rsidRPr="00700595">
        <w:t>fillna</w:t>
      </w:r>
      <w:proofErr w:type="spellEnd"/>
      <w:r w:rsidRPr="00700595">
        <w:t>()</w:t>
      </w:r>
    </w:p>
    <w:p w:rsidR="0013247C" w:rsidRPr="00700595" w:rsidRDefault="0013247C" w:rsidP="0013247C">
      <w:r w:rsidRPr="00700595">
        <w:rPr>
          <w:rFonts w:hint="eastAsia"/>
        </w:rPr>
        <w:t>参考答案</w:t>
      </w:r>
      <w:r w:rsidRPr="00700595">
        <w:t>: C</w:t>
      </w:r>
    </w:p>
    <w:p w:rsidR="0013247C" w:rsidRPr="00700595" w:rsidRDefault="0013247C" w:rsidP="0013247C">
      <w:r w:rsidRPr="00700595">
        <w:rPr>
          <w:rFonts w:hint="eastAsia"/>
        </w:rPr>
        <w:t>答案解析</w:t>
      </w:r>
      <w:r w:rsidRPr="00700595">
        <w:t>:</w:t>
      </w:r>
    </w:p>
    <w:p w:rsidR="0013247C" w:rsidRPr="00700595" w:rsidRDefault="0013247C" w:rsidP="0013247C">
      <w:proofErr w:type="spellStart"/>
      <w:r w:rsidRPr="00700595">
        <w:t>isnull</w:t>
      </w:r>
      <w:proofErr w:type="spellEnd"/>
      <w:r w:rsidRPr="00700595">
        <w:t>方法用于检测，当返回结果中有True时，表示有重复的数据；</w:t>
      </w:r>
      <w:proofErr w:type="spellStart"/>
      <w:r w:rsidRPr="00700595">
        <w:t>fillna</w:t>
      </w:r>
      <w:proofErr w:type="spellEnd"/>
      <w:r w:rsidRPr="00700595">
        <w:t>方法用于填充缺失数据。</w:t>
      </w:r>
    </w:p>
    <w:p w:rsidR="0013247C" w:rsidRPr="00700595" w:rsidRDefault="0013247C" w:rsidP="0013247C"/>
    <w:p w:rsidR="0013247C" w:rsidRPr="00700595" w:rsidRDefault="0013247C" w:rsidP="0013247C">
      <w:r w:rsidRPr="00700595">
        <w:t>2、下列关于缺失值检测的说法中，正确的是（）。</w:t>
      </w:r>
    </w:p>
    <w:p w:rsidR="0013247C" w:rsidRPr="00700595" w:rsidRDefault="0013247C" w:rsidP="0013247C">
      <w:r w:rsidRPr="00700595">
        <w:t>A、null()和</w:t>
      </w:r>
      <w:proofErr w:type="spellStart"/>
      <w:r w:rsidRPr="00700595">
        <w:t>notnull</w:t>
      </w:r>
      <w:proofErr w:type="spellEnd"/>
      <w:r w:rsidRPr="00700595">
        <w:t>()可以对缺失值进行处理</w:t>
      </w:r>
    </w:p>
    <w:p w:rsidR="0013247C" w:rsidRPr="00700595" w:rsidRDefault="0013247C" w:rsidP="0013247C">
      <w:r w:rsidRPr="00700595">
        <w:t>B、</w:t>
      </w:r>
      <w:proofErr w:type="spellStart"/>
      <w:r w:rsidRPr="00700595">
        <w:t>dropna</w:t>
      </w:r>
      <w:proofErr w:type="spellEnd"/>
      <w:r w:rsidRPr="00700595">
        <w:t>()方法既可以删除观测记录，也可以删除特征</w:t>
      </w:r>
    </w:p>
    <w:p w:rsidR="0013247C" w:rsidRPr="00700595" w:rsidRDefault="0013247C" w:rsidP="0013247C">
      <w:r w:rsidRPr="00700595">
        <w:t>C、</w:t>
      </w:r>
      <w:proofErr w:type="spellStart"/>
      <w:r w:rsidRPr="00700595">
        <w:t>fillna</w:t>
      </w:r>
      <w:proofErr w:type="spellEnd"/>
      <w:r w:rsidRPr="00700595">
        <w:t>()方法中用来替换缺失值的值只能是</w:t>
      </w:r>
      <w:proofErr w:type="spellStart"/>
      <w:r w:rsidRPr="00700595">
        <w:t>DataFrame</w:t>
      </w:r>
      <w:proofErr w:type="spellEnd"/>
      <w:r w:rsidRPr="00700595">
        <w:t>对象</w:t>
      </w:r>
    </w:p>
    <w:p w:rsidR="0013247C" w:rsidRPr="00700595" w:rsidRDefault="0013247C" w:rsidP="0013247C">
      <w:r w:rsidRPr="00700595">
        <w:t>D、Pandas库中的interpolate模块包含了多种插值方法</w:t>
      </w:r>
    </w:p>
    <w:p w:rsidR="0013247C" w:rsidRPr="00700595" w:rsidRDefault="0013247C" w:rsidP="0013247C">
      <w:r w:rsidRPr="00700595">
        <w:rPr>
          <w:rFonts w:hint="eastAsia"/>
        </w:rPr>
        <w:t>参考答案</w:t>
      </w:r>
      <w:r w:rsidRPr="00700595">
        <w:t>: B</w:t>
      </w:r>
    </w:p>
    <w:p w:rsidR="0013247C" w:rsidRPr="00700595" w:rsidRDefault="0013247C" w:rsidP="0013247C"/>
    <w:p w:rsidR="0013247C" w:rsidRPr="00700595" w:rsidRDefault="0013247C" w:rsidP="0013247C">
      <w:r w:rsidRPr="00700595">
        <w:t>3、下列选项中，关于</w:t>
      </w:r>
      <w:proofErr w:type="spellStart"/>
      <w:r w:rsidRPr="00700595">
        <w:t>fillna</w:t>
      </w:r>
      <w:proofErr w:type="spellEnd"/>
      <w:r w:rsidRPr="00700595">
        <w:t>()方法描述正确的是（ ）。</w:t>
      </w:r>
    </w:p>
    <w:p w:rsidR="0013247C" w:rsidRPr="00700595" w:rsidRDefault="0013247C" w:rsidP="0013247C">
      <w:r w:rsidRPr="00700595">
        <w:t>A、</w:t>
      </w:r>
      <w:proofErr w:type="spellStart"/>
      <w:r w:rsidRPr="00700595">
        <w:t>fillna</w:t>
      </w:r>
      <w:proofErr w:type="spellEnd"/>
      <w:r w:rsidRPr="00700595">
        <w:t>()方法只能填充替换值为</w:t>
      </w:r>
      <w:proofErr w:type="spellStart"/>
      <w:r w:rsidRPr="00700595">
        <w:t>NaN</w:t>
      </w:r>
      <w:proofErr w:type="spellEnd"/>
      <w:r w:rsidRPr="00700595">
        <w:t>的数据</w:t>
      </w:r>
    </w:p>
    <w:p w:rsidR="0013247C" w:rsidRPr="00700595" w:rsidRDefault="0013247C" w:rsidP="0013247C">
      <w:r w:rsidRPr="00700595">
        <w:t>B、只支持前向填充方式</w:t>
      </w:r>
    </w:p>
    <w:p w:rsidR="0013247C" w:rsidRPr="00700595" w:rsidRDefault="0013247C" w:rsidP="0013247C">
      <w:r w:rsidRPr="00700595">
        <w:t>C、默认可支持填充的最大数量为1</w:t>
      </w:r>
    </w:p>
    <w:p w:rsidR="0013247C" w:rsidRPr="00700595" w:rsidRDefault="0013247C" w:rsidP="0013247C">
      <w:r w:rsidRPr="00700595">
        <w:t>D、</w:t>
      </w:r>
      <w:proofErr w:type="spellStart"/>
      <w:r w:rsidRPr="00700595">
        <w:t>fillna</w:t>
      </w:r>
      <w:proofErr w:type="spellEnd"/>
      <w:r w:rsidRPr="00700595">
        <w:t>()方法可以填充替换值为</w:t>
      </w:r>
      <w:proofErr w:type="spellStart"/>
      <w:r w:rsidRPr="00700595">
        <w:t>NaN</w:t>
      </w:r>
      <w:proofErr w:type="spellEnd"/>
      <w:r w:rsidRPr="00700595">
        <w:t>和None的数据</w:t>
      </w:r>
    </w:p>
    <w:p w:rsidR="0013247C" w:rsidRPr="00700595" w:rsidRDefault="0013247C" w:rsidP="0013247C">
      <w:r w:rsidRPr="00700595">
        <w:rPr>
          <w:rFonts w:hint="eastAsia"/>
        </w:rPr>
        <w:t>参考答案</w:t>
      </w:r>
      <w:r w:rsidRPr="00700595">
        <w:t>: D</w:t>
      </w:r>
    </w:p>
    <w:p w:rsidR="0013247C" w:rsidRPr="00700595" w:rsidRDefault="0013247C" w:rsidP="0013247C"/>
    <w:p w:rsidR="0013247C" w:rsidRPr="00700595" w:rsidRDefault="0013247C" w:rsidP="0013247C"/>
    <w:p w:rsidR="0013247C" w:rsidRPr="00700595" w:rsidRDefault="0013247C" w:rsidP="0013247C">
      <w:r w:rsidRPr="00700595">
        <w:t>6、下列关于数据预处理的说法中，描述正确的是（ ）。</w:t>
      </w:r>
    </w:p>
    <w:p w:rsidR="0013247C" w:rsidRPr="00700595" w:rsidRDefault="0013247C" w:rsidP="0013247C">
      <w:r w:rsidRPr="00700595">
        <w:t>A、数据预处理的目的是为了提高数据质量</w:t>
      </w:r>
    </w:p>
    <w:p w:rsidR="0013247C" w:rsidRPr="00700595" w:rsidRDefault="0013247C" w:rsidP="0013247C">
      <w:r w:rsidRPr="00700595">
        <w:t>B、数据预处理是为了增加数据量</w:t>
      </w:r>
    </w:p>
    <w:p w:rsidR="0013247C" w:rsidRPr="00700595" w:rsidRDefault="0013247C" w:rsidP="0013247C">
      <w:r w:rsidRPr="00700595">
        <w:t>C、数据预处理是为了让图表更美观</w:t>
      </w:r>
    </w:p>
    <w:p w:rsidR="0013247C" w:rsidRPr="00700595" w:rsidRDefault="0013247C" w:rsidP="0013247C">
      <w:r w:rsidRPr="00700595">
        <w:t>D、 数据预处理的主要目的是删除数据</w:t>
      </w:r>
    </w:p>
    <w:p w:rsidR="0013247C" w:rsidRPr="00700595" w:rsidRDefault="0013247C" w:rsidP="0013247C">
      <w:r w:rsidRPr="00700595">
        <w:rPr>
          <w:rFonts w:hint="eastAsia"/>
        </w:rPr>
        <w:t>参考答案</w:t>
      </w:r>
      <w:r w:rsidRPr="00700595">
        <w:t>: A</w:t>
      </w:r>
    </w:p>
    <w:p w:rsidR="0013247C" w:rsidRPr="00700595" w:rsidRDefault="0013247C" w:rsidP="0013247C"/>
    <w:p w:rsidR="0013247C" w:rsidRPr="00700595" w:rsidRDefault="0013247C" w:rsidP="0013247C">
      <w:r w:rsidRPr="00700595">
        <w:t>7、关于空值和缺失值，下列说法中正确的是（ ）。</w:t>
      </w:r>
    </w:p>
    <w:p w:rsidR="0013247C" w:rsidRPr="00700595" w:rsidRDefault="0013247C" w:rsidP="0013247C">
      <w:r w:rsidRPr="00700595">
        <w:t>A、</w:t>
      </w:r>
      <w:proofErr w:type="spellStart"/>
      <w:r w:rsidRPr="00700595">
        <w:t>NaN</w:t>
      </w:r>
      <w:proofErr w:type="spellEnd"/>
      <w:r w:rsidRPr="00700595">
        <w:t>和None是完全一样的</w:t>
      </w:r>
    </w:p>
    <w:p w:rsidR="0013247C" w:rsidRPr="00700595" w:rsidRDefault="0013247C" w:rsidP="0013247C">
      <w:r w:rsidRPr="00700595">
        <w:t>B、使用</w:t>
      </w:r>
      <w:proofErr w:type="spellStart"/>
      <w:r w:rsidRPr="00700595">
        <w:t>isnull</w:t>
      </w:r>
      <w:proofErr w:type="spellEnd"/>
      <w:r w:rsidRPr="00700595">
        <w:t>()可以检测数据中是否存在空值或缺失值</w:t>
      </w:r>
    </w:p>
    <w:p w:rsidR="0013247C" w:rsidRPr="00700595" w:rsidRDefault="0013247C" w:rsidP="0013247C">
      <w:r w:rsidRPr="00700595">
        <w:t>C、</w:t>
      </w:r>
      <w:proofErr w:type="spellStart"/>
      <w:r w:rsidRPr="00700595">
        <w:t>notnull</w:t>
      </w:r>
      <w:proofErr w:type="spellEnd"/>
      <w:r w:rsidRPr="00700595">
        <w:t>()与</w:t>
      </w:r>
      <w:proofErr w:type="spellStart"/>
      <w:r w:rsidRPr="00700595">
        <w:t>isnull</w:t>
      </w:r>
      <w:proofErr w:type="spellEnd"/>
      <w:r w:rsidRPr="00700595">
        <w:t>()方法都可以判断数据中是否存在空值或缺失值</w:t>
      </w:r>
    </w:p>
    <w:p w:rsidR="0013247C" w:rsidRPr="00700595" w:rsidRDefault="0013247C" w:rsidP="0013247C">
      <w:r w:rsidRPr="00700595">
        <w:t>D、</w:t>
      </w:r>
      <w:proofErr w:type="spellStart"/>
      <w:r w:rsidRPr="00700595">
        <w:t>dropna</w:t>
      </w:r>
      <w:proofErr w:type="spellEnd"/>
      <w:r w:rsidRPr="00700595">
        <w:t>()方法可以删除空值和缺失值</w:t>
      </w:r>
    </w:p>
    <w:p w:rsidR="0013247C" w:rsidRPr="00700595" w:rsidRDefault="0013247C" w:rsidP="0013247C">
      <w:r w:rsidRPr="00700595">
        <w:rPr>
          <w:rFonts w:hint="eastAsia"/>
        </w:rPr>
        <w:t>参考答案</w:t>
      </w:r>
      <w:r w:rsidRPr="00700595">
        <w:t>: B,C,D</w:t>
      </w:r>
    </w:p>
    <w:p w:rsidR="0013247C" w:rsidRPr="00700595" w:rsidRDefault="0013247C" w:rsidP="0013247C"/>
    <w:p w:rsidR="0013247C" w:rsidRPr="00700595" w:rsidRDefault="0013247C" w:rsidP="0013247C">
      <w:r w:rsidRPr="00700595">
        <w:t>8、检测出异常值之后，以下哪些处理方式比较合理？（ ）</w:t>
      </w:r>
    </w:p>
    <w:p w:rsidR="0013247C" w:rsidRPr="00700595" w:rsidRDefault="0013247C" w:rsidP="0013247C">
      <w:r w:rsidRPr="00700595">
        <w:t>A、直接将含有异常值的记录删除</w:t>
      </w:r>
    </w:p>
    <w:p w:rsidR="0013247C" w:rsidRPr="00700595" w:rsidRDefault="0013247C" w:rsidP="0013247C">
      <w:r w:rsidRPr="00700595">
        <w:t>B、用具体的值来进行替换，可用前后两个观测值的平均值修正该异常值</w:t>
      </w:r>
    </w:p>
    <w:p w:rsidR="0013247C" w:rsidRPr="00700595" w:rsidRDefault="0013247C" w:rsidP="0013247C">
      <w:r w:rsidRPr="00700595">
        <w:t>C、不处理，直接在具有异常值的数据集上进行统计分析</w:t>
      </w:r>
    </w:p>
    <w:p w:rsidR="0013247C" w:rsidRPr="00700595" w:rsidRDefault="0013247C" w:rsidP="0013247C">
      <w:r w:rsidRPr="00700595">
        <w:t>D、视为缺失值，利用缺失值的处理方法修正该异常值</w:t>
      </w:r>
    </w:p>
    <w:p w:rsidR="0013247C" w:rsidRPr="00700595" w:rsidRDefault="0013247C" w:rsidP="0013247C">
      <w:r w:rsidRPr="00700595">
        <w:rPr>
          <w:rFonts w:hint="eastAsia"/>
        </w:rPr>
        <w:t>参考答案</w:t>
      </w:r>
      <w:r w:rsidRPr="00700595">
        <w:t>:A,B,C,D</w:t>
      </w:r>
    </w:p>
    <w:p w:rsidR="0013247C" w:rsidRPr="00700595" w:rsidRDefault="0013247C" w:rsidP="0013247C"/>
    <w:p w:rsidR="0013247C" w:rsidRPr="00700595" w:rsidRDefault="0013247C" w:rsidP="0013247C">
      <w:r w:rsidRPr="00700595">
        <w:t>9、下列方法中，可以修改数据类型的是（ ）。</w:t>
      </w:r>
    </w:p>
    <w:p w:rsidR="0013247C" w:rsidRPr="00700595" w:rsidRDefault="0013247C" w:rsidP="0013247C">
      <w:r w:rsidRPr="00700595">
        <w:t>A、</w:t>
      </w:r>
      <w:proofErr w:type="spellStart"/>
      <w:r w:rsidRPr="00700595">
        <w:t>astype</w:t>
      </w:r>
      <w:proofErr w:type="spellEnd"/>
      <w:r w:rsidRPr="00700595">
        <w:t>()</w:t>
      </w:r>
    </w:p>
    <w:p w:rsidR="0013247C" w:rsidRPr="00700595" w:rsidRDefault="0013247C" w:rsidP="0013247C">
      <w:r w:rsidRPr="00700595">
        <w:t>B、shape()</w:t>
      </w:r>
    </w:p>
    <w:p w:rsidR="0013247C" w:rsidRPr="00700595" w:rsidRDefault="0013247C" w:rsidP="0013247C">
      <w:r w:rsidRPr="00700595">
        <w:t>C、dim()</w:t>
      </w:r>
    </w:p>
    <w:p w:rsidR="0013247C" w:rsidRPr="00700595" w:rsidRDefault="0013247C" w:rsidP="0013247C">
      <w:r w:rsidRPr="00700595">
        <w:t>D、type()</w:t>
      </w:r>
    </w:p>
    <w:p w:rsidR="0013247C" w:rsidRPr="00700595" w:rsidRDefault="0013247C" w:rsidP="0013247C">
      <w:r w:rsidRPr="00700595">
        <w:rPr>
          <w:rFonts w:hint="eastAsia"/>
        </w:rPr>
        <w:t>参考答案</w:t>
      </w:r>
      <w:r w:rsidRPr="00700595">
        <w:t>:A</w:t>
      </w:r>
    </w:p>
    <w:p w:rsidR="0013247C" w:rsidRPr="00700595" w:rsidRDefault="0013247C" w:rsidP="0013247C"/>
    <w:p w:rsidR="0013247C" w:rsidRPr="00700595" w:rsidRDefault="0013247C" w:rsidP="0013247C">
      <w:r w:rsidRPr="00700595">
        <w:lastRenderedPageBreak/>
        <w:t>10、</w:t>
      </w:r>
      <w:proofErr w:type="spellStart"/>
      <w:r w:rsidRPr="00700595">
        <w:t>fillna</w:t>
      </w:r>
      <w:proofErr w:type="spellEnd"/>
      <w:r w:rsidRPr="00700595">
        <w:t>()方法处理缺失数据时可以使用Series对象填充，但不可以使用</w:t>
      </w:r>
      <w:proofErr w:type="spellStart"/>
      <w:r w:rsidRPr="00700595">
        <w:t>DataFrame</w:t>
      </w:r>
      <w:proofErr w:type="spellEnd"/>
      <w:r w:rsidRPr="00700595">
        <w:t>对象填充。</w:t>
      </w:r>
    </w:p>
    <w:p w:rsidR="0013247C" w:rsidRPr="00700595" w:rsidRDefault="0013247C" w:rsidP="0013247C">
      <w:r w:rsidRPr="00700595">
        <w:rPr>
          <w:rFonts w:hint="eastAsia"/>
        </w:rPr>
        <w:t>对</w:t>
      </w:r>
    </w:p>
    <w:p w:rsidR="0013247C" w:rsidRPr="00700595" w:rsidRDefault="0013247C" w:rsidP="0013247C">
      <w:r w:rsidRPr="00700595">
        <w:rPr>
          <w:rFonts w:hint="eastAsia"/>
        </w:rPr>
        <w:t>错</w:t>
      </w:r>
    </w:p>
    <w:p w:rsidR="0013247C" w:rsidRPr="00700595" w:rsidRDefault="0013247C" w:rsidP="0013247C">
      <w:r w:rsidRPr="00700595">
        <w:rPr>
          <w:rFonts w:hint="eastAsia"/>
        </w:rPr>
        <w:t>参考答案</w:t>
      </w:r>
      <w:r w:rsidRPr="00700595">
        <w:t>: 错</w:t>
      </w:r>
    </w:p>
    <w:p w:rsidR="0013247C" w:rsidRPr="00700595" w:rsidRDefault="0013247C" w:rsidP="0013247C"/>
    <w:p w:rsidR="0013247C" w:rsidRPr="00700595" w:rsidRDefault="0013247C" w:rsidP="0013247C">
      <w:r w:rsidRPr="00700595">
        <w:t>12、缺失数据都是人为有意造成的。</w:t>
      </w:r>
    </w:p>
    <w:p w:rsidR="0013247C" w:rsidRPr="00700595" w:rsidRDefault="0013247C" w:rsidP="0013247C">
      <w:r w:rsidRPr="00700595">
        <w:rPr>
          <w:rFonts w:hint="eastAsia"/>
        </w:rPr>
        <w:t>对</w:t>
      </w:r>
    </w:p>
    <w:p w:rsidR="0013247C" w:rsidRPr="00700595" w:rsidRDefault="0013247C" w:rsidP="0013247C">
      <w:r w:rsidRPr="00700595">
        <w:rPr>
          <w:rFonts w:hint="eastAsia"/>
        </w:rPr>
        <w:t>错</w:t>
      </w:r>
    </w:p>
    <w:p w:rsidR="0013247C" w:rsidRPr="00700595" w:rsidRDefault="0013247C" w:rsidP="0013247C">
      <w:r w:rsidRPr="00700595">
        <w:rPr>
          <w:rFonts w:hint="eastAsia"/>
        </w:rPr>
        <w:t>参考答案</w:t>
      </w:r>
      <w:r w:rsidRPr="00700595">
        <w:t>:错</w:t>
      </w:r>
    </w:p>
    <w:p w:rsidR="0013247C" w:rsidRPr="00700595" w:rsidRDefault="0013247C" w:rsidP="0013247C"/>
    <w:p w:rsidR="0013247C" w:rsidRPr="00700595" w:rsidRDefault="0013247C" w:rsidP="0013247C">
      <w:r w:rsidRPr="00700595">
        <w:rPr>
          <w:rFonts w:hint="eastAsia"/>
        </w:rPr>
        <w:t>简述：</w:t>
      </w:r>
    </w:p>
    <w:p w:rsidR="0013247C" w:rsidRPr="00700595" w:rsidRDefault="0013247C" w:rsidP="0013247C">
      <w:r w:rsidRPr="00700595">
        <w:t>1、请简述数据清洗的目的。</w:t>
      </w:r>
    </w:p>
    <w:p w:rsidR="0013247C" w:rsidRPr="00700595" w:rsidRDefault="0013247C" w:rsidP="0013247C">
      <w:r w:rsidRPr="00700595">
        <w:rPr>
          <w:rFonts w:hint="eastAsia"/>
        </w:rPr>
        <w:t>参考答案</w:t>
      </w:r>
      <w:r w:rsidRPr="00700595">
        <w:t>:</w:t>
      </w:r>
    </w:p>
    <w:p w:rsidR="0013247C" w:rsidRPr="00700595" w:rsidRDefault="0013247C" w:rsidP="0013247C">
      <w:r w:rsidRPr="00700595">
        <w:rPr>
          <w:rFonts w:hint="eastAsia"/>
        </w:rPr>
        <w:t>数据清洗的目的在于提高数据质量，将脏数据清洗干净，使原数据具有完整性、唯一性、权威性、合法性、一致性等特点。</w:t>
      </w:r>
    </w:p>
    <w:p w:rsidR="0027771B" w:rsidRPr="00700595" w:rsidRDefault="0027771B" w:rsidP="0013247C"/>
    <w:p w:rsidR="0027771B" w:rsidRPr="00700595" w:rsidRDefault="0027771B" w:rsidP="00FA75E3">
      <w:pPr>
        <w:pStyle w:val="2"/>
      </w:pPr>
      <w:r w:rsidRPr="00700595">
        <w:rPr>
          <w:rFonts w:hint="eastAsia"/>
        </w:rPr>
        <w:t>五</w:t>
      </w:r>
      <w:r w:rsidR="003B7F7E" w:rsidRPr="00700595">
        <w:rPr>
          <w:rFonts w:hint="eastAsia"/>
        </w:rPr>
        <w:t xml:space="preserve"> </w:t>
      </w:r>
      <w:r w:rsidRPr="00700595">
        <w:rPr>
          <w:rFonts w:hint="eastAsia"/>
        </w:rPr>
        <w:t>数据可视化</w:t>
      </w:r>
    </w:p>
    <w:p w:rsidR="0027771B" w:rsidRPr="00700595" w:rsidRDefault="0027771B" w:rsidP="0027771B"/>
    <w:p w:rsidR="0027771B" w:rsidRPr="00700595" w:rsidRDefault="0027771B" w:rsidP="0027771B">
      <w:r w:rsidRPr="00700595">
        <w:t>1、下列</w:t>
      </w:r>
      <w:proofErr w:type="spellStart"/>
      <w:r w:rsidRPr="00700595">
        <w:t>pyplot</w:t>
      </w:r>
      <w:proofErr w:type="spellEnd"/>
      <w:r w:rsidRPr="00700595">
        <w:t>模块的函数中，可以绘制条形图的是（）。</w:t>
      </w:r>
    </w:p>
    <w:p w:rsidR="0027771B" w:rsidRPr="00700595" w:rsidRDefault="0027771B" w:rsidP="0027771B">
      <w:r w:rsidRPr="00700595">
        <w:t>A、bar()</w:t>
      </w:r>
    </w:p>
    <w:p w:rsidR="0027771B" w:rsidRPr="00700595" w:rsidRDefault="0027771B" w:rsidP="0027771B">
      <w:r w:rsidRPr="00700595">
        <w:lastRenderedPageBreak/>
        <w:t>B、hist()</w:t>
      </w:r>
    </w:p>
    <w:p w:rsidR="0027771B" w:rsidRPr="00700595" w:rsidRDefault="0027771B" w:rsidP="0027771B">
      <w:r w:rsidRPr="00700595">
        <w:t>C、pie()</w:t>
      </w:r>
    </w:p>
    <w:p w:rsidR="0027771B" w:rsidRPr="00700595" w:rsidRDefault="0027771B" w:rsidP="0027771B">
      <w:r w:rsidRPr="00700595">
        <w:t>D、scatter()</w:t>
      </w:r>
    </w:p>
    <w:p w:rsidR="0027771B" w:rsidRPr="00700595" w:rsidRDefault="0027771B" w:rsidP="0027771B">
      <w:r w:rsidRPr="00700595">
        <w:rPr>
          <w:rFonts w:hint="eastAsia"/>
        </w:rPr>
        <w:t>参考答案</w:t>
      </w:r>
      <w:r w:rsidRPr="00700595">
        <w:t>: A</w:t>
      </w:r>
    </w:p>
    <w:p w:rsidR="0027771B" w:rsidRPr="00700595" w:rsidRDefault="0027771B" w:rsidP="0027771B"/>
    <w:p w:rsidR="0027771B" w:rsidRPr="00700595" w:rsidRDefault="0027771B" w:rsidP="0027771B">
      <w:r w:rsidRPr="00700595">
        <w:t>2、下列</w:t>
      </w:r>
      <w:proofErr w:type="spellStart"/>
      <w:r w:rsidRPr="00700595">
        <w:t>pyplot</w:t>
      </w:r>
      <w:proofErr w:type="spellEnd"/>
      <w:r w:rsidRPr="00700595">
        <w:t>模块的函数中，可以绘制直方图的是（）。</w:t>
      </w:r>
    </w:p>
    <w:p w:rsidR="0027771B" w:rsidRPr="00700595" w:rsidRDefault="0027771B" w:rsidP="0027771B">
      <w:r w:rsidRPr="00700595">
        <w:t>A、bar()</w:t>
      </w:r>
    </w:p>
    <w:p w:rsidR="0027771B" w:rsidRPr="00700595" w:rsidRDefault="0027771B" w:rsidP="0027771B">
      <w:r w:rsidRPr="00700595">
        <w:t>B、hist()</w:t>
      </w:r>
    </w:p>
    <w:p w:rsidR="0027771B" w:rsidRPr="00700595" w:rsidRDefault="0027771B" w:rsidP="0027771B">
      <w:r w:rsidRPr="00700595">
        <w:t>C、pie()</w:t>
      </w:r>
    </w:p>
    <w:p w:rsidR="0027771B" w:rsidRPr="00700595" w:rsidRDefault="0027771B" w:rsidP="0027771B">
      <w:r w:rsidRPr="00700595">
        <w:t>D、scatter()</w:t>
      </w:r>
    </w:p>
    <w:p w:rsidR="0027771B" w:rsidRPr="00700595" w:rsidRDefault="0027771B" w:rsidP="0027771B">
      <w:r w:rsidRPr="00700595">
        <w:rPr>
          <w:rFonts w:hint="eastAsia"/>
        </w:rPr>
        <w:t>参考答案</w:t>
      </w:r>
      <w:r w:rsidRPr="00700595">
        <w:t>: B</w:t>
      </w:r>
    </w:p>
    <w:p w:rsidR="0027771B" w:rsidRPr="00700595" w:rsidRDefault="0027771B" w:rsidP="0027771B"/>
    <w:p w:rsidR="0027771B" w:rsidRPr="00700595" w:rsidRDefault="0027771B" w:rsidP="0027771B">
      <w:r w:rsidRPr="00700595">
        <w:t>3、下列图表中，适用于比较跨类别数据的是（）。</w:t>
      </w:r>
    </w:p>
    <w:p w:rsidR="0027771B" w:rsidRPr="00700595" w:rsidRDefault="0027771B" w:rsidP="0027771B">
      <w:r w:rsidRPr="00700595">
        <w:t>A、直方图</w:t>
      </w:r>
    </w:p>
    <w:p w:rsidR="0027771B" w:rsidRPr="00700595" w:rsidRDefault="0027771B" w:rsidP="0027771B">
      <w:r w:rsidRPr="00700595">
        <w:t>B、折线图</w:t>
      </w:r>
    </w:p>
    <w:p w:rsidR="0027771B" w:rsidRPr="00700595" w:rsidRDefault="0027771B" w:rsidP="0027771B">
      <w:r w:rsidRPr="00700595">
        <w:t>C、饼图</w:t>
      </w:r>
    </w:p>
    <w:p w:rsidR="0027771B" w:rsidRPr="00700595" w:rsidRDefault="0027771B" w:rsidP="0027771B">
      <w:r w:rsidRPr="00700595">
        <w:t>D、散点图</w:t>
      </w:r>
    </w:p>
    <w:p w:rsidR="0027771B" w:rsidRPr="00700595" w:rsidRDefault="0027771B" w:rsidP="0027771B">
      <w:r w:rsidRPr="00700595">
        <w:rPr>
          <w:rFonts w:hint="eastAsia"/>
        </w:rPr>
        <w:t>参考答案</w:t>
      </w:r>
      <w:r w:rsidRPr="00700595">
        <w:t>: D</w:t>
      </w:r>
    </w:p>
    <w:p w:rsidR="0027771B" w:rsidRPr="00700595" w:rsidRDefault="0027771B" w:rsidP="0027771B"/>
    <w:p w:rsidR="0027771B" w:rsidRPr="00700595" w:rsidRDefault="0027771B" w:rsidP="0027771B">
      <w:r w:rsidRPr="00700595">
        <w:t>4、下列关于常见图表说法正确的是（）。</w:t>
      </w:r>
    </w:p>
    <w:p w:rsidR="0027771B" w:rsidRPr="00700595" w:rsidRDefault="0027771B" w:rsidP="0027771B">
      <w:r w:rsidRPr="00700595">
        <w:t>A、散点图不能在子图中绘制</w:t>
      </w:r>
    </w:p>
    <w:p w:rsidR="0027771B" w:rsidRPr="00700595" w:rsidRDefault="0027771B" w:rsidP="0027771B">
      <w:r w:rsidRPr="00700595">
        <w:t>B、散点的x轴刻度必须为数值</w:t>
      </w:r>
    </w:p>
    <w:p w:rsidR="0027771B" w:rsidRPr="00700595" w:rsidRDefault="0027771B" w:rsidP="0027771B">
      <w:r w:rsidRPr="00700595">
        <w:lastRenderedPageBreak/>
        <w:t>C、折线图可以用作查看特征间的趋势关系</w:t>
      </w:r>
    </w:p>
    <w:p w:rsidR="0027771B" w:rsidRPr="00700595" w:rsidRDefault="0027771B" w:rsidP="0027771B">
      <w:r w:rsidRPr="00700595">
        <w:t>D、饼图可以用来查看特征间的相关关系</w:t>
      </w:r>
    </w:p>
    <w:p w:rsidR="0027771B" w:rsidRPr="00700595" w:rsidRDefault="0027771B" w:rsidP="0027771B">
      <w:r w:rsidRPr="00700595">
        <w:rPr>
          <w:rFonts w:hint="eastAsia"/>
        </w:rPr>
        <w:t>参考答案</w:t>
      </w:r>
      <w:r w:rsidRPr="00700595">
        <w:t>: C</w:t>
      </w:r>
    </w:p>
    <w:p w:rsidR="0027771B" w:rsidRPr="00700595" w:rsidRDefault="0027771B" w:rsidP="0027771B"/>
    <w:p w:rsidR="0027771B" w:rsidRPr="00700595" w:rsidRDefault="0027771B" w:rsidP="0027771B">
      <w:r w:rsidRPr="00700595">
        <w:t>5、下列函数中，可以为图表设置标题的是（）。</w:t>
      </w:r>
    </w:p>
    <w:p w:rsidR="0027771B" w:rsidRPr="00700595" w:rsidRDefault="0027771B" w:rsidP="0027771B">
      <w:r w:rsidRPr="00700595">
        <w:t>A、</w:t>
      </w:r>
      <w:proofErr w:type="spellStart"/>
      <w:r w:rsidRPr="00700595">
        <w:t>xlim</w:t>
      </w:r>
      <w:proofErr w:type="spellEnd"/>
      <w:r w:rsidRPr="00700595">
        <w:t>()</w:t>
      </w:r>
    </w:p>
    <w:p w:rsidR="0027771B" w:rsidRPr="00700595" w:rsidRDefault="0027771B" w:rsidP="0027771B">
      <w:r w:rsidRPr="00700595">
        <w:t>B、</w:t>
      </w:r>
      <w:proofErr w:type="spellStart"/>
      <w:r w:rsidRPr="00700595">
        <w:t>xlabel</w:t>
      </w:r>
      <w:proofErr w:type="spellEnd"/>
      <w:r w:rsidRPr="00700595">
        <w:t>()</w:t>
      </w:r>
    </w:p>
    <w:p w:rsidR="0027771B" w:rsidRPr="00700595" w:rsidRDefault="0027771B" w:rsidP="0027771B">
      <w:r w:rsidRPr="00700595">
        <w:t>C、title()</w:t>
      </w:r>
    </w:p>
    <w:p w:rsidR="0027771B" w:rsidRPr="00700595" w:rsidRDefault="0027771B" w:rsidP="0027771B">
      <w:r w:rsidRPr="00700595">
        <w:t>D、legend()</w:t>
      </w:r>
    </w:p>
    <w:p w:rsidR="0027771B" w:rsidRPr="00700595" w:rsidRDefault="0027771B" w:rsidP="0027771B">
      <w:r w:rsidRPr="00700595">
        <w:rPr>
          <w:rFonts w:hint="eastAsia"/>
        </w:rPr>
        <w:t>参考答案</w:t>
      </w:r>
      <w:r w:rsidRPr="00700595">
        <w:t>:C</w:t>
      </w:r>
    </w:p>
    <w:p w:rsidR="0027771B" w:rsidRPr="00700595" w:rsidRDefault="0027771B" w:rsidP="0027771B"/>
    <w:p w:rsidR="0027771B" w:rsidRPr="00700595" w:rsidRDefault="0027771B" w:rsidP="0027771B">
      <w:r w:rsidRPr="00700595">
        <w:t>6、下列参数中，调整后显示中文的是（）。</w:t>
      </w:r>
    </w:p>
    <w:p w:rsidR="0027771B" w:rsidRPr="00700595" w:rsidRDefault="0027771B" w:rsidP="0027771B">
      <w:r w:rsidRPr="00700595">
        <w:t>A、</w:t>
      </w:r>
      <w:proofErr w:type="spellStart"/>
      <w:r w:rsidRPr="00700595">
        <w:t>linestyle</w:t>
      </w:r>
      <w:proofErr w:type="spellEnd"/>
    </w:p>
    <w:p w:rsidR="0027771B" w:rsidRPr="00700595" w:rsidRDefault="0027771B" w:rsidP="0027771B">
      <w:r w:rsidRPr="00700595">
        <w:t>B、linewidth</w:t>
      </w:r>
    </w:p>
    <w:p w:rsidR="0027771B" w:rsidRPr="00700595" w:rsidRDefault="0027771B" w:rsidP="0027771B">
      <w:r w:rsidRPr="00700595">
        <w:t>C、</w:t>
      </w:r>
      <w:proofErr w:type="spellStart"/>
      <w:r w:rsidRPr="00700595">
        <w:t>font.sans</w:t>
      </w:r>
      <w:proofErr w:type="spellEnd"/>
      <w:r w:rsidRPr="00700595">
        <w:t>-serif</w:t>
      </w:r>
    </w:p>
    <w:p w:rsidR="0027771B" w:rsidRPr="00700595" w:rsidRDefault="0027771B" w:rsidP="0027771B">
      <w:r w:rsidRPr="00700595">
        <w:t>D、axes</w:t>
      </w:r>
    </w:p>
    <w:p w:rsidR="0027771B" w:rsidRPr="00700595" w:rsidRDefault="0027771B" w:rsidP="0027771B">
      <w:r w:rsidRPr="00700595">
        <w:rPr>
          <w:rFonts w:hint="eastAsia"/>
        </w:rPr>
        <w:t>参考答案</w:t>
      </w:r>
      <w:r w:rsidRPr="00700595">
        <w:t>: C</w:t>
      </w:r>
    </w:p>
    <w:p w:rsidR="0027771B" w:rsidRPr="00700595" w:rsidRDefault="0027771B" w:rsidP="0027771B"/>
    <w:p w:rsidR="0027771B" w:rsidRPr="00700595" w:rsidRDefault="0027771B" w:rsidP="0027771B">
      <w:r w:rsidRPr="00700595">
        <w:t>8、下列选项中，可以一次性创建多个子图的是（）。</w:t>
      </w:r>
    </w:p>
    <w:p w:rsidR="0027771B" w:rsidRPr="00700595" w:rsidRDefault="0027771B" w:rsidP="0027771B">
      <w:r w:rsidRPr="00700595">
        <w:t>A、figure()</w:t>
      </w:r>
    </w:p>
    <w:p w:rsidR="0027771B" w:rsidRPr="00700595" w:rsidRDefault="0027771B" w:rsidP="0027771B">
      <w:r w:rsidRPr="00700595">
        <w:t>B、subplot()</w:t>
      </w:r>
    </w:p>
    <w:p w:rsidR="0027771B" w:rsidRPr="00700595" w:rsidRDefault="0027771B" w:rsidP="0027771B">
      <w:r w:rsidRPr="00700595">
        <w:t>C、</w:t>
      </w:r>
      <w:proofErr w:type="spellStart"/>
      <w:r w:rsidRPr="00700595">
        <w:t>add_subplot</w:t>
      </w:r>
      <w:proofErr w:type="spellEnd"/>
      <w:r w:rsidRPr="00700595">
        <w:t>()</w:t>
      </w:r>
    </w:p>
    <w:p w:rsidR="0027771B" w:rsidRPr="00700595" w:rsidRDefault="0027771B" w:rsidP="0027771B">
      <w:r w:rsidRPr="00700595">
        <w:lastRenderedPageBreak/>
        <w:t>D、subplots()</w:t>
      </w:r>
    </w:p>
    <w:p w:rsidR="0027771B" w:rsidRPr="00700595" w:rsidRDefault="0027771B" w:rsidP="0027771B">
      <w:r w:rsidRPr="00700595">
        <w:rPr>
          <w:rFonts w:hint="eastAsia"/>
        </w:rPr>
        <w:t>参考答案</w:t>
      </w:r>
      <w:r w:rsidRPr="00700595">
        <w:t>:D</w:t>
      </w:r>
    </w:p>
    <w:p w:rsidR="0027771B" w:rsidRPr="00700595" w:rsidRDefault="0027771B" w:rsidP="0027771B"/>
    <w:p w:rsidR="0027771B" w:rsidRPr="00700595" w:rsidRDefault="0027771B" w:rsidP="0027771B">
      <w:r w:rsidRPr="00700595">
        <w:t>9、下列</w:t>
      </w:r>
      <w:proofErr w:type="spellStart"/>
      <w:r w:rsidRPr="00700595">
        <w:t>pyplot</w:t>
      </w:r>
      <w:proofErr w:type="spellEnd"/>
      <w:r w:rsidRPr="00700595">
        <w:t>模块的函数中，可以绘制饼图的是（）。</w:t>
      </w:r>
    </w:p>
    <w:p w:rsidR="0027771B" w:rsidRPr="00700595" w:rsidRDefault="0027771B" w:rsidP="0027771B">
      <w:r w:rsidRPr="00700595">
        <w:t>A、bar()</w:t>
      </w:r>
    </w:p>
    <w:p w:rsidR="0027771B" w:rsidRPr="00700595" w:rsidRDefault="0027771B" w:rsidP="0027771B">
      <w:r w:rsidRPr="00700595">
        <w:t>B、hist()</w:t>
      </w:r>
    </w:p>
    <w:p w:rsidR="0027771B" w:rsidRPr="00700595" w:rsidRDefault="0027771B" w:rsidP="0027771B">
      <w:r w:rsidRPr="00700595">
        <w:t>C、pie()</w:t>
      </w:r>
    </w:p>
    <w:p w:rsidR="0027771B" w:rsidRPr="00700595" w:rsidRDefault="0027771B" w:rsidP="0027771B">
      <w:r w:rsidRPr="00700595">
        <w:t>D、scatter()</w:t>
      </w:r>
    </w:p>
    <w:p w:rsidR="0027771B" w:rsidRPr="00700595" w:rsidRDefault="0027771B" w:rsidP="0027771B">
      <w:r w:rsidRPr="00700595">
        <w:rPr>
          <w:rFonts w:hint="eastAsia"/>
        </w:rPr>
        <w:t>参考答案</w:t>
      </w:r>
      <w:r w:rsidRPr="00700595">
        <w:t>:C</w:t>
      </w:r>
    </w:p>
    <w:p w:rsidR="0027771B" w:rsidRPr="00700595" w:rsidRDefault="0027771B" w:rsidP="0027771B"/>
    <w:p w:rsidR="0027771B" w:rsidRPr="00700595" w:rsidRDefault="0027771B" w:rsidP="0027771B">
      <w:r w:rsidRPr="00700595">
        <w:t>10、下列函数中，可以设置当前图形x轴范围的是（）。</w:t>
      </w:r>
    </w:p>
    <w:p w:rsidR="0027771B" w:rsidRPr="00700595" w:rsidRDefault="0027771B" w:rsidP="0027771B">
      <w:r w:rsidRPr="00700595">
        <w:t>A、</w:t>
      </w:r>
      <w:proofErr w:type="spellStart"/>
      <w:r w:rsidRPr="00700595">
        <w:t>xlabel</w:t>
      </w:r>
      <w:proofErr w:type="spellEnd"/>
      <w:r w:rsidRPr="00700595">
        <w:t>()</w:t>
      </w:r>
    </w:p>
    <w:p w:rsidR="0027771B" w:rsidRPr="00700595" w:rsidRDefault="0027771B" w:rsidP="0027771B">
      <w:r w:rsidRPr="00700595">
        <w:t>B、</w:t>
      </w:r>
      <w:proofErr w:type="spellStart"/>
      <w:r w:rsidRPr="00700595">
        <w:t>xlim</w:t>
      </w:r>
      <w:proofErr w:type="spellEnd"/>
      <w:r w:rsidRPr="00700595">
        <w:t>()</w:t>
      </w:r>
    </w:p>
    <w:p w:rsidR="0027771B" w:rsidRPr="00700595" w:rsidRDefault="0027771B" w:rsidP="0027771B">
      <w:r w:rsidRPr="00700595">
        <w:t>C、title()</w:t>
      </w:r>
    </w:p>
    <w:p w:rsidR="0027771B" w:rsidRPr="00700595" w:rsidRDefault="0027771B" w:rsidP="0027771B">
      <w:r w:rsidRPr="00700595">
        <w:t>D、legend()</w:t>
      </w:r>
    </w:p>
    <w:p w:rsidR="0027771B" w:rsidRPr="00700595" w:rsidRDefault="0027771B" w:rsidP="0027771B">
      <w:r w:rsidRPr="00700595">
        <w:rPr>
          <w:rFonts w:hint="eastAsia"/>
        </w:rPr>
        <w:t>参考答案</w:t>
      </w:r>
      <w:r w:rsidRPr="00700595">
        <w:t>: B</w:t>
      </w:r>
    </w:p>
    <w:p w:rsidR="0027771B" w:rsidRPr="00700595" w:rsidRDefault="0027771B" w:rsidP="0027771B"/>
    <w:p w:rsidR="0027771B" w:rsidRPr="00700595" w:rsidRDefault="0027771B" w:rsidP="0027771B">
      <w:r w:rsidRPr="00700595">
        <w:t>11、下列</w:t>
      </w:r>
      <w:proofErr w:type="spellStart"/>
      <w:r w:rsidRPr="00700595">
        <w:t>pyplot</w:t>
      </w:r>
      <w:proofErr w:type="spellEnd"/>
      <w:r w:rsidRPr="00700595">
        <w:t>模块的函数中，可以绘制散点图的是（）。</w:t>
      </w:r>
    </w:p>
    <w:p w:rsidR="0027771B" w:rsidRPr="00700595" w:rsidRDefault="0027771B" w:rsidP="0027771B">
      <w:r w:rsidRPr="00700595">
        <w:t>A、bar()</w:t>
      </w:r>
    </w:p>
    <w:p w:rsidR="0027771B" w:rsidRPr="00700595" w:rsidRDefault="0027771B" w:rsidP="0027771B">
      <w:r w:rsidRPr="00700595">
        <w:t>B、hist()</w:t>
      </w:r>
    </w:p>
    <w:p w:rsidR="0027771B" w:rsidRPr="00700595" w:rsidRDefault="0027771B" w:rsidP="0027771B">
      <w:r w:rsidRPr="00700595">
        <w:t>C、pie()</w:t>
      </w:r>
    </w:p>
    <w:p w:rsidR="0027771B" w:rsidRPr="00700595" w:rsidRDefault="0027771B" w:rsidP="0027771B">
      <w:r w:rsidRPr="00700595">
        <w:t>D、scatter()</w:t>
      </w:r>
    </w:p>
    <w:p w:rsidR="0027771B" w:rsidRPr="00700595" w:rsidRDefault="0027771B" w:rsidP="0027771B">
      <w:r w:rsidRPr="00700595">
        <w:rPr>
          <w:rFonts w:hint="eastAsia"/>
        </w:rPr>
        <w:lastRenderedPageBreak/>
        <w:t>参考答案</w:t>
      </w:r>
      <w:r w:rsidRPr="00700595">
        <w:t>:D</w:t>
      </w:r>
    </w:p>
    <w:p w:rsidR="0027771B" w:rsidRPr="00700595" w:rsidRDefault="0027771B" w:rsidP="0027771B"/>
    <w:p w:rsidR="0027771B" w:rsidRPr="00700595" w:rsidRDefault="0027771B" w:rsidP="0027771B">
      <w:r w:rsidRPr="00700595">
        <w:t>12、在创建Figure对象时，可以指定哪个参数来设置画布的尺寸？（）</w:t>
      </w:r>
    </w:p>
    <w:p w:rsidR="0027771B" w:rsidRPr="00700595" w:rsidRDefault="0027771B" w:rsidP="0027771B">
      <w:r w:rsidRPr="00700595">
        <w:t>A、num</w:t>
      </w:r>
    </w:p>
    <w:p w:rsidR="0027771B" w:rsidRPr="00700595" w:rsidRDefault="0027771B" w:rsidP="0027771B">
      <w:r w:rsidRPr="00700595">
        <w:t>B、dpi</w:t>
      </w:r>
    </w:p>
    <w:p w:rsidR="0027771B" w:rsidRPr="00700595" w:rsidRDefault="0027771B" w:rsidP="0027771B">
      <w:r w:rsidRPr="00700595">
        <w:t>C、</w:t>
      </w:r>
      <w:proofErr w:type="spellStart"/>
      <w:r w:rsidRPr="00700595">
        <w:t>figsize</w:t>
      </w:r>
      <w:proofErr w:type="spellEnd"/>
    </w:p>
    <w:p w:rsidR="0027771B" w:rsidRPr="00700595" w:rsidRDefault="0027771B" w:rsidP="0027771B">
      <w:r w:rsidRPr="00700595">
        <w:t>D、</w:t>
      </w:r>
      <w:proofErr w:type="spellStart"/>
      <w:r w:rsidRPr="00700595">
        <w:t>facecolor</w:t>
      </w:r>
      <w:proofErr w:type="spellEnd"/>
    </w:p>
    <w:p w:rsidR="0027771B" w:rsidRPr="00700595" w:rsidRDefault="0027771B" w:rsidP="0027771B">
      <w:r w:rsidRPr="00700595">
        <w:rPr>
          <w:rFonts w:hint="eastAsia"/>
        </w:rPr>
        <w:t>参考答案</w:t>
      </w:r>
      <w:r w:rsidRPr="00700595">
        <w:t>: C</w:t>
      </w:r>
    </w:p>
    <w:p w:rsidR="0027771B" w:rsidRPr="00700595" w:rsidRDefault="0027771B" w:rsidP="0027771B"/>
    <w:p w:rsidR="0027771B" w:rsidRPr="00700595" w:rsidRDefault="0027771B" w:rsidP="0027771B">
      <w:r w:rsidRPr="00700595">
        <w:t>13、下列函数中，用于保存当前生成的图表的是（）。</w:t>
      </w:r>
    </w:p>
    <w:p w:rsidR="0027771B" w:rsidRPr="00700595" w:rsidRDefault="0027771B" w:rsidP="0027771B">
      <w:r w:rsidRPr="00700595">
        <w:t>A、figure()</w:t>
      </w:r>
    </w:p>
    <w:p w:rsidR="0027771B" w:rsidRPr="00700595" w:rsidRDefault="0027771B" w:rsidP="0027771B">
      <w:r w:rsidRPr="00700595">
        <w:t>B、hist()</w:t>
      </w:r>
    </w:p>
    <w:p w:rsidR="0027771B" w:rsidRPr="00700595" w:rsidRDefault="0027771B" w:rsidP="0027771B">
      <w:r w:rsidRPr="00700595">
        <w:t>C、</w:t>
      </w:r>
      <w:proofErr w:type="spellStart"/>
      <w:r w:rsidRPr="00700595">
        <w:t>savefig</w:t>
      </w:r>
      <w:proofErr w:type="spellEnd"/>
      <w:r w:rsidRPr="00700595">
        <w:t>()</w:t>
      </w:r>
    </w:p>
    <w:p w:rsidR="0027771B" w:rsidRPr="00700595" w:rsidRDefault="0027771B" w:rsidP="0027771B">
      <w:r w:rsidRPr="00700595">
        <w:t>D、show()</w:t>
      </w:r>
    </w:p>
    <w:p w:rsidR="0027771B" w:rsidRPr="00700595" w:rsidRDefault="0027771B" w:rsidP="0027771B">
      <w:r w:rsidRPr="00700595">
        <w:rPr>
          <w:rFonts w:hint="eastAsia"/>
        </w:rPr>
        <w:t>参考答案</w:t>
      </w:r>
      <w:r w:rsidRPr="00700595">
        <w:t>:C</w:t>
      </w:r>
    </w:p>
    <w:p w:rsidR="0027771B" w:rsidRPr="00700595" w:rsidRDefault="0027771B" w:rsidP="0027771B"/>
    <w:p w:rsidR="0027771B" w:rsidRPr="00700595" w:rsidRDefault="0027771B" w:rsidP="0027771B">
      <w:r w:rsidRPr="00700595">
        <w:t>14、下列图表中，可以清晰地反映出各数据系列的百分比情况的是（）。</w:t>
      </w:r>
    </w:p>
    <w:p w:rsidR="0027771B" w:rsidRPr="00700595" w:rsidRDefault="0027771B" w:rsidP="0027771B">
      <w:r w:rsidRPr="00700595">
        <w:t>A、直方图</w:t>
      </w:r>
    </w:p>
    <w:p w:rsidR="0027771B" w:rsidRPr="00700595" w:rsidRDefault="0027771B" w:rsidP="0027771B">
      <w:r w:rsidRPr="00700595">
        <w:t>B、折线图</w:t>
      </w:r>
    </w:p>
    <w:p w:rsidR="0027771B" w:rsidRPr="00700595" w:rsidRDefault="0027771B" w:rsidP="0027771B">
      <w:r w:rsidRPr="00700595">
        <w:t>C、饼图</w:t>
      </w:r>
    </w:p>
    <w:p w:rsidR="0027771B" w:rsidRPr="00700595" w:rsidRDefault="0027771B" w:rsidP="0027771B">
      <w:r w:rsidRPr="00700595">
        <w:t>D、散点图</w:t>
      </w:r>
    </w:p>
    <w:p w:rsidR="0027771B" w:rsidRPr="00700595" w:rsidRDefault="0027771B" w:rsidP="0027771B">
      <w:r w:rsidRPr="00700595">
        <w:rPr>
          <w:rFonts w:hint="eastAsia"/>
        </w:rPr>
        <w:t>参考答案</w:t>
      </w:r>
      <w:r w:rsidRPr="00700595">
        <w:t>: C</w:t>
      </w:r>
    </w:p>
    <w:p w:rsidR="0027771B" w:rsidRPr="00700595" w:rsidRDefault="0027771B" w:rsidP="0027771B"/>
    <w:p w:rsidR="0027771B" w:rsidRPr="00700595" w:rsidRDefault="0027771B" w:rsidP="0027771B"/>
    <w:p w:rsidR="0027771B" w:rsidRPr="00700595" w:rsidRDefault="0027771B" w:rsidP="0027771B">
      <w:r w:rsidRPr="00700595">
        <w:t>15、下列代码中，绘制散点图的是（）。</w:t>
      </w:r>
    </w:p>
    <w:p w:rsidR="0027771B" w:rsidRPr="00700595" w:rsidRDefault="0027771B" w:rsidP="0027771B">
      <w:r w:rsidRPr="00700595">
        <w:t>A、</w:t>
      </w:r>
      <w:proofErr w:type="spellStart"/>
      <w:r w:rsidRPr="00700595">
        <w:t>plt.scatter</w:t>
      </w:r>
      <w:proofErr w:type="spellEnd"/>
      <w:r w:rsidRPr="00700595">
        <w:t>(</w:t>
      </w:r>
      <w:proofErr w:type="spellStart"/>
      <w:r w:rsidRPr="00700595">
        <w:t>x,y</w:t>
      </w:r>
      <w:proofErr w:type="spellEnd"/>
      <w:r w:rsidRPr="00700595">
        <w:t>)</w:t>
      </w:r>
    </w:p>
    <w:p w:rsidR="0027771B" w:rsidRPr="00700595" w:rsidRDefault="0027771B" w:rsidP="0027771B">
      <w:r w:rsidRPr="00700595">
        <w:t>B、</w:t>
      </w:r>
      <w:proofErr w:type="spellStart"/>
      <w:r w:rsidRPr="00700595">
        <w:t>plt.plot</w:t>
      </w:r>
      <w:proofErr w:type="spellEnd"/>
      <w:r w:rsidRPr="00700595">
        <w:t>(</w:t>
      </w:r>
      <w:proofErr w:type="spellStart"/>
      <w:r w:rsidRPr="00700595">
        <w:t>x,y</w:t>
      </w:r>
      <w:proofErr w:type="spellEnd"/>
      <w:r w:rsidRPr="00700595">
        <w:t>)</w:t>
      </w:r>
    </w:p>
    <w:p w:rsidR="0027771B" w:rsidRPr="00700595" w:rsidRDefault="0027771B" w:rsidP="0027771B">
      <w:r w:rsidRPr="00700595">
        <w:t>C、</w:t>
      </w:r>
      <w:proofErr w:type="spellStart"/>
      <w:r w:rsidRPr="00700595">
        <w:t>plt.legend</w:t>
      </w:r>
      <w:proofErr w:type="spellEnd"/>
      <w:r w:rsidRPr="00700595">
        <w:t>('upper left')</w:t>
      </w:r>
    </w:p>
    <w:p w:rsidR="0027771B" w:rsidRPr="00700595" w:rsidRDefault="0027771B" w:rsidP="0027771B">
      <w:r w:rsidRPr="00700595">
        <w:t>D、</w:t>
      </w:r>
      <w:proofErr w:type="spellStart"/>
      <w:r w:rsidRPr="00700595">
        <w:t>plt.xlabel</w:t>
      </w:r>
      <w:proofErr w:type="spellEnd"/>
      <w:r w:rsidRPr="00700595">
        <w:t>('散点图')</w:t>
      </w:r>
    </w:p>
    <w:p w:rsidR="0027771B" w:rsidRPr="00700595" w:rsidRDefault="0027771B" w:rsidP="0027771B">
      <w:r w:rsidRPr="00700595">
        <w:rPr>
          <w:rFonts w:hint="eastAsia"/>
        </w:rPr>
        <w:t>参考答案</w:t>
      </w:r>
      <w:r w:rsidRPr="00700595">
        <w:t>: A</w:t>
      </w:r>
    </w:p>
    <w:p w:rsidR="0027771B" w:rsidRPr="00700595" w:rsidRDefault="0027771B" w:rsidP="0027771B"/>
    <w:p w:rsidR="0027771B" w:rsidRPr="00700595" w:rsidRDefault="0027771B" w:rsidP="0027771B">
      <w:r w:rsidRPr="00700595">
        <w:t>16、下列图表中，可以清晰地反映出数据变化趋势的是（）。</w:t>
      </w:r>
    </w:p>
    <w:p w:rsidR="0027771B" w:rsidRPr="00700595" w:rsidRDefault="0027771B" w:rsidP="0027771B">
      <w:r w:rsidRPr="00700595">
        <w:t>A、直方图</w:t>
      </w:r>
    </w:p>
    <w:p w:rsidR="0027771B" w:rsidRPr="00700595" w:rsidRDefault="0027771B" w:rsidP="0027771B">
      <w:r w:rsidRPr="00700595">
        <w:t>B、折线图</w:t>
      </w:r>
    </w:p>
    <w:p w:rsidR="0027771B" w:rsidRPr="00700595" w:rsidRDefault="0027771B" w:rsidP="0027771B">
      <w:r w:rsidRPr="00700595">
        <w:t>C、饼图</w:t>
      </w:r>
    </w:p>
    <w:p w:rsidR="0027771B" w:rsidRPr="00700595" w:rsidRDefault="0027771B" w:rsidP="0027771B">
      <w:r w:rsidRPr="00700595">
        <w:t>D、散点图</w:t>
      </w:r>
    </w:p>
    <w:p w:rsidR="0027771B" w:rsidRPr="00700595" w:rsidRDefault="0027771B" w:rsidP="0027771B">
      <w:r w:rsidRPr="00700595">
        <w:rPr>
          <w:rFonts w:hint="eastAsia"/>
        </w:rPr>
        <w:t>参考答案</w:t>
      </w:r>
      <w:r w:rsidRPr="00700595">
        <w:t>: B</w:t>
      </w:r>
    </w:p>
    <w:p w:rsidR="0027771B" w:rsidRPr="00700595" w:rsidRDefault="0027771B" w:rsidP="0027771B"/>
    <w:p w:rsidR="0027771B" w:rsidRPr="00700595" w:rsidRDefault="0027771B" w:rsidP="0027771B">
      <w:r w:rsidRPr="00700595">
        <w:t>17、关于Matplotlib的说法中，下列描述正确的是（）。</w:t>
      </w:r>
    </w:p>
    <w:p w:rsidR="0027771B" w:rsidRPr="00700595" w:rsidRDefault="0027771B" w:rsidP="0027771B">
      <w:r w:rsidRPr="00700595">
        <w:t>A、Matplotlib是一个Python 3D绘图库</w:t>
      </w:r>
    </w:p>
    <w:p w:rsidR="0027771B" w:rsidRPr="00700595" w:rsidRDefault="0027771B" w:rsidP="0027771B">
      <w:r w:rsidRPr="00700595">
        <w:t>B、它使用简单，仅用几行代码就能生成各种图表</w:t>
      </w:r>
    </w:p>
    <w:p w:rsidR="0027771B" w:rsidRPr="00700595" w:rsidRDefault="0027771B" w:rsidP="0027771B">
      <w:r w:rsidRPr="00700595">
        <w:t>C、仅仅适用于</w:t>
      </w:r>
      <w:proofErr w:type="spellStart"/>
      <w:r w:rsidRPr="00700595">
        <w:t>IPython</w:t>
      </w:r>
      <w:proofErr w:type="spellEnd"/>
      <w:r w:rsidRPr="00700595">
        <w:t>平台</w:t>
      </w:r>
    </w:p>
    <w:p w:rsidR="0027771B" w:rsidRPr="00700595" w:rsidRDefault="0027771B" w:rsidP="0027771B">
      <w:r w:rsidRPr="00700595">
        <w:t>D、只能输出PNG或PDF格式</w:t>
      </w:r>
    </w:p>
    <w:p w:rsidR="0027771B" w:rsidRPr="00700595" w:rsidRDefault="0027771B" w:rsidP="0027771B">
      <w:r w:rsidRPr="00700595">
        <w:rPr>
          <w:rFonts w:hint="eastAsia"/>
        </w:rPr>
        <w:t>参考答案</w:t>
      </w:r>
      <w:r w:rsidRPr="00700595">
        <w:t>: B</w:t>
      </w:r>
    </w:p>
    <w:p w:rsidR="0027771B" w:rsidRPr="00700595" w:rsidRDefault="0027771B" w:rsidP="0027771B">
      <w:r w:rsidRPr="00700595">
        <w:rPr>
          <w:rFonts w:hint="eastAsia"/>
        </w:rPr>
        <w:lastRenderedPageBreak/>
        <w:t>答案解析</w:t>
      </w:r>
      <w:r w:rsidRPr="00700595">
        <w:t>:</w:t>
      </w:r>
    </w:p>
    <w:p w:rsidR="0027771B" w:rsidRPr="00700595" w:rsidRDefault="0027771B" w:rsidP="0027771B">
      <w:r w:rsidRPr="00700595">
        <w:t>Matplotlib是一个Python 2D绘图库，作图风格接近MATLAB，它已经成为Python中公认的数据可视化工具，适用于各种平台上。</w:t>
      </w:r>
    </w:p>
    <w:p w:rsidR="0027771B" w:rsidRPr="00700595" w:rsidRDefault="0027771B" w:rsidP="0027771B"/>
    <w:p w:rsidR="0027771B" w:rsidRPr="00700595" w:rsidRDefault="0027771B" w:rsidP="0027771B">
      <w:r w:rsidRPr="00700595">
        <w:t>18、如果希望一次性创建一组子图，则可以通过subplot()函数进行实现。</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  错</w:t>
      </w:r>
    </w:p>
    <w:p w:rsidR="0027771B" w:rsidRPr="00700595" w:rsidRDefault="0027771B" w:rsidP="0027771B"/>
    <w:p w:rsidR="0027771B" w:rsidRPr="00700595" w:rsidRDefault="0027771B" w:rsidP="0027771B">
      <w:r w:rsidRPr="00700595">
        <w:t>19、散点图包含的数据点越少，比较的效果就会越好。</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错</w:t>
      </w:r>
    </w:p>
    <w:p w:rsidR="0027771B" w:rsidRPr="00700595" w:rsidRDefault="0027771B" w:rsidP="0027771B"/>
    <w:p w:rsidR="0027771B" w:rsidRPr="00700595" w:rsidRDefault="0027771B" w:rsidP="0027771B">
      <w:r w:rsidRPr="00700595">
        <w:rPr>
          <w:rFonts w:hint="eastAsia"/>
        </w:rPr>
        <w:t>答案解析</w:t>
      </w:r>
      <w:r w:rsidRPr="00700595">
        <w:t>:</w:t>
      </w:r>
    </w:p>
    <w:p w:rsidR="0027771B" w:rsidRPr="00700595" w:rsidRDefault="0027771B" w:rsidP="0027771B">
      <w:r w:rsidRPr="00700595">
        <w:rPr>
          <w:rFonts w:hint="eastAsia"/>
        </w:rPr>
        <w:t>散点图是指数据点在直角坐标系平面上的分布图，通常用于比较跨类别的数据。散点图包含的数据点越多，比较的效果就会越好。</w:t>
      </w:r>
    </w:p>
    <w:p w:rsidR="0027771B" w:rsidRPr="00700595" w:rsidRDefault="0027771B" w:rsidP="0027771B"/>
    <w:p w:rsidR="0027771B" w:rsidRPr="00700595" w:rsidRDefault="0027771B" w:rsidP="0027771B">
      <w:r w:rsidRPr="00700595">
        <w:t>20、Matplotlib的多个子图中，位于左上角的子图编号为1。</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t>21、Figure对象允许划分为多个绘图区域。</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rPr>
          <w:rFonts w:hint="eastAsia"/>
        </w:rPr>
        <w:t>答案解析</w:t>
      </w:r>
      <w:r w:rsidRPr="00700595">
        <w:t xml:space="preserve">: </w:t>
      </w:r>
    </w:p>
    <w:p w:rsidR="0027771B" w:rsidRPr="00700595" w:rsidRDefault="0027771B" w:rsidP="0027771B">
      <w:r w:rsidRPr="00700595">
        <w:t>Figure对象允许划分为多个绘图区域，每个绘图区域都是一个Axes对象，它拥有属于自己的坐标系统，被称为子图。</w:t>
      </w:r>
    </w:p>
    <w:p w:rsidR="0027771B" w:rsidRPr="00700595" w:rsidRDefault="0027771B" w:rsidP="0027771B"/>
    <w:p w:rsidR="0027771B" w:rsidRPr="00700595" w:rsidRDefault="0027771B" w:rsidP="0027771B">
      <w:r w:rsidRPr="00700595">
        <w:t>22、subplot(323)和subplot(3,2,3)是等价的。</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 对</w:t>
      </w:r>
    </w:p>
    <w:p w:rsidR="0027771B" w:rsidRPr="00700595" w:rsidRDefault="0027771B" w:rsidP="0027771B"/>
    <w:p w:rsidR="0027771B" w:rsidRPr="00700595" w:rsidRDefault="0027771B" w:rsidP="0027771B">
      <w:r w:rsidRPr="00700595">
        <w:t>23、直方图可以利用方块的高度来反映数据的差异。</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t>24、Figure对象可以理解为一张空白的画布，用于容纳图表的各种组件。</w:t>
      </w:r>
    </w:p>
    <w:p w:rsidR="0027771B" w:rsidRPr="00700595" w:rsidRDefault="0027771B" w:rsidP="0027771B">
      <w:r w:rsidRPr="00700595">
        <w:rPr>
          <w:rFonts w:hint="eastAsia"/>
        </w:rPr>
        <w:t>对</w:t>
      </w:r>
    </w:p>
    <w:p w:rsidR="0027771B" w:rsidRPr="00700595" w:rsidRDefault="0027771B" w:rsidP="0027771B">
      <w:r w:rsidRPr="00700595">
        <w:rPr>
          <w:rFonts w:hint="eastAsia"/>
        </w:rPr>
        <w:lastRenderedPageBreak/>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t>25、</w:t>
      </w:r>
      <w:proofErr w:type="spellStart"/>
      <w:r w:rsidRPr="00700595">
        <w:t>pyplot</w:t>
      </w:r>
      <w:proofErr w:type="spellEnd"/>
      <w:r w:rsidRPr="00700595">
        <w:t>模块中默认拥有一个Figure对象。</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t>26、每调用一次</w:t>
      </w:r>
      <w:proofErr w:type="spellStart"/>
      <w:r w:rsidRPr="00700595">
        <w:t>add_subplot</w:t>
      </w:r>
      <w:proofErr w:type="spellEnd"/>
      <w:r w:rsidRPr="00700595">
        <w:t>()方法会规划画布划分子图，且只会添加一个子图。</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t>27、</w:t>
      </w:r>
    </w:p>
    <w:p w:rsidR="0027771B" w:rsidRPr="00700595" w:rsidRDefault="0027771B" w:rsidP="0027771B">
      <w:r w:rsidRPr="00700595">
        <w:rPr>
          <w:rFonts w:hint="eastAsia"/>
        </w:rPr>
        <w:t>直方图使用一系列高度不等的纵向条纹或线段表示数据分布的情况。</w:t>
      </w:r>
    </w:p>
    <w:p w:rsidR="0027771B" w:rsidRPr="00700595" w:rsidRDefault="0027771B" w:rsidP="0027771B">
      <w:r w:rsidRPr="00700595">
        <w:rPr>
          <w:rFonts w:hint="eastAsia"/>
        </w:rPr>
        <w:t>对</w:t>
      </w:r>
    </w:p>
    <w:p w:rsidR="0027771B" w:rsidRPr="00700595" w:rsidRDefault="0027771B" w:rsidP="0027771B">
      <w:r w:rsidRPr="00700595">
        <w:rPr>
          <w:rFonts w:hint="eastAsia"/>
        </w:rPr>
        <w:t>错</w:t>
      </w:r>
    </w:p>
    <w:p w:rsidR="0027771B" w:rsidRPr="00700595" w:rsidRDefault="0027771B" w:rsidP="0027771B">
      <w:r w:rsidRPr="00700595">
        <w:rPr>
          <w:rFonts w:hint="eastAsia"/>
        </w:rPr>
        <w:t>参考答案</w:t>
      </w:r>
      <w:r w:rsidRPr="00700595">
        <w:t>:对</w:t>
      </w:r>
    </w:p>
    <w:p w:rsidR="0027771B" w:rsidRPr="00700595" w:rsidRDefault="0027771B" w:rsidP="0027771B"/>
    <w:p w:rsidR="0027771B" w:rsidRPr="00700595" w:rsidRDefault="0027771B" w:rsidP="0027771B">
      <w:r w:rsidRPr="00700595">
        <w:rPr>
          <w:rFonts w:hint="eastAsia"/>
        </w:rPr>
        <w:t>简述</w:t>
      </w:r>
    </w:p>
    <w:p w:rsidR="0027771B" w:rsidRPr="00700595" w:rsidRDefault="0027771B" w:rsidP="0027771B">
      <w:r w:rsidRPr="00700595">
        <w:t>1、请简述数据可视化的意义。</w:t>
      </w:r>
    </w:p>
    <w:p w:rsidR="0027771B" w:rsidRPr="00700595" w:rsidRDefault="0027771B" w:rsidP="0027771B">
      <w:r w:rsidRPr="00700595">
        <w:rPr>
          <w:rFonts w:hint="eastAsia"/>
        </w:rPr>
        <w:t>参考答案</w:t>
      </w:r>
      <w:r w:rsidRPr="00700595">
        <w:t>:</w:t>
      </w:r>
    </w:p>
    <w:p w:rsidR="0027771B" w:rsidRPr="00700595" w:rsidRDefault="0027771B" w:rsidP="0027771B">
      <w:r w:rsidRPr="00700595">
        <w:rPr>
          <w:rFonts w:hint="eastAsia"/>
        </w:rPr>
        <w:lastRenderedPageBreak/>
        <w:t>数据可视化旨在借助图形化手段，清晰有效地将数据中的各种属性和变量呈现出来，使用户可以从不同的维度观察数据，从而对数据进行更深入地观察和分析。</w:t>
      </w:r>
    </w:p>
    <w:p w:rsidR="0027771B" w:rsidRPr="00700595" w:rsidRDefault="0027771B" w:rsidP="0027771B"/>
    <w:p w:rsidR="0027771B" w:rsidRPr="00700595" w:rsidRDefault="0027771B" w:rsidP="0027771B">
      <w:r w:rsidRPr="00700595">
        <w:t>2、请简述什么是数据可视化。</w:t>
      </w:r>
    </w:p>
    <w:p w:rsidR="0027771B" w:rsidRPr="00700595" w:rsidRDefault="0027771B" w:rsidP="0027771B">
      <w:r w:rsidRPr="00700595">
        <w:rPr>
          <w:rFonts w:hint="eastAsia"/>
        </w:rPr>
        <w:t>参考答案</w:t>
      </w:r>
      <w:r w:rsidRPr="00700595">
        <w:t>:</w:t>
      </w:r>
    </w:p>
    <w:p w:rsidR="0027771B" w:rsidRPr="00700595" w:rsidRDefault="0027771B" w:rsidP="0027771B">
      <w:r w:rsidRPr="00700595">
        <w:rPr>
          <w:rFonts w:hint="eastAsia"/>
        </w:rPr>
        <w:t>数据可视化是指将数据以图表的形式表示，并利用数据分析和开发工具发现其中未知信息的处理过程。</w:t>
      </w:r>
    </w:p>
    <w:p w:rsidR="0027771B" w:rsidRPr="00700595" w:rsidRDefault="0027771B" w:rsidP="0027771B"/>
    <w:p w:rsidR="0027771B" w:rsidRPr="00700595" w:rsidRDefault="0027771B" w:rsidP="0027771B">
      <w:r w:rsidRPr="00700595">
        <w:t>3、请简述直方图与条形图的区别。</w:t>
      </w:r>
    </w:p>
    <w:p w:rsidR="0027771B" w:rsidRPr="00700595" w:rsidRDefault="0027771B" w:rsidP="0027771B">
      <w:r w:rsidRPr="00700595">
        <w:rPr>
          <w:rFonts w:hint="eastAsia"/>
        </w:rPr>
        <w:t>参考答案</w:t>
      </w:r>
      <w:r w:rsidRPr="00700595">
        <w:t>:</w:t>
      </w:r>
    </w:p>
    <w:p w:rsidR="0027771B" w:rsidRPr="00700595" w:rsidRDefault="0027771B" w:rsidP="0027771B">
      <w:r w:rsidRPr="00700595">
        <w:rPr>
          <w:rFonts w:hint="eastAsia"/>
        </w:rPr>
        <w:t>（</w:t>
      </w:r>
      <w:r w:rsidRPr="00700595">
        <w:t>1）条形图是用条形的长度表示各类别频数的多少，其宽度（表示类别）则是固定的。直方图是用面积表示各组频数的多少，矩形的高度表示每一组的频数或频率，宽度则表示各组的组距，因此其高度与宽度均有意义。</w:t>
      </w:r>
    </w:p>
    <w:p w:rsidR="0027771B" w:rsidRPr="00700595" w:rsidRDefault="0027771B" w:rsidP="0027771B">
      <w:r w:rsidRPr="00700595">
        <w:rPr>
          <w:rFonts w:hint="eastAsia"/>
        </w:rPr>
        <w:t>（</w:t>
      </w:r>
      <w:r w:rsidRPr="00700595">
        <w:t>2）由于分组数据具有连续性，所以直方图的各矩形通常是连续排列的，而条形图则是分开排列的。</w:t>
      </w:r>
    </w:p>
    <w:p w:rsidR="0027771B" w:rsidRPr="00700595" w:rsidRDefault="0027771B" w:rsidP="0027771B">
      <w:r w:rsidRPr="00700595">
        <w:rPr>
          <w:rFonts w:hint="eastAsia"/>
        </w:rPr>
        <w:t>（</w:t>
      </w:r>
      <w:r w:rsidRPr="00700595">
        <w:t>3）条形图主要用于展示分类数据，而直方图则主要用于展示数据型数据。</w:t>
      </w:r>
    </w:p>
    <w:p w:rsidR="0027771B" w:rsidRPr="00700595" w:rsidRDefault="0027771B" w:rsidP="0027771B"/>
    <w:sectPr w:rsidR="0027771B" w:rsidRPr="00700595" w:rsidSect="00EE03E6">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7E67" w:rsidRDefault="000D7E67" w:rsidP="00E36F95">
      <w:r>
        <w:separator/>
      </w:r>
    </w:p>
  </w:endnote>
  <w:endnote w:type="continuationSeparator" w:id="0">
    <w:p w:rsidR="000D7E67" w:rsidRDefault="000D7E67" w:rsidP="00E36F95">
      <w:r>
        <w:continuationSeparator/>
      </w:r>
    </w:p>
  </w:endnote>
</w:endnotes>
</file>

<file path=word/fontTable.xml><?xml version="1.0" encoding="utf-8"?>
<w:fonts xmlns:r="http://schemas.openxmlformats.org/officeDocument/2006/relationships" xmlns:w="http://schemas.openxmlformats.org/wordprocessingml/2006/main">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7E67" w:rsidRDefault="000D7E67" w:rsidP="00E36F95">
      <w:r>
        <w:separator/>
      </w:r>
    </w:p>
  </w:footnote>
  <w:footnote w:type="continuationSeparator" w:id="0">
    <w:p w:rsidR="000D7E67" w:rsidRDefault="000D7E67" w:rsidP="00E36F95">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4"/>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921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2NDAwMbC0NLQ0MzayNDFW0lEKTi0uzszPAykwrAUAhtuiViwAAAA="/>
  </w:docVars>
  <w:rsids>
    <w:rsidRoot w:val="00A251FF"/>
    <w:rsid w:val="000153BC"/>
    <w:rsid w:val="000D7E67"/>
    <w:rsid w:val="000E684D"/>
    <w:rsid w:val="000F4F69"/>
    <w:rsid w:val="0013247C"/>
    <w:rsid w:val="0027771B"/>
    <w:rsid w:val="002C7838"/>
    <w:rsid w:val="002E032F"/>
    <w:rsid w:val="003225AD"/>
    <w:rsid w:val="003722EC"/>
    <w:rsid w:val="003B393E"/>
    <w:rsid w:val="003B7F7E"/>
    <w:rsid w:val="003F1CEA"/>
    <w:rsid w:val="00485DB3"/>
    <w:rsid w:val="004B31D9"/>
    <w:rsid w:val="004D0F41"/>
    <w:rsid w:val="004E4040"/>
    <w:rsid w:val="005336AB"/>
    <w:rsid w:val="00600837"/>
    <w:rsid w:val="00614D3F"/>
    <w:rsid w:val="00695E48"/>
    <w:rsid w:val="006968B4"/>
    <w:rsid w:val="00700595"/>
    <w:rsid w:val="008344B4"/>
    <w:rsid w:val="00907379"/>
    <w:rsid w:val="009804C5"/>
    <w:rsid w:val="009F355D"/>
    <w:rsid w:val="00A2174D"/>
    <w:rsid w:val="00A251FF"/>
    <w:rsid w:val="00A81CB2"/>
    <w:rsid w:val="00AF3F01"/>
    <w:rsid w:val="00B36B54"/>
    <w:rsid w:val="00C02866"/>
    <w:rsid w:val="00C22F88"/>
    <w:rsid w:val="00D35701"/>
    <w:rsid w:val="00E36F95"/>
    <w:rsid w:val="00E471C0"/>
    <w:rsid w:val="00EE03E6"/>
    <w:rsid w:val="00EF345E"/>
    <w:rsid w:val="00FA75E3"/>
    <w:rsid w:val="00FB680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E03E6"/>
    <w:pPr>
      <w:widowControl w:val="0"/>
      <w:jc w:val="both"/>
    </w:pPr>
  </w:style>
  <w:style w:type="paragraph" w:styleId="2">
    <w:name w:val="heading 2"/>
    <w:basedOn w:val="a"/>
    <w:next w:val="a"/>
    <w:link w:val="2Char"/>
    <w:uiPriority w:val="9"/>
    <w:unhideWhenUsed/>
    <w:qFormat/>
    <w:rsid w:val="0060083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60083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600837"/>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600837"/>
    <w:rPr>
      <w:b/>
      <w:bCs/>
      <w:sz w:val="32"/>
      <w:szCs w:val="32"/>
    </w:rPr>
  </w:style>
  <w:style w:type="paragraph" w:styleId="a3">
    <w:name w:val="header"/>
    <w:basedOn w:val="a"/>
    <w:link w:val="Char"/>
    <w:uiPriority w:val="99"/>
    <w:semiHidden/>
    <w:unhideWhenUsed/>
    <w:rsid w:val="00E36F9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E36F95"/>
    <w:rPr>
      <w:sz w:val="18"/>
      <w:szCs w:val="18"/>
    </w:rPr>
  </w:style>
  <w:style w:type="paragraph" w:styleId="a4">
    <w:name w:val="footer"/>
    <w:basedOn w:val="a"/>
    <w:link w:val="Char0"/>
    <w:uiPriority w:val="99"/>
    <w:semiHidden/>
    <w:unhideWhenUsed/>
    <w:rsid w:val="00E36F95"/>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E36F95"/>
    <w:rPr>
      <w:sz w:val="18"/>
      <w:szCs w:val="18"/>
    </w:rPr>
  </w:style>
  <w:style w:type="paragraph" w:styleId="a5">
    <w:name w:val="Document Map"/>
    <w:basedOn w:val="a"/>
    <w:link w:val="Char1"/>
    <w:uiPriority w:val="99"/>
    <w:semiHidden/>
    <w:unhideWhenUsed/>
    <w:rsid w:val="003F1CEA"/>
    <w:rPr>
      <w:rFonts w:ascii="宋体" w:eastAsia="宋体"/>
      <w:sz w:val="18"/>
      <w:szCs w:val="18"/>
    </w:rPr>
  </w:style>
  <w:style w:type="character" w:customStyle="1" w:styleId="Char1">
    <w:name w:val="文档结构图 Char"/>
    <w:basedOn w:val="a0"/>
    <w:link w:val="a5"/>
    <w:uiPriority w:val="99"/>
    <w:semiHidden/>
    <w:rsid w:val="003F1CEA"/>
    <w:rPr>
      <w:rFonts w:ascii="宋体" w:eastAsia="宋体"/>
      <w:sz w:val="18"/>
      <w:szCs w:val="18"/>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96A6E4-0140-4CD9-BDA6-43D860414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38</Pages>
  <Words>1739</Words>
  <Characters>9913</Characters>
  <Application>Microsoft Office Word</Application>
  <DocSecurity>0</DocSecurity>
  <Lines>82</Lines>
  <Paragraphs>23</Paragraphs>
  <ScaleCrop>false</ScaleCrop>
  <Company>微软中国</Company>
  <LinksUpToDate>false</LinksUpToDate>
  <CharactersWithSpaces>116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 liu</dc:creator>
  <cp:lastModifiedBy>微软用户</cp:lastModifiedBy>
  <cp:revision>7</cp:revision>
  <dcterms:created xsi:type="dcterms:W3CDTF">2023-05-16T02:26:00Z</dcterms:created>
  <dcterms:modified xsi:type="dcterms:W3CDTF">2025-05-06T07:39:00Z</dcterms:modified>
</cp:coreProperties>
</file>